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45C9" w14:textId="77777777" w:rsidR="00253117" w:rsidRPr="00266EFA" w:rsidRDefault="002D243D" w:rsidP="000E25F5">
      <w:pPr>
        <w:spacing w:after="0" w:line="240" w:lineRule="auto"/>
        <w:rPr>
          <w:rFonts w:ascii="Uni Neue Regular" w:hAnsi="Uni Neue Regular"/>
          <w:sz w:val="20"/>
          <w:szCs w:val="20"/>
        </w:rPr>
      </w:pPr>
      <w:r w:rsidRPr="00266EFA">
        <w:rPr>
          <w:rFonts w:ascii="Uni Neue Regular" w:hAnsi="Uni Neue Regular"/>
          <w:sz w:val="20"/>
          <w:szCs w:val="20"/>
        </w:rPr>
        <w:t xml:space="preserve">               </w:t>
      </w:r>
    </w:p>
    <w:p w14:paraId="0D5F45CA" w14:textId="3DC1C9D1" w:rsidR="007A075E" w:rsidRPr="00266EFA" w:rsidRDefault="007A075E" w:rsidP="00ED0B5E">
      <w:pPr>
        <w:spacing w:after="0" w:line="240" w:lineRule="auto"/>
        <w:jc w:val="center"/>
        <w:rPr>
          <w:rFonts w:ascii="Uni Neue Regular" w:hAnsi="Uni Neue Regular"/>
          <w:b/>
          <w:sz w:val="20"/>
          <w:szCs w:val="20"/>
        </w:rPr>
      </w:pPr>
      <w:r w:rsidRPr="00266EFA">
        <w:rPr>
          <w:rFonts w:ascii="Uni Neue Regular" w:hAnsi="Uni Neue Regular"/>
          <w:b/>
          <w:sz w:val="20"/>
          <w:szCs w:val="20"/>
        </w:rPr>
        <w:t xml:space="preserve">OHS </w:t>
      </w:r>
      <w:r w:rsidR="0078160E">
        <w:rPr>
          <w:rFonts w:ascii="Uni Neue Regular" w:hAnsi="Uni Neue Regular"/>
          <w:b/>
          <w:sz w:val="20"/>
          <w:szCs w:val="20"/>
        </w:rPr>
        <w:t xml:space="preserve">Practitioner and Professional </w:t>
      </w:r>
      <w:r w:rsidRPr="00266EFA">
        <w:rPr>
          <w:rFonts w:ascii="Uni Neue Regular" w:hAnsi="Uni Neue Regular"/>
          <w:b/>
          <w:sz w:val="20"/>
          <w:szCs w:val="20"/>
        </w:rPr>
        <w:t>Certification</w:t>
      </w:r>
    </w:p>
    <w:p w14:paraId="0D5F45CB" w14:textId="4039CC72" w:rsidR="007A075E" w:rsidRPr="00266EFA" w:rsidRDefault="009845D7" w:rsidP="00ED0B5E">
      <w:pPr>
        <w:spacing w:after="0" w:line="240" w:lineRule="auto"/>
        <w:jc w:val="center"/>
        <w:rPr>
          <w:rFonts w:ascii="Uni Neue Regular" w:hAnsi="Uni Neue Regular"/>
          <w:b/>
          <w:sz w:val="20"/>
          <w:szCs w:val="20"/>
          <w:u w:val="single"/>
        </w:rPr>
      </w:pPr>
      <w:r w:rsidRPr="00266EFA">
        <w:rPr>
          <w:rFonts w:ascii="Uni Neue Regular" w:hAnsi="Uni Neue Regular"/>
          <w:b/>
          <w:sz w:val="20"/>
          <w:szCs w:val="20"/>
          <w:u w:val="single"/>
        </w:rPr>
        <w:t>Demonstrated Capability Assessment</w:t>
      </w:r>
      <w:r w:rsidR="000B79DC">
        <w:rPr>
          <w:rFonts w:ascii="Uni Neue Regular" w:hAnsi="Uni Neue Regular"/>
          <w:b/>
          <w:sz w:val="20"/>
          <w:szCs w:val="20"/>
          <w:u w:val="single"/>
        </w:rPr>
        <w:t xml:space="preserve"> (DCA)</w:t>
      </w:r>
    </w:p>
    <w:p w14:paraId="4BDBB9E3" w14:textId="77777777" w:rsidR="004F760C" w:rsidRPr="00266EFA" w:rsidRDefault="004F760C" w:rsidP="00ED0B5E">
      <w:pPr>
        <w:spacing w:after="0" w:line="240" w:lineRule="auto"/>
        <w:jc w:val="center"/>
        <w:rPr>
          <w:rFonts w:ascii="Uni Neue Regular" w:hAnsi="Uni Neue Regular"/>
          <w:b/>
          <w:sz w:val="20"/>
          <w:szCs w:val="20"/>
          <w:u w:val="single"/>
        </w:rPr>
      </w:pPr>
    </w:p>
    <w:p w14:paraId="6B4FFB08" w14:textId="77777777" w:rsidR="00FA4A4E" w:rsidRPr="00266EFA" w:rsidRDefault="00FA4A4E" w:rsidP="00FA5B5C">
      <w:pPr>
        <w:spacing w:line="240" w:lineRule="auto"/>
        <w:jc w:val="both"/>
        <w:rPr>
          <w:rFonts w:ascii="Uni Neue Regular" w:hAnsi="Uni Neue Regular"/>
          <w:i/>
          <w:sz w:val="20"/>
          <w:szCs w:val="20"/>
        </w:rPr>
      </w:pPr>
      <w:r w:rsidRPr="00266EFA">
        <w:rPr>
          <w:rFonts w:ascii="Uni Neue Regular" w:hAnsi="Uni Neue Regular"/>
          <w:i/>
          <w:sz w:val="20"/>
          <w:szCs w:val="20"/>
        </w:rPr>
        <w:t xml:space="preserve">Completion of the Demonstrated Capability Assessment is about demonstrating the application of a range of knowledge and skills is a requirement for certification. </w:t>
      </w:r>
    </w:p>
    <w:p w14:paraId="765E5106" w14:textId="77777777" w:rsidR="00FA4A4E" w:rsidRPr="00266EFA" w:rsidRDefault="00FA4A4E" w:rsidP="00FA5B5C">
      <w:pPr>
        <w:spacing w:line="240" w:lineRule="auto"/>
        <w:jc w:val="both"/>
        <w:rPr>
          <w:rFonts w:ascii="Uni Neue Regular" w:hAnsi="Uni Neue Regular"/>
          <w:i/>
          <w:sz w:val="20"/>
          <w:szCs w:val="20"/>
        </w:rPr>
      </w:pPr>
      <w:r w:rsidRPr="00266EFA">
        <w:rPr>
          <w:rFonts w:ascii="Uni Neue Regular" w:hAnsi="Uni Neue Regular"/>
          <w:i/>
          <w:sz w:val="20"/>
          <w:szCs w:val="20"/>
        </w:rPr>
        <w:t xml:space="preserve">The entry boxes in this form are expandable so the size is no indication of the suggested length.  </w:t>
      </w:r>
    </w:p>
    <w:p w14:paraId="1B573B68" w14:textId="77777777" w:rsidR="00FA4A4E" w:rsidRPr="00266EFA" w:rsidRDefault="00FA4A4E" w:rsidP="00FA5B5C">
      <w:pPr>
        <w:spacing w:after="120" w:line="240" w:lineRule="auto"/>
        <w:rPr>
          <w:rFonts w:ascii="Uni Neue Regular" w:eastAsiaTheme="majorEastAsia" w:hAnsi="Uni Neue Regular" w:cstheme="majorBidi"/>
          <w:b/>
          <w:bCs/>
          <w:sz w:val="20"/>
          <w:szCs w:val="20"/>
        </w:rPr>
      </w:pPr>
      <w:r w:rsidRPr="00266EFA">
        <w:rPr>
          <w:rFonts w:ascii="Uni Neue Regular" w:hAnsi="Uni Neue Regular"/>
          <w:i/>
          <w:sz w:val="20"/>
          <w:szCs w:val="20"/>
        </w:rPr>
        <w:t>You should complete the Assessment and Submit. Please ensure you have identified a referee who can provide verification to a wide range of your responses</w:t>
      </w:r>
      <w:r w:rsidRPr="00266EFA">
        <w:rPr>
          <w:rFonts w:ascii="Uni Neue Regular" w:hAnsi="Uni Neue Regular"/>
          <w:b/>
          <w:bCs/>
          <w:i/>
          <w:sz w:val="20"/>
          <w:szCs w:val="20"/>
        </w:rPr>
        <w:t>.  Referees need to be able to verify responses and speak to your OHS capabilities in the workplace, ideally a Manager or higher.</w:t>
      </w:r>
    </w:p>
    <w:p w14:paraId="7C8ED1BB" w14:textId="77777777" w:rsidR="00FA4A4E" w:rsidRPr="00266EFA" w:rsidRDefault="00FA4A4E" w:rsidP="00FA4A4E">
      <w:pPr>
        <w:spacing w:line="240" w:lineRule="auto"/>
        <w:rPr>
          <w:rFonts w:ascii="Uni Neue Regular" w:hAnsi="Uni Neue Regular"/>
          <w:iCs/>
          <w:sz w:val="20"/>
          <w:szCs w:val="20"/>
        </w:rPr>
      </w:pPr>
      <w:r w:rsidRPr="00266EFA">
        <w:rPr>
          <w:rFonts w:ascii="Uni Neue Regular" w:hAnsi="Uni Neue Regular"/>
          <w:iCs/>
          <w:sz w:val="20"/>
          <w:szCs w:val="20"/>
        </w:rPr>
        <w:t xml:space="preserve">Applicants are advised to read the </w:t>
      </w:r>
      <w:hyperlink r:id="rId11" w:history="1">
        <w:r w:rsidRPr="00266EFA">
          <w:rPr>
            <w:rStyle w:val="Hyperlink"/>
            <w:rFonts w:ascii="Uni Neue Regular" w:hAnsi="Uni Neue Regular"/>
            <w:iCs/>
            <w:sz w:val="20"/>
            <w:szCs w:val="20"/>
          </w:rPr>
          <w:t xml:space="preserve">OHS Global </w:t>
        </w:r>
        <w:r w:rsidRPr="00CC6EA7">
          <w:rPr>
            <w:rStyle w:val="Hyperlink"/>
            <w:rFonts w:ascii="Uni Neue Regular" w:hAnsi="Uni Neue Regular"/>
            <w:iCs/>
            <w:sz w:val="20"/>
            <w:szCs w:val="20"/>
          </w:rPr>
          <w:t>Capability</w:t>
        </w:r>
        <w:r w:rsidRPr="00266EFA">
          <w:rPr>
            <w:rStyle w:val="Hyperlink"/>
            <w:rFonts w:ascii="Uni Neue Regular" w:hAnsi="Uni Neue Regular"/>
            <w:iCs/>
            <w:sz w:val="20"/>
            <w:szCs w:val="20"/>
          </w:rPr>
          <w:t xml:space="preserve"> Framework</w:t>
        </w:r>
      </w:hyperlink>
      <w:r w:rsidRPr="00266EFA">
        <w:rPr>
          <w:rFonts w:ascii="Uni Neue Regular" w:hAnsi="Uni Neue Regular"/>
          <w:iCs/>
          <w:sz w:val="20"/>
          <w:szCs w:val="20"/>
        </w:rPr>
        <w:t xml:space="preserve"> Skills section (pages 36-43) so they understand the Skills areas, grading levels and performance criter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1"/>
        <w:gridCol w:w="4105"/>
      </w:tblGrid>
      <w:tr w:rsidR="007A075E" w:rsidRPr="00266EFA" w14:paraId="0D5F45D4" w14:textId="77777777" w:rsidTr="00CE5356">
        <w:tc>
          <w:tcPr>
            <w:tcW w:w="9736" w:type="dxa"/>
            <w:gridSpan w:val="2"/>
            <w:shd w:val="clear" w:color="auto" w:fill="D9D9D9" w:themeFill="background1" w:themeFillShade="D9"/>
          </w:tcPr>
          <w:p w14:paraId="0D5F45D3" w14:textId="77777777" w:rsidR="007A075E" w:rsidRPr="00266EFA" w:rsidRDefault="007A075E">
            <w:pPr>
              <w:pStyle w:val="Heading1"/>
              <w:tabs>
                <w:tab w:val="left" w:pos="551"/>
              </w:tabs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Personal Details </w:t>
            </w:r>
          </w:p>
        </w:tc>
      </w:tr>
      <w:tr w:rsidR="007A075E" w:rsidRPr="00266EFA" w14:paraId="0D5F45D7" w14:textId="77777777" w:rsidTr="00CE5356">
        <w:trPr>
          <w:trHeight w:val="726"/>
        </w:trPr>
        <w:tc>
          <w:tcPr>
            <w:tcW w:w="5631" w:type="dxa"/>
            <w:vAlign w:val="center"/>
          </w:tcPr>
          <w:p w14:paraId="0D5F45D5" w14:textId="77777777" w:rsidR="007A075E" w:rsidRPr="00266EFA" w:rsidRDefault="007A075E">
            <w:pPr>
              <w:spacing w:before="60" w:after="6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sz w:val="20"/>
                <w:szCs w:val="20"/>
              </w:rPr>
              <w:t>Name</w:t>
            </w: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 </w: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instrText xml:space="preserve"> FORMTEXT </w:instrTex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separate"/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end"/>
            </w:r>
          </w:p>
        </w:tc>
        <w:tc>
          <w:tcPr>
            <w:tcW w:w="4105" w:type="dxa"/>
            <w:vAlign w:val="center"/>
          </w:tcPr>
          <w:p w14:paraId="0D5F45D6" w14:textId="77777777" w:rsidR="007A075E" w:rsidRPr="00266EFA" w:rsidRDefault="00F31814" w:rsidP="00F31814">
            <w:pPr>
              <w:spacing w:before="60" w:after="6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sz w:val="20"/>
                <w:szCs w:val="20"/>
              </w:rPr>
              <w:t>Phone</w:t>
            </w: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 </w: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instrText xml:space="preserve"> FORMTEXT </w:instrTex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separate"/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end"/>
            </w:r>
            <w:r w:rsidR="007A075E"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A075E"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instrText xml:space="preserve"> FORMTEXT </w:instrText>
            </w:r>
            <w:r w:rsidR="004172AE">
              <w:rPr>
                <w:rFonts w:ascii="Uni Neue Regular" w:hAnsi="Uni Neue Regular"/>
                <w:color w:val="1F497D" w:themeColor="text2"/>
                <w:sz w:val="20"/>
                <w:szCs w:val="20"/>
              </w:rPr>
            </w:r>
            <w:r w:rsidR="004172AE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separate"/>
            </w:r>
            <w:r w:rsidR="007A075E"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end"/>
            </w:r>
          </w:p>
        </w:tc>
      </w:tr>
      <w:tr w:rsidR="007A075E" w:rsidRPr="00266EFA" w14:paraId="0D5F45DA" w14:textId="77777777" w:rsidTr="00CE5356">
        <w:trPr>
          <w:trHeight w:val="901"/>
        </w:trPr>
        <w:tc>
          <w:tcPr>
            <w:tcW w:w="5631" w:type="dxa"/>
            <w:vAlign w:val="center"/>
          </w:tcPr>
          <w:p w14:paraId="0D5F45D8" w14:textId="77777777" w:rsidR="007A075E" w:rsidRPr="00266EFA" w:rsidRDefault="007A075E">
            <w:pPr>
              <w:spacing w:before="60" w:after="6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sz w:val="20"/>
                <w:szCs w:val="20"/>
              </w:rPr>
              <w:t>Email</w:t>
            </w: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 </w: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instrText xml:space="preserve"> FORMTEXT </w:instrTex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separate"/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20"/>
                <w:szCs w:val="20"/>
              </w:rPr>
              <w:t> </w:t>
            </w:r>
            <w:r w:rsidRPr="00266EFA">
              <w:rPr>
                <w:rFonts w:ascii="Uni Neue Regular" w:hAnsi="Uni Neue Regular"/>
                <w:color w:val="1F497D" w:themeColor="text2"/>
                <w:sz w:val="20"/>
                <w:szCs w:val="20"/>
              </w:rPr>
              <w:fldChar w:fldCharType="end"/>
            </w:r>
          </w:p>
        </w:tc>
        <w:tc>
          <w:tcPr>
            <w:tcW w:w="4105" w:type="dxa"/>
            <w:vAlign w:val="center"/>
          </w:tcPr>
          <w:p w14:paraId="0D5F45D9" w14:textId="77777777" w:rsidR="007A075E" w:rsidRPr="00266EFA" w:rsidRDefault="007A075E">
            <w:pPr>
              <w:spacing w:before="60" w:after="60"/>
              <w:rPr>
                <w:rFonts w:ascii="Uni Neue Regular" w:hAnsi="Uni Neue Regular"/>
                <w:sz w:val="20"/>
                <w:szCs w:val="20"/>
              </w:rPr>
            </w:pPr>
          </w:p>
        </w:tc>
      </w:tr>
    </w:tbl>
    <w:p w14:paraId="0D5F45DC" w14:textId="5EA157D5" w:rsidR="00584BF5" w:rsidRPr="00266EFA" w:rsidRDefault="007A075E" w:rsidP="007A075E">
      <w:pPr>
        <w:jc w:val="center"/>
        <w:rPr>
          <w:rFonts w:ascii="Uni Neue Regular" w:hAnsi="Uni Neue Regular"/>
          <w:i/>
          <w:sz w:val="20"/>
          <w:szCs w:val="20"/>
        </w:rPr>
      </w:pPr>
      <w:r w:rsidRPr="00266EFA">
        <w:rPr>
          <w:rFonts w:ascii="Uni Neue Regular" w:hAnsi="Uni Neue Regular"/>
          <w:i/>
          <w:sz w:val="20"/>
          <w:szCs w:val="20"/>
        </w:rPr>
        <w:t xml:space="preserve">All </w:t>
      </w:r>
      <w:r w:rsidR="0069220D" w:rsidRPr="00266EFA">
        <w:rPr>
          <w:rFonts w:ascii="Uni Neue Regular" w:hAnsi="Uni Neue Regular"/>
          <w:i/>
          <w:sz w:val="20"/>
          <w:szCs w:val="20"/>
        </w:rPr>
        <w:t>assessment</w:t>
      </w:r>
      <w:r w:rsidR="00116633" w:rsidRPr="00266EFA">
        <w:rPr>
          <w:rFonts w:ascii="Uni Neue Regular" w:hAnsi="Uni Neue Regular"/>
          <w:i/>
          <w:sz w:val="20"/>
          <w:szCs w:val="20"/>
        </w:rPr>
        <w:t xml:space="preserve"> documents</w:t>
      </w:r>
      <w:r w:rsidRPr="00266EFA">
        <w:rPr>
          <w:rFonts w:ascii="Uni Neue Regular" w:hAnsi="Uni Neue Regular"/>
          <w:i/>
          <w:sz w:val="20"/>
          <w:szCs w:val="20"/>
        </w:rPr>
        <w:t xml:space="preserve"> will be treated as confidential documents for the purposes of assessment.</w:t>
      </w:r>
    </w:p>
    <w:p w14:paraId="3C46A827" w14:textId="77777777" w:rsidR="009842A7" w:rsidRPr="00266EFA" w:rsidRDefault="00584BF5" w:rsidP="009842A7">
      <w:pPr>
        <w:pStyle w:val="Heading1"/>
        <w:rPr>
          <w:rFonts w:ascii="Uni Neue Bold" w:hAnsi="Uni Neue Bold"/>
          <w:i/>
          <w:sz w:val="20"/>
          <w:szCs w:val="20"/>
        </w:rPr>
      </w:pPr>
      <w:r w:rsidRPr="00266EFA">
        <w:rPr>
          <w:i/>
          <w:sz w:val="20"/>
          <w:szCs w:val="20"/>
        </w:rPr>
        <w:br w:type="page"/>
      </w:r>
      <w:r w:rsidR="009842A7" w:rsidRPr="00266EFA">
        <w:rPr>
          <w:rFonts w:ascii="Uni Neue Bold" w:hAnsi="Uni Neue Bold"/>
          <w:sz w:val="20"/>
          <w:szCs w:val="20"/>
        </w:rPr>
        <w:lastRenderedPageBreak/>
        <w:t xml:space="preserve">Demonstrated Skills </w:t>
      </w:r>
      <w:proofErr w:type="gramStart"/>
      <w:r w:rsidR="009842A7" w:rsidRPr="00266EFA">
        <w:rPr>
          <w:rFonts w:ascii="Uni Neue Bold" w:hAnsi="Uni Neue Bold"/>
          <w:sz w:val="20"/>
          <w:szCs w:val="20"/>
        </w:rPr>
        <w:t>areas</w:t>
      </w:r>
      <w:proofErr w:type="gramEnd"/>
      <w:r w:rsidR="009842A7" w:rsidRPr="00266EFA">
        <w:rPr>
          <w:rFonts w:ascii="Uni Neue Bold" w:hAnsi="Uni Neue Bold"/>
          <w:i/>
          <w:sz w:val="20"/>
          <w:szCs w:val="20"/>
        </w:rPr>
        <w:t xml:space="preserve"> </w:t>
      </w:r>
    </w:p>
    <w:p w14:paraId="44993444" w14:textId="40DEBEB3" w:rsidR="009842A7" w:rsidRPr="00266EFA" w:rsidRDefault="009842A7" w:rsidP="009842A7">
      <w:pPr>
        <w:rPr>
          <w:rFonts w:ascii="Uni Neue Regular" w:hAnsi="Uni Neue Regular"/>
          <w:i/>
          <w:sz w:val="20"/>
          <w:szCs w:val="20"/>
        </w:rPr>
      </w:pPr>
      <w:r w:rsidRPr="00266EFA">
        <w:rPr>
          <w:rFonts w:ascii="Uni Neue Regular" w:hAnsi="Uni Neue Regular"/>
          <w:i/>
          <w:sz w:val="20"/>
          <w:szCs w:val="20"/>
        </w:rPr>
        <w:t xml:space="preserve">The demonstrated skills areas reflect the competencies in the </w:t>
      </w:r>
      <w:hyperlink r:id="rId12" w:history="1">
        <w:r w:rsidRPr="00266EFA">
          <w:rPr>
            <w:rStyle w:val="Hyperlink"/>
            <w:rFonts w:ascii="Uni Neue Regular" w:hAnsi="Uni Neue Regular"/>
            <w:i/>
            <w:sz w:val="20"/>
            <w:szCs w:val="20"/>
          </w:rPr>
          <w:t>OHS Global Capability Framework</w:t>
        </w:r>
      </w:hyperlink>
      <w:r w:rsidRPr="00266EFA">
        <w:rPr>
          <w:rFonts w:ascii="Uni Neue Regular" w:hAnsi="Uni Neue Regular"/>
          <w:i/>
          <w:sz w:val="20"/>
          <w:szCs w:val="20"/>
        </w:rPr>
        <w:t xml:space="preserve"> and directly relate to the Skills section pages 36 to 43. </w:t>
      </w:r>
    </w:p>
    <w:p w14:paraId="4476E58D" w14:textId="77777777" w:rsidR="009842A7" w:rsidRPr="00266EFA" w:rsidRDefault="009842A7" w:rsidP="009842A7">
      <w:pPr>
        <w:spacing w:before="120"/>
        <w:rPr>
          <w:rFonts w:ascii="Uni Neue Regular" w:hAnsi="Uni Neue Regular"/>
          <w:i/>
          <w:sz w:val="20"/>
          <w:szCs w:val="20"/>
        </w:rPr>
      </w:pPr>
      <w:r w:rsidRPr="00266EFA">
        <w:rPr>
          <w:rFonts w:ascii="Uni Neue Regular" w:hAnsi="Uni Neue Regular"/>
          <w:i/>
          <w:sz w:val="20"/>
          <w:szCs w:val="20"/>
        </w:rPr>
        <w:t>Please note that achievement of the competency will be based on addressing the competency area and will be graded using the Performance Criteria in the SKILLS Matrix and scored using 4 levels:</w:t>
      </w:r>
    </w:p>
    <w:p w14:paraId="20512BB0" w14:textId="77777777" w:rsidR="009842A7" w:rsidRPr="00266EFA" w:rsidRDefault="009842A7" w:rsidP="009842A7">
      <w:pPr>
        <w:spacing w:before="120"/>
        <w:rPr>
          <w:rFonts w:ascii="Uni Neue Regular" w:hAnsi="Uni Neue Regular"/>
          <w:i/>
          <w:sz w:val="20"/>
          <w:szCs w:val="20"/>
        </w:rPr>
      </w:pPr>
    </w:p>
    <w:p w14:paraId="6505D421" w14:textId="77777777" w:rsidR="009842A7" w:rsidRPr="00266EFA" w:rsidRDefault="009842A7" w:rsidP="009842A7">
      <w:pPr>
        <w:pStyle w:val="ListParagraph"/>
        <w:numPr>
          <w:ilvl w:val="0"/>
          <w:numId w:val="21"/>
        </w:numPr>
        <w:spacing w:before="12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Awareness: Understands the need for and general principles of skill application.</w:t>
      </w:r>
    </w:p>
    <w:p w14:paraId="2BA7E3FC" w14:textId="77777777" w:rsidR="009842A7" w:rsidRPr="00266EFA" w:rsidRDefault="009842A7" w:rsidP="009842A7">
      <w:pPr>
        <w:pStyle w:val="ListParagraph"/>
        <w:numPr>
          <w:ilvl w:val="0"/>
          <w:numId w:val="21"/>
        </w:numPr>
        <w:spacing w:before="12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Routine application: Applies the skill independently to well-known, routine tasks and to nonroutine tasks under supervision.</w:t>
      </w:r>
    </w:p>
    <w:p w14:paraId="62E206E6" w14:textId="77777777" w:rsidR="009842A7" w:rsidRPr="00266EFA" w:rsidRDefault="009842A7" w:rsidP="009842A7">
      <w:pPr>
        <w:pStyle w:val="ListParagraph"/>
        <w:numPr>
          <w:ilvl w:val="0"/>
          <w:numId w:val="21"/>
        </w:numPr>
        <w:spacing w:before="12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Skill application: Adapts and applies the skill independently and effectively, also to nonroutine tasks.</w:t>
      </w:r>
    </w:p>
    <w:p w14:paraId="142F82EB" w14:textId="77777777" w:rsidR="009842A7" w:rsidRPr="00266EFA" w:rsidRDefault="009842A7" w:rsidP="009842A7">
      <w:pPr>
        <w:pStyle w:val="ListParagraph"/>
        <w:numPr>
          <w:ilvl w:val="0"/>
          <w:numId w:val="21"/>
        </w:numPr>
        <w:spacing w:before="120" w:after="0" w:line="240" w:lineRule="auto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Creative mastery: Applies the theoretical concepts and practiced skill critically and creatively to new situations.</w:t>
      </w:r>
    </w:p>
    <w:p w14:paraId="7DBE3148" w14:textId="77777777" w:rsidR="009842A7" w:rsidRPr="00266EFA" w:rsidRDefault="009842A7" w:rsidP="009842A7">
      <w:pPr>
        <w:spacing w:before="120"/>
        <w:rPr>
          <w:rFonts w:ascii="Uni Neue Regular" w:hAnsi="Uni Neue Regular"/>
          <w:i/>
          <w:sz w:val="20"/>
          <w:szCs w:val="20"/>
        </w:rPr>
      </w:pPr>
    </w:p>
    <w:p w14:paraId="0475950A" w14:textId="77777777" w:rsidR="009842A7" w:rsidRPr="00266EFA" w:rsidRDefault="009842A7" w:rsidP="009842A7">
      <w:pPr>
        <w:spacing w:before="120"/>
        <w:rPr>
          <w:rFonts w:ascii="Uni Neue Regular" w:hAnsi="Uni Neue Regular"/>
          <w:i/>
          <w:sz w:val="20"/>
          <w:szCs w:val="20"/>
        </w:rPr>
      </w:pPr>
      <w:r w:rsidRPr="00266EFA">
        <w:rPr>
          <w:rFonts w:ascii="Uni Neue Regular" w:hAnsi="Uni Neue Regular"/>
          <w:i/>
          <w:sz w:val="20"/>
          <w:szCs w:val="20"/>
        </w:rPr>
        <w:t>For assessment purposes there must be responses for each skill area.</w:t>
      </w:r>
    </w:p>
    <w:p w14:paraId="2DE35A1B" w14:textId="77777777" w:rsidR="009842A7" w:rsidRPr="00260C07" w:rsidRDefault="009842A7" w:rsidP="009842A7">
      <w:pPr>
        <w:spacing w:before="120"/>
        <w:rPr>
          <w:rFonts w:ascii="Uni Neue Regular" w:hAnsi="Uni Neue Regular"/>
          <w:b/>
          <w:bCs/>
          <w:iCs/>
          <w:color w:val="FF5715"/>
          <w:sz w:val="20"/>
          <w:szCs w:val="20"/>
        </w:rPr>
      </w:pPr>
      <w:r w:rsidRPr="00260C07">
        <w:rPr>
          <w:rFonts w:ascii="Uni Neue Regular" w:hAnsi="Uni Neue Regular"/>
          <w:b/>
          <w:bCs/>
          <w:iCs/>
          <w:color w:val="FF5715"/>
          <w:sz w:val="20"/>
          <w:szCs w:val="20"/>
        </w:rPr>
        <w:t>Please consider your examples carefully and address the criteria using the STAR Method</w:t>
      </w:r>
    </w:p>
    <w:p w14:paraId="06047D80" w14:textId="77777777" w:rsidR="009842A7" w:rsidRPr="00266EFA" w:rsidRDefault="009842A7" w:rsidP="009842A7">
      <w:pPr>
        <w:shd w:val="clear" w:color="auto" w:fill="FFFFFF"/>
        <w:spacing w:after="18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b/>
          <w:bCs/>
          <w:color w:val="202124"/>
          <w:sz w:val="20"/>
          <w:szCs w:val="20"/>
        </w:rPr>
        <w:t>What is the STAR method?</w:t>
      </w:r>
    </w:p>
    <w:p w14:paraId="754F5A1C" w14:textId="77777777" w:rsidR="009842A7" w:rsidRPr="00266EFA" w:rsidRDefault="009842A7" w:rsidP="009842A7">
      <w:pPr>
        <w:numPr>
          <w:ilvl w:val="0"/>
          <w:numId w:val="20"/>
        </w:numPr>
        <w:shd w:val="clear" w:color="auto" w:fill="FFFFFF"/>
        <w:spacing w:after="6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Situation: Set the scene and give the necessary details of your example.</w:t>
      </w:r>
    </w:p>
    <w:p w14:paraId="0040D05F" w14:textId="77777777" w:rsidR="009842A7" w:rsidRPr="00266EFA" w:rsidRDefault="009842A7" w:rsidP="009842A7">
      <w:pPr>
        <w:numPr>
          <w:ilvl w:val="0"/>
          <w:numId w:val="20"/>
        </w:numPr>
        <w:shd w:val="clear" w:color="auto" w:fill="FFFFFF"/>
        <w:spacing w:after="6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Task: Describe what your responsibility was in that situation.</w:t>
      </w:r>
    </w:p>
    <w:p w14:paraId="51868B13" w14:textId="77777777" w:rsidR="009842A7" w:rsidRPr="00266EFA" w:rsidRDefault="009842A7" w:rsidP="009842A7">
      <w:pPr>
        <w:numPr>
          <w:ilvl w:val="0"/>
          <w:numId w:val="20"/>
        </w:numPr>
        <w:shd w:val="clear" w:color="auto" w:fill="FFFFFF"/>
        <w:spacing w:after="6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Action: Explain exactly what steps you took to address it.</w:t>
      </w:r>
    </w:p>
    <w:p w14:paraId="31924B72" w14:textId="77777777" w:rsidR="009842A7" w:rsidRPr="00266EFA" w:rsidRDefault="009842A7" w:rsidP="009842A7">
      <w:pPr>
        <w:numPr>
          <w:ilvl w:val="0"/>
          <w:numId w:val="20"/>
        </w:numPr>
        <w:shd w:val="clear" w:color="auto" w:fill="FFFFFF"/>
        <w:spacing w:after="60"/>
        <w:rPr>
          <w:rFonts w:ascii="Uni Neue Regular" w:eastAsia="Times New Roman" w:hAnsi="Uni Neue Regular" w:cs="Arial"/>
          <w:color w:val="202124"/>
          <w:sz w:val="20"/>
          <w:szCs w:val="20"/>
        </w:rPr>
      </w:pP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t>Result: Share what outcomes your actions achieved.</w:t>
      </w:r>
      <w:r w:rsidRPr="00266EFA">
        <w:rPr>
          <w:rFonts w:ascii="Uni Neue Regular" w:eastAsia="Times New Roman" w:hAnsi="Uni Neue Regular" w:cs="Arial"/>
          <w:color w:val="202124"/>
          <w:sz w:val="20"/>
          <w:szCs w:val="20"/>
        </w:rPr>
        <w:br/>
      </w:r>
    </w:p>
    <w:p w14:paraId="546519B9" w14:textId="77777777" w:rsidR="009842A7" w:rsidRPr="00266EFA" w:rsidRDefault="009842A7" w:rsidP="009842A7">
      <w:pPr>
        <w:rPr>
          <w:rFonts w:ascii="Uni Neue Regular" w:hAnsi="Uni Neue Regular"/>
          <w:sz w:val="20"/>
          <w:szCs w:val="20"/>
        </w:rPr>
      </w:pPr>
      <w:r w:rsidRPr="00266EFA">
        <w:rPr>
          <w:rFonts w:ascii="Uni Neue Regular" w:hAnsi="Uni Neue Regular"/>
          <w:sz w:val="20"/>
          <w:szCs w:val="20"/>
        </w:rPr>
        <w:t xml:space="preserve">This method will help you prepare clear and concise responses using real-life examples. By using this strategy, you can make sure you’re fully addressing the criteria and demonstrating how you were able to overcome a challenge, communicate effectively, implement something, apply knowledge to a situation or use your technical skills in the workplace. </w:t>
      </w:r>
    </w:p>
    <w:p w14:paraId="4598A8B8" w14:textId="77777777" w:rsidR="009842A7" w:rsidRPr="00266EFA" w:rsidRDefault="009842A7" w:rsidP="009842A7">
      <w:pPr>
        <w:rPr>
          <w:rFonts w:ascii="Uni Neue Regular" w:hAnsi="Uni Neue Regular"/>
          <w:b/>
          <w:bCs/>
          <w:sz w:val="20"/>
          <w:szCs w:val="20"/>
        </w:rPr>
      </w:pPr>
      <w:r w:rsidRPr="00266EFA">
        <w:rPr>
          <w:rFonts w:ascii="Uni Neue Regular" w:hAnsi="Uni Neue Regular"/>
          <w:sz w:val="20"/>
          <w:szCs w:val="20"/>
        </w:rPr>
        <w:t xml:space="preserve">Please read the </w:t>
      </w:r>
      <w:r w:rsidRPr="00266EFA">
        <w:rPr>
          <w:rFonts w:ascii="Uni Neue Regular" w:hAnsi="Uni Neue Regular"/>
          <w:b/>
          <w:bCs/>
          <w:sz w:val="20"/>
          <w:szCs w:val="20"/>
        </w:rPr>
        <w:t>A18- Guide to Completing OHS Demonstrated Capability Assessment</w:t>
      </w:r>
    </w:p>
    <w:p w14:paraId="06E9B63B" w14:textId="77777777" w:rsidR="009842A7" w:rsidRPr="00266EFA" w:rsidRDefault="009842A7">
      <w:pPr>
        <w:rPr>
          <w:sz w:val="20"/>
          <w:szCs w:val="20"/>
        </w:rPr>
      </w:pPr>
    </w:p>
    <w:p w14:paraId="66B8EBB0" w14:textId="77777777" w:rsidR="009842A7" w:rsidRPr="00266EFA" w:rsidRDefault="009842A7">
      <w:pPr>
        <w:rPr>
          <w:sz w:val="20"/>
          <w:szCs w:val="20"/>
        </w:rPr>
      </w:pPr>
    </w:p>
    <w:p w14:paraId="4D33B498" w14:textId="77777777" w:rsidR="009842A7" w:rsidRPr="00266EFA" w:rsidRDefault="009842A7">
      <w:pPr>
        <w:rPr>
          <w:sz w:val="20"/>
          <w:szCs w:val="20"/>
        </w:rPr>
      </w:pPr>
    </w:p>
    <w:p w14:paraId="3D632CDE" w14:textId="5F369D0C" w:rsidR="00495788" w:rsidRPr="00266EFA" w:rsidRDefault="00495788">
      <w:pPr>
        <w:rPr>
          <w:sz w:val="20"/>
          <w:szCs w:val="20"/>
        </w:rPr>
      </w:pPr>
      <w:r w:rsidRPr="00266EFA">
        <w:rPr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17960" w:rsidRPr="00266EFA" w14:paraId="31C6AE43" w14:textId="77777777" w:rsidTr="00817960"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shd w:val="clear" w:color="auto" w:fill="FF5715"/>
          </w:tcPr>
          <w:p w14:paraId="6EA10195" w14:textId="7A9EA3C2" w:rsidR="00BF4DF1" w:rsidRPr="00266EFA" w:rsidRDefault="001A05F2">
            <w:pPr>
              <w:rPr>
                <w:rFonts w:ascii="Uni Neue Regular" w:hAnsi="Uni Neue Regular"/>
                <w:color w:val="FFFFFF" w:themeColor="background1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color w:val="FFFFFF" w:themeColor="background1"/>
                <w:sz w:val="20"/>
                <w:szCs w:val="20"/>
              </w:rPr>
              <w:lastRenderedPageBreak/>
              <w:t>Demonstrated Skills areas</w:t>
            </w:r>
          </w:p>
        </w:tc>
      </w:tr>
      <w:tr w:rsidR="00BF4DF1" w:rsidRPr="00266EFA" w14:paraId="69EB53D6" w14:textId="77777777" w:rsidTr="00817960">
        <w:tc>
          <w:tcPr>
            <w:tcW w:w="97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180101" w14:textId="77777777" w:rsidR="00BF4DF1" w:rsidRPr="00266EFA" w:rsidRDefault="00BF4DF1">
            <w:pPr>
              <w:rPr>
                <w:rFonts w:ascii="Uni Neue Regular" w:hAnsi="Uni Neue Regular"/>
                <w:sz w:val="20"/>
                <w:szCs w:val="20"/>
              </w:rPr>
            </w:pPr>
          </w:p>
        </w:tc>
      </w:tr>
      <w:tr w:rsidR="00BF4DF1" w:rsidRPr="00266EFA" w14:paraId="78DA6A5E" w14:textId="77777777" w:rsidTr="00A51940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6EB0F0B9" w14:textId="77777777" w:rsidR="0096590B" w:rsidRPr="00266EFA" w:rsidRDefault="0096590B" w:rsidP="0096590B">
            <w:pPr>
              <w:rPr>
                <w:rFonts w:ascii="Uni Neue Regular" w:hAnsi="Uni Neue Regular"/>
                <w:b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sz w:val="20"/>
                <w:szCs w:val="20"/>
              </w:rPr>
              <w:t>Communication</w:t>
            </w:r>
          </w:p>
          <w:p w14:paraId="56A3A56F" w14:textId="77777777" w:rsidR="006029AF" w:rsidRPr="00266EFA" w:rsidRDefault="006029AF" w:rsidP="006029AF">
            <w:pPr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>Tell us about a time when you have used written, oral and non-verbal communication skills in the workplace</w:t>
            </w:r>
          </w:p>
          <w:p w14:paraId="5F0E87C3" w14:textId="77777777" w:rsidR="006029AF" w:rsidRPr="00266EFA" w:rsidRDefault="006029AF" w:rsidP="006029AF">
            <w:pPr>
              <w:ind w:left="241" w:hanging="241"/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sym w:font="Symbol" w:char="F0B7"/>
            </w: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 xml:space="preserve">   Were they clear, concise, delivered in a logical manner, provide underpinning rationale?</w:t>
            </w:r>
          </w:p>
          <w:p w14:paraId="03FC15BB" w14:textId="5BE57634" w:rsidR="00BF4DF1" w:rsidRPr="00266EFA" w:rsidRDefault="006029AF" w:rsidP="006029AF">
            <w:pPr>
              <w:ind w:left="241" w:hanging="241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sym w:font="Symbol" w:char="F0B7"/>
            </w: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 xml:space="preserve">   Did they r</w:t>
            </w:r>
            <w:r w:rsidRPr="00266EFA">
              <w:rPr>
                <w:rFonts w:ascii="Uni Neue Regular" w:hAnsi="Uni Neue Regular"/>
                <w:sz w:val="20"/>
                <w:szCs w:val="20"/>
              </w:rPr>
              <w:t>eflect empathy and understanding of the audience?</w:t>
            </w:r>
          </w:p>
        </w:tc>
      </w:tr>
      <w:tr w:rsidR="009D5DF6" w:rsidRPr="00266EFA" w14:paraId="2FF2291A" w14:textId="77777777" w:rsidTr="00223787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6E2F8444" w14:textId="0DEF4758" w:rsidR="009D5DF6" w:rsidRPr="00266EFA" w:rsidRDefault="009D5DF6" w:rsidP="009D5DF6">
            <w:pPr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</w:tc>
      </w:tr>
      <w:tr w:rsidR="009D5DF6" w:rsidRPr="00266EFA" w14:paraId="7B446C22" w14:textId="77777777" w:rsidTr="00223787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25CD5E" w14:textId="77777777" w:rsidR="009D5DF6" w:rsidRPr="00266EFA" w:rsidRDefault="009D5DF6" w:rsidP="009D5DF6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9D5DF6" w:rsidRPr="00266EFA" w14:paraId="1F95190F" w14:textId="77777777" w:rsidTr="00223787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204F44E5" w14:textId="77777777" w:rsidR="00C47559" w:rsidRPr="00266EFA" w:rsidRDefault="00C47559" w:rsidP="00C47559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t>Professional Presentation Skills</w:t>
            </w:r>
          </w:p>
          <w:p w14:paraId="1C12BF43" w14:textId="77777777" w:rsidR="00C47559" w:rsidRPr="00266EFA" w:rsidRDefault="00C47559" w:rsidP="00C47559">
            <w:pPr>
              <w:rPr>
                <w:rFonts w:ascii="Uni Neue Regular" w:hAnsi="Uni Neue Regular"/>
                <w:color w:val="1F497D" w:themeColor="text2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Describe a time you explained technical OHS information (e.g., legislation) or other concepts to others</w:t>
            </w:r>
          </w:p>
          <w:p w14:paraId="16403E6A" w14:textId="77777777" w:rsidR="00C47559" w:rsidRPr="00266EFA" w:rsidRDefault="00C47559" w:rsidP="00C47559">
            <w:pPr>
              <w:pStyle w:val="ListParagraph"/>
              <w:numPr>
                <w:ilvl w:val="0"/>
                <w:numId w:val="8"/>
              </w:numPr>
              <w:ind w:left="241" w:hanging="241"/>
              <w:contextualSpacing w:val="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Was this to the workforce or a broader range of audiences? </w:t>
            </w:r>
          </w:p>
          <w:p w14:paraId="39A73084" w14:textId="77777777" w:rsidR="00C47559" w:rsidRPr="00266EFA" w:rsidRDefault="00C47559" w:rsidP="00C47559">
            <w:pPr>
              <w:pStyle w:val="ListParagraph"/>
              <w:numPr>
                <w:ilvl w:val="0"/>
                <w:numId w:val="9"/>
              </w:numPr>
              <w:ind w:left="241" w:hanging="241"/>
              <w:contextualSpacing w:val="0"/>
              <w:rPr>
                <w:rFonts w:ascii="Uni Neue Regular" w:hAnsi="Uni Neue Regular"/>
                <w:color w:val="1F497D" w:themeColor="text2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How did you demonstrate a good level of knowledge of the topic?</w:t>
            </w:r>
          </w:p>
          <w:p w14:paraId="7D5E23EC" w14:textId="50D06EC4" w:rsidR="009D5DF6" w:rsidRPr="00266EFA" w:rsidRDefault="00C47559" w:rsidP="009D5DF6">
            <w:pPr>
              <w:pStyle w:val="ListParagraph"/>
              <w:numPr>
                <w:ilvl w:val="0"/>
                <w:numId w:val="9"/>
              </w:numPr>
              <w:ind w:left="241" w:hanging="241"/>
              <w:contextualSpacing w:val="0"/>
              <w:rPr>
                <w:rFonts w:ascii="Uni Neue Regular" w:hAnsi="Uni Neue Regular"/>
                <w:color w:val="1F497D" w:themeColor="text2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What range of communication skills or formats did you use (e.g., discussion, PPT, practical demonstration)?</w:t>
            </w:r>
          </w:p>
        </w:tc>
      </w:tr>
      <w:tr w:rsidR="00C47559" w:rsidRPr="00266EFA" w14:paraId="0853F887" w14:textId="77777777" w:rsidTr="00223787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284F6149" w14:textId="33EB3979" w:rsidR="00C47559" w:rsidRPr="00266EFA" w:rsidRDefault="00A53454" w:rsidP="00C47559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</w:tc>
      </w:tr>
      <w:tr w:rsidR="00A53454" w:rsidRPr="00266EFA" w14:paraId="2B325991" w14:textId="77777777" w:rsidTr="00223787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269516" w14:textId="77777777" w:rsidR="00A53454" w:rsidRPr="00266EFA" w:rsidRDefault="00A53454" w:rsidP="00C47559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A53454" w:rsidRPr="00266EFA" w14:paraId="0B945875" w14:textId="77777777" w:rsidTr="00223787">
        <w:trPr>
          <w:cantSplit/>
        </w:trPr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603346A7" w14:textId="77777777" w:rsidR="00CF5884" w:rsidRPr="00266EFA" w:rsidRDefault="00CF5884" w:rsidP="00CF5884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t>Knowledge Management</w:t>
            </w:r>
          </w:p>
          <w:p w14:paraId="1147D3C8" w14:textId="28708F2A" w:rsidR="00A53454" w:rsidRPr="00266EFA" w:rsidRDefault="00CF5884" w:rsidP="00C47559">
            <w:pPr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Tell us about a time you accessed OHS resources and integrated OHS information from a variety of sources</w:t>
            </w: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 to develop knowledge and as a basis for action</w:t>
            </w:r>
          </w:p>
        </w:tc>
      </w:tr>
      <w:tr w:rsidR="00CF5884" w:rsidRPr="00266EFA" w14:paraId="3F28B807" w14:textId="77777777" w:rsidTr="00223787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3DD28484" w14:textId="77777777" w:rsidR="00CF5884" w:rsidRDefault="00D0489D" w:rsidP="00CF5884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40F6CF6B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65161815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6B820715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75EA7736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089CF1C9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444B44F5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4273944E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06E12A7A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0818A5AC" w14:textId="77777777" w:rsidR="00462E8C" w:rsidRDefault="00462E8C" w:rsidP="00CF5884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51262365" w14:textId="49B0F89B" w:rsidR="00462E8C" w:rsidRPr="00266EFA" w:rsidRDefault="00462E8C" w:rsidP="00CF5884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  <w:tr w:rsidR="00D0489D" w:rsidRPr="00266EFA" w14:paraId="33F6F2B7" w14:textId="77777777" w:rsidTr="00223787">
        <w:tc>
          <w:tcPr>
            <w:tcW w:w="97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A7A878" w14:textId="77777777" w:rsidR="00D0489D" w:rsidRPr="00266EFA" w:rsidRDefault="00D0489D" w:rsidP="00CF5884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</w:tbl>
    <w:p w14:paraId="2D7F2CDF" w14:textId="77777777" w:rsidR="00223787" w:rsidRPr="00266EFA" w:rsidRDefault="00223787">
      <w:pPr>
        <w:rPr>
          <w:sz w:val="20"/>
          <w:szCs w:val="20"/>
        </w:rPr>
      </w:pPr>
      <w:r w:rsidRPr="00266EFA">
        <w:rPr>
          <w:sz w:val="20"/>
          <w:szCs w:val="20"/>
        </w:rP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36"/>
      </w:tblGrid>
      <w:tr w:rsidR="00D0489D" w:rsidRPr="00266EFA" w14:paraId="1624405B" w14:textId="77777777" w:rsidTr="002D42FD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3045AF60" w14:textId="77777777" w:rsidR="001375D7" w:rsidRPr="00266EFA" w:rsidRDefault="001375D7" w:rsidP="001375D7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lastRenderedPageBreak/>
              <w:t>Evidence Based Practice</w:t>
            </w:r>
          </w:p>
          <w:p w14:paraId="7C65B5B6" w14:textId="77777777" w:rsidR="001375D7" w:rsidRPr="00266EFA" w:rsidRDefault="001375D7" w:rsidP="001375D7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Tell us about a time when you generated evidence-based information (e.g., legislation, industry standards) to resolve an OHS issue or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practice</w:t>
            </w:r>
            <w:proofErr w:type="gramEnd"/>
          </w:p>
          <w:p w14:paraId="64F8FE07" w14:textId="77777777" w:rsidR="001375D7" w:rsidRPr="00266EFA" w:rsidRDefault="001375D7" w:rsidP="001375D7">
            <w:pPr>
              <w:pStyle w:val="ListParagraph"/>
              <w:numPr>
                <w:ilvl w:val="0"/>
                <w:numId w:val="10"/>
              </w:numPr>
              <w:ind w:left="179" w:hanging="179"/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How did you critically analyse and consolidate the information to justify the solution?</w:t>
            </w:r>
          </w:p>
          <w:p w14:paraId="1B11D4FA" w14:textId="1B066752" w:rsidR="00D0489D" w:rsidRPr="00266EFA" w:rsidRDefault="004172AE" w:rsidP="00A04DA9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hyperlink r:id="rId13" w:history="1">
              <w:r w:rsidR="001375D7" w:rsidRPr="00266EFA">
                <w:rPr>
                  <w:rStyle w:val="Hyperlink"/>
                  <w:rFonts w:ascii="Uni Neue Regular" w:hAnsi="Uni Neue Regular"/>
                  <w:b/>
                  <w:bCs/>
                  <w:i/>
                  <w:iCs/>
                  <w:sz w:val="20"/>
                  <w:szCs w:val="20"/>
                </w:rPr>
                <w:t xml:space="preserve">OHS </w:t>
              </w:r>
              <w:proofErr w:type="spellStart"/>
              <w:r w:rsidR="001375D7" w:rsidRPr="00266EFA">
                <w:rPr>
                  <w:rStyle w:val="Hyperlink"/>
                  <w:rFonts w:ascii="Uni Neue Regular" w:hAnsi="Uni Neue Regular"/>
                  <w:b/>
                  <w:bCs/>
                  <w:i/>
                  <w:iCs/>
                  <w:sz w:val="20"/>
                  <w:szCs w:val="20"/>
                </w:rPr>
                <w:t>BoK</w:t>
              </w:r>
              <w:proofErr w:type="spellEnd"/>
              <w:r w:rsidR="001375D7" w:rsidRPr="00266EFA">
                <w:rPr>
                  <w:rStyle w:val="Hyperlink"/>
                  <w:rFonts w:ascii="Uni Neue Regular" w:hAnsi="Uni Neue Regular"/>
                  <w:b/>
                  <w:bCs/>
                  <w:i/>
                  <w:iCs/>
                  <w:sz w:val="20"/>
                  <w:szCs w:val="20"/>
                </w:rPr>
                <w:t xml:space="preserve"> Chapter 39.1</w:t>
              </w:r>
            </w:hyperlink>
            <w:r w:rsidR="00BD4A99">
              <w:rPr>
                <w:rStyle w:val="Hyperlink"/>
                <w:rFonts w:ascii="Uni Neue Regular" w:hAnsi="Uni Neue Regular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A04DA9" w:rsidRPr="00266EFA" w14:paraId="1C87CB76" w14:textId="77777777" w:rsidTr="002D42FD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1F6B809A" w14:textId="77777777" w:rsidR="00A04DA9" w:rsidRDefault="001D7F8F" w:rsidP="00A04DA9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537BDEA4" w14:textId="77777777" w:rsidR="00D94CC2" w:rsidRDefault="00D94CC2" w:rsidP="00A04DA9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2949A7AE" w14:textId="77777777" w:rsidR="00D94CC2" w:rsidRDefault="00D94CC2" w:rsidP="00A04DA9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20A5DD3F" w14:textId="77777777" w:rsidR="00D94CC2" w:rsidRDefault="00D94CC2" w:rsidP="00A04DA9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3673C85A" w14:textId="77777777" w:rsidR="00D94CC2" w:rsidRDefault="00D94CC2" w:rsidP="00A04DA9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4FBBE2CE" w14:textId="77777777" w:rsidR="00D94CC2" w:rsidRDefault="00D94CC2" w:rsidP="00A04DA9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64751701" w14:textId="77777777" w:rsidR="00D94CC2" w:rsidRDefault="00D94CC2" w:rsidP="00A04DA9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57DA2A02" w14:textId="77777777" w:rsidR="00D94CC2" w:rsidRDefault="00D94CC2" w:rsidP="00A04DA9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2DDD4409" w14:textId="6D904BA3" w:rsidR="00D94CC2" w:rsidRPr="00266EFA" w:rsidRDefault="00D94CC2" w:rsidP="00A04DA9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  <w:tr w:rsidR="001D7F8F" w:rsidRPr="00266EFA" w14:paraId="534A533E" w14:textId="77777777" w:rsidTr="002D42FD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2EAE6" w14:textId="77777777" w:rsidR="001D7F8F" w:rsidRPr="00266EFA" w:rsidRDefault="001D7F8F" w:rsidP="00A04DA9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1D7F8F" w:rsidRPr="00266EFA" w14:paraId="796E242A" w14:textId="77777777" w:rsidTr="00D94CC2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71672C1C" w14:textId="77777777" w:rsidR="00BD4A99" w:rsidRPr="00266EFA" w:rsidRDefault="00BD4A99" w:rsidP="00BD4A99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t>Problem Solving &amp; Critical Thinking</w:t>
            </w:r>
          </w:p>
          <w:p w14:paraId="1E142E87" w14:textId="77777777" w:rsidR="00BD4A99" w:rsidRPr="00266EFA" w:rsidRDefault="00BD4A99" w:rsidP="00BD4A99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Describe a time when you applied critical thinking, information gathering and communication skills to identify and analyse an OHS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issue</w:t>
            </w:r>
            <w:proofErr w:type="gramEnd"/>
          </w:p>
          <w:p w14:paraId="6F8FC464" w14:textId="0749AA5E" w:rsidR="001D7F8F" w:rsidRPr="00266EFA" w:rsidRDefault="00BD4A99" w:rsidP="00BD4A99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Did you seek any specialist advice?</w:t>
            </w:r>
          </w:p>
        </w:tc>
      </w:tr>
      <w:tr w:rsidR="00E70812" w:rsidRPr="00266EFA" w14:paraId="7B005B3A" w14:textId="77777777" w:rsidTr="00D94CC2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594CF3FA" w14:textId="77777777" w:rsidR="00E70812" w:rsidRDefault="0069108A" w:rsidP="00E70812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808080" w:themeColor="background1" w:themeShade="80"/>
                <w:sz w:val="20"/>
                <w:szCs w:val="20"/>
              </w:rPr>
              <w:t>Supply 2 or more responses to ensure you have addressed the criteria</w:t>
            </w: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.</w:t>
            </w:r>
          </w:p>
          <w:p w14:paraId="308064A7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0D4764A2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32468109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4CA97EC8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27F468D5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0225A9FE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19BAE13D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3B5FFCAE" w14:textId="77777777" w:rsidR="00462E8C" w:rsidRDefault="00462E8C" w:rsidP="00E70812">
            <w:pPr>
              <w:rPr>
                <w:rFonts w:ascii="Uni Neue Regular" w:hAnsi="Uni Neue Regular"/>
                <w:i/>
                <w:sz w:val="20"/>
                <w:szCs w:val="20"/>
              </w:rPr>
            </w:pPr>
          </w:p>
          <w:p w14:paraId="3020F268" w14:textId="30C438E7" w:rsidR="00462E8C" w:rsidRPr="00266EFA" w:rsidRDefault="00462E8C" w:rsidP="00E70812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  <w:tr w:rsidR="002D42FD" w:rsidRPr="00266EFA" w14:paraId="2AC90510" w14:textId="77777777" w:rsidTr="00D94CC2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932A42" w14:textId="77777777" w:rsidR="002D42FD" w:rsidRPr="00266EFA" w:rsidRDefault="002D42FD" w:rsidP="000834A7">
            <w:pPr>
              <w:rPr>
                <w:rStyle w:val="Hyperlink"/>
                <w:sz w:val="20"/>
                <w:szCs w:val="20"/>
              </w:rPr>
            </w:pPr>
          </w:p>
        </w:tc>
      </w:tr>
      <w:tr w:rsidR="0089204C" w:rsidRPr="00266EFA" w14:paraId="7A85AD30" w14:textId="77777777" w:rsidTr="00D94CC2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4DC3E182" w14:textId="354E126E" w:rsidR="0089204C" w:rsidRPr="00266EFA" w:rsidRDefault="0089204C" w:rsidP="000834A7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t>Professional Practice</w:t>
            </w:r>
          </w:p>
          <w:p w14:paraId="6EAF1715" w14:textId="77777777" w:rsidR="0089204C" w:rsidRPr="00266EFA" w:rsidRDefault="0089204C" w:rsidP="000834A7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Describe a few examples of how you have kept up to date with professional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development</w:t>
            </w:r>
            <w:proofErr w:type="gramEnd"/>
          </w:p>
          <w:p w14:paraId="4E157F2F" w14:textId="77777777" w:rsidR="0089204C" w:rsidRPr="00266EFA" w:rsidRDefault="0089204C" w:rsidP="000834A7">
            <w:pPr>
              <w:pStyle w:val="ListParagraph"/>
              <w:numPr>
                <w:ilvl w:val="0"/>
                <w:numId w:val="17"/>
              </w:numPr>
              <w:ind w:left="321" w:hanging="283"/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Did you undertake any training to address gaps in your knowledge?</w:t>
            </w:r>
          </w:p>
          <w:p w14:paraId="29BCFFF9" w14:textId="77777777" w:rsidR="0089204C" w:rsidRPr="00266EFA" w:rsidRDefault="0089204C" w:rsidP="000834A7">
            <w:pPr>
              <w:rPr>
                <w:rFonts w:ascii="Uni Neue Regular" w:hAnsi="Uni Neue Regular"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Cs/>
                <w:sz w:val="20"/>
                <w:szCs w:val="20"/>
              </w:rPr>
              <w:t>OR</w:t>
            </w:r>
          </w:p>
          <w:p w14:paraId="52B4BB63" w14:textId="77777777" w:rsidR="0089204C" w:rsidRPr="00266EFA" w:rsidRDefault="0089204C" w:rsidP="000834A7">
            <w:pPr>
              <w:rPr>
                <w:rFonts w:ascii="Uni Neue Regular" w:hAnsi="Uni Neue Regular"/>
                <w:b/>
                <w:bCs/>
                <w:i/>
                <w:color w:val="0000FF" w:themeColor="hyperlink"/>
                <w:sz w:val="20"/>
                <w:szCs w:val="20"/>
                <w:u w:val="single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Describe a time when you recognised the limits of your own knowledge or skills and sought specialist advice</w:t>
            </w:r>
            <w:r w:rsidRPr="00266EFA">
              <w:rPr>
                <w:rFonts w:ascii="Uni Neue Regular" w:hAnsi="Uni Neue Regular"/>
                <w:sz w:val="20"/>
                <w:szCs w:val="20"/>
              </w:rPr>
              <w:br/>
            </w:r>
            <w:hyperlink r:id="rId14" w:history="1">
              <w:r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OHS </w:t>
              </w:r>
              <w:proofErr w:type="spellStart"/>
              <w:r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>BoK</w:t>
              </w:r>
              <w:proofErr w:type="spellEnd"/>
              <w:r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 Chapter 38.3</w:t>
              </w:r>
            </w:hyperlink>
          </w:p>
        </w:tc>
      </w:tr>
      <w:tr w:rsidR="0089204C" w:rsidRPr="00266EFA" w14:paraId="657DBDC5" w14:textId="77777777" w:rsidTr="000834A7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7551FDAD" w14:textId="77777777" w:rsidR="0089204C" w:rsidRPr="00266EFA" w:rsidRDefault="0089204C" w:rsidP="000834A7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2 or more responses to ensure you have addressed the criteria.</w:t>
            </w:r>
          </w:p>
        </w:tc>
      </w:tr>
    </w:tbl>
    <w:p w14:paraId="2F37DCF2" w14:textId="77777777" w:rsidR="00D94CC2" w:rsidRDefault="00D94CC2">
      <w: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36"/>
      </w:tblGrid>
      <w:tr w:rsidR="0089204C" w:rsidRPr="00266EFA" w14:paraId="65EB9060" w14:textId="77777777" w:rsidTr="00D94CC2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6B447A0C" w14:textId="77777777" w:rsidR="0089204C" w:rsidRPr="00266EFA" w:rsidRDefault="0089204C" w:rsidP="000834A7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lastRenderedPageBreak/>
              <w:t>Ethical Practice</w:t>
            </w:r>
          </w:p>
          <w:p w14:paraId="3D0B06F6" w14:textId="77777777" w:rsidR="0089204C" w:rsidRPr="00266EFA" w:rsidRDefault="0089204C" w:rsidP="000834A7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Tell us about a time you displayed ethical practice (detailed account)</w:t>
            </w:r>
          </w:p>
          <w:p w14:paraId="6B16D4B8" w14:textId="77777777" w:rsidR="0089204C" w:rsidRPr="00266EFA" w:rsidRDefault="004172AE" w:rsidP="000834A7">
            <w:pPr>
              <w:rPr>
                <w:rFonts w:ascii="Uni Neue Regular" w:hAnsi="Uni Neue Regular"/>
                <w:b/>
                <w:bCs/>
                <w:i/>
                <w:color w:val="0000FF" w:themeColor="hyperlink"/>
                <w:sz w:val="20"/>
                <w:szCs w:val="20"/>
                <w:u w:val="single"/>
              </w:rPr>
            </w:pPr>
            <w:hyperlink r:id="rId15" w:history="1">
              <w:r w:rsidR="0089204C"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OHS </w:t>
              </w:r>
              <w:proofErr w:type="spellStart"/>
              <w:r w:rsidR="0089204C"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>BoK</w:t>
              </w:r>
              <w:proofErr w:type="spellEnd"/>
              <w:r w:rsidR="0089204C"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 Chapter 38.3</w:t>
              </w:r>
            </w:hyperlink>
          </w:p>
        </w:tc>
      </w:tr>
      <w:tr w:rsidR="0089204C" w:rsidRPr="00266EFA" w14:paraId="61D0F0C4" w14:textId="77777777" w:rsidTr="00D94CC2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261FFC5F" w14:textId="77777777" w:rsidR="0089204C" w:rsidRDefault="0089204C" w:rsidP="000834A7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06840938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642223DA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316EF817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1F3EB253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4E3929DE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07FC29C7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4DF8431D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3E9B39C8" w14:textId="77777777" w:rsidR="00462E8C" w:rsidRDefault="00462E8C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7C6376F5" w14:textId="77777777" w:rsidR="00D94CC2" w:rsidRDefault="00D94CC2" w:rsidP="000834A7">
            <w:pPr>
              <w:rPr>
                <w:rFonts w:ascii="Uni Neue Regular" w:hAnsi="Uni Neue Regular"/>
                <w:b/>
                <w:bCs/>
                <w:iCs/>
                <w:color w:val="BFBFBF" w:themeColor="background1" w:themeShade="BF"/>
                <w:sz w:val="20"/>
                <w:szCs w:val="20"/>
              </w:rPr>
            </w:pPr>
          </w:p>
          <w:p w14:paraId="190EA4B2" w14:textId="77777777" w:rsidR="00D94CC2" w:rsidRPr="00266EFA" w:rsidRDefault="00D94CC2" w:rsidP="000834A7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</w:p>
        </w:tc>
      </w:tr>
      <w:tr w:rsidR="0069108A" w:rsidRPr="00266EFA" w14:paraId="6A7E2DFF" w14:textId="77777777" w:rsidTr="00D94CC2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E9C02B" w14:textId="77777777" w:rsidR="0089204C" w:rsidRPr="00266EFA" w:rsidRDefault="0089204C" w:rsidP="00E70812">
            <w:pPr>
              <w:rPr>
                <w:rFonts w:ascii="Uni Neue Regular" w:hAnsi="Uni Neue Regular"/>
                <w:i/>
                <w:color w:val="808080" w:themeColor="background1" w:themeShade="80"/>
                <w:sz w:val="20"/>
                <w:szCs w:val="20"/>
              </w:rPr>
            </w:pPr>
          </w:p>
        </w:tc>
      </w:tr>
      <w:tr w:rsidR="0069108A" w:rsidRPr="00266EFA" w14:paraId="51641983" w14:textId="77777777" w:rsidTr="00D94CC2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285DC506" w14:textId="77777777" w:rsidR="004C67E2" w:rsidRPr="00266EFA" w:rsidRDefault="004C67E2" w:rsidP="004C67E2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t xml:space="preserve">Engaging </w:t>
            </w:r>
          </w:p>
          <w:p w14:paraId="305C3958" w14:textId="77777777" w:rsidR="004C67E2" w:rsidRPr="00266EFA" w:rsidRDefault="004C67E2" w:rsidP="004C67E2">
            <w:pPr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Tell us about a time when you engaged with others on OHS matters.</w:t>
            </w:r>
          </w:p>
          <w:p w14:paraId="5D10A75B" w14:textId="77777777" w:rsidR="004C67E2" w:rsidRPr="00266EFA" w:rsidRDefault="004C67E2" w:rsidP="004C67E2">
            <w:pPr>
              <w:pStyle w:val="ListParagraph"/>
              <w:numPr>
                <w:ilvl w:val="0"/>
                <w:numId w:val="10"/>
              </w:numPr>
              <w:ind w:left="310" w:hanging="31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Who were your networks (e.g., Managers, technical staff, union)</w:t>
            </w:r>
          </w:p>
          <w:p w14:paraId="6A336986" w14:textId="3C415E32" w:rsidR="0069108A" w:rsidRPr="00266EFA" w:rsidRDefault="004C67E2" w:rsidP="004C67E2">
            <w:pPr>
              <w:pStyle w:val="ListParagraph"/>
              <w:numPr>
                <w:ilvl w:val="0"/>
                <w:numId w:val="10"/>
              </w:numPr>
              <w:ind w:left="310" w:hanging="31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How did you act when issues were raised?</w:t>
            </w:r>
          </w:p>
        </w:tc>
      </w:tr>
      <w:tr w:rsidR="00B23D28" w:rsidRPr="00266EFA" w14:paraId="3D4F95E5" w14:textId="77777777" w:rsidTr="00D94CC2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23D336FC" w14:textId="77777777" w:rsidR="00B23D28" w:rsidRDefault="00B23D28" w:rsidP="002129B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58A5A077" w14:textId="77777777" w:rsidR="00462E8C" w:rsidRDefault="00462E8C" w:rsidP="002129BD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453FACDD" w14:textId="77777777" w:rsidR="00462E8C" w:rsidRDefault="00462E8C" w:rsidP="002129BD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04D3672D" w14:textId="77777777" w:rsidR="00462E8C" w:rsidRDefault="00462E8C" w:rsidP="002129BD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0BB2C930" w14:textId="77777777" w:rsidR="00462E8C" w:rsidRDefault="00462E8C" w:rsidP="002129BD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0A8AC1BC" w14:textId="77777777" w:rsidR="00462E8C" w:rsidRDefault="00462E8C" w:rsidP="002129BD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40D1067F" w14:textId="77777777" w:rsidR="00462E8C" w:rsidRDefault="00462E8C" w:rsidP="002129BD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63146055" w14:textId="77777777" w:rsidR="00462E8C" w:rsidRDefault="00462E8C" w:rsidP="002129BD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58B1EFF6" w14:textId="313650C1" w:rsidR="00462E8C" w:rsidRPr="00266EFA" w:rsidRDefault="00462E8C" w:rsidP="002129BD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  <w:tr w:rsidR="00D94CC2" w:rsidRPr="00266EFA" w14:paraId="136F8AE3" w14:textId="77777777" w:rsidTr="000834A7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BBEC93" w14:textId="77777777" w:rsidR="00D94CC2" w:rsidRPr="00266EFA" w:rsidRDefault="00D94CC2" w:rsidP="000834A7">
            <w:pPr>
              <w:rPr>
                <w:rFonts w:ascii="Uni Neue Regular" w:hAnsi="Uni Neue Regular"/>
                <w:i/>
                <w:color w:val="808080" w:themeColor="background1" w:themeShade="80"/>
                <w:sz w:val="20"/>
                <w:szCs w:val="20"/>
              </w:rPr>
            </w:pPr>
          </w:p>
        </w:tc>
      </w:tr>
      <w:tr w:rsidR="00B23D28" w:rsidRPr="00266EFA" w14:paraId="7C1F88DB" w14:textId="77777777" w:rsidTr="00615760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628526FB" w14:textId="53F608FC" w:rsidR="002A0802" w:rsidRPr="00266EFA" w:rsidRDefault="00615760" w:rsidP="002A0802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sz w:val="20"/>
                <w:szCs w:val="20"/>
              </w:rPr>
              <w:br w:type="page"/>
            </w:r>
            <w:r w:rsidR="002A0802"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t>Mentoring &amp; Being Mentored</w:t>
            </w:r>
          </w:p>
          <w:p w14:paraId="2935464C" w14:textId="77777777" w:rsidR="002A0802" w:rsidRPr="00266EFA" w:rsidRDefault="002A0802" w:rsidP="002A0802">
            <w:pPr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Describe a time when you coached or mentored others in an OHS skill or </w:t>
            </w:r>
            <w:proofErr w:type="gramStart"/>
            <w:r w:rsidRPr="00266EFA">
              <w:rPr>
                <w:rFonts w:ascii="Uni Neue Regular" w:hAnsi="Uni Neue Regular"/>
                <w:sz w:val="20"/>
                <w:szCs w:val="20"/>
              </w:rPr>
              <w:t>topic</w:t>
            </w:r>
            <w:proofErr w:type="gramEnd"/>
          </w:p>
          <w:p w14:paraId="2685F548" w14:textId="6F057816" w:rsidR="00B23D28" w:rsidRPr="00266EFA" w:rsidRDefault="002A0802" w:rsidP="002129BD">
            <w:pPr>
              <w:pStyle w:val="ListParagraph"/>
              <w:numPr>
                <w:ilvl w:val="0"/>
                <w:numId w:val="12"/>
              </w:numPr>
              <w:ind w:left="178" w:hanging="141"/>
              <w:rPr>
                <w:rFonts w:ascii="Uni Neue Regular" w:eastAsia="Times New Roman" w:hAnsi="Uni Neue Regular" w:cs="Calibri"/>
                <w:b/>
                <w:bCs/>
                <w:color w:val="000000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What approach did you take?</w:t>
            </w:r>
          </w:p>
        </w:tc>
      </w:tr>
      <w:tr w:rsidR="00F36F1E" w:rsidRPr="00266EFA" w14:paraId="17A16F7D" w14:textId="77777777" w:rsidTr="00615760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3878FA1D" w14:textId="77777777" w:rsidR="00F36F1E" w:rsidRDefault="00F36F1E" w:rsidP="00F36F1E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2777D509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6ACC8BB9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120C9A24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032035A1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33BF8B62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47B42C90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37934F13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1764F14C" w14:textId="77777777" w:rsidR="00D94CC2" w:rsidRDefault="00D94CC2" w:rsidP="00F36F1E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137F59B7" w14:textId="1C31F868" w:rsidR="00D94CC2" w:rsidRPr="00266EFA" w:rsidRDefault="00D94CC2" w:rsidP="00F36F1E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</w:tbl>
    <w:p w14:paraId="7D6C7156" w14:textId="77777777" w:rsidR="00D94CC2" w:rsidRDefault="00D94CC2">
      <w: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36"/>
      </w:tblGrid>
      <w:tr w:rsidR="00F36F1E" w:rsidRPr="00266EFA" w14:paraId="6AC6DE1D" w14:textId="77777777" w:rsidTr="00D94CC2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54160D6D" w14:textId="77777777" w:rsidR="00CE6A78" w:rsidRPr="00266EFA" w:rsidRDefault="00CE6A78" w:rsidP="00CE6A78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lastRenderedPageBreak/>
              <w:t>Teamwork</w:t>
            </w:r>
          </w:p>
          <w:p w14:paraId="6D0DEC2E" w14:textId="77777777" w:rsidR="00CE6A78" w:rsidRPr="00266EFA" w:rsidRDefault="00CE6A78" w:rsidP="00CE6A78">
            <w:pPr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>Tell us about a time when you worked</w:t>
            </w: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 independently and as part of a team to address OHS </w:t>
            </w:r>
            <w:proofErr w:type="gramStart"/>
            <w:r w:rsidRPr="00266EFA">
              <w:rPr>
                <w:rFonts w:ascii="Uni Neue Regular" w:hAnsi="Uni Neue Regular"/>
                <w:sz w:val="20"/>
                <w:szCs w:val="20"/>
              </w:rPr>
              <w:t>issues</w:t>
            </w:r>
            <w:proofErr w:type="gramEnd"/>
          </w:p>
          <w:p w14:paraId="4A2A9BE5" w14:textId="77777777" w:rsidR="00CE6A78" w:rsidRPr="00266EFA" w:rsidRDefault="00CE6A78" w:rsidP="00CE6A78">
            <w:pPr>
              <w:pStyle w:val="ListParagraph"/>
              <w:numPr>
                <w:ilvl w:val="0"/>
                <w:numId w:val="13"/>
              </w:numPr>
              <w:ind w:left="250" w:hanging="250"/>
              <w:contextualSpacing w:val="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Did you work within multidisciplinary teams, collaborate with other OHS professional (internal and external)? </w:t>
            </w:r>
          </w:p>
          <w:p w14:paraId="7B9052D6" w14:textId="34EDA10B" w:rsidR="00F36F1E" w:rsidRPr="00266EFA" w:rsidRDefault="00CE6A78" w:rsidP="00F36F1E">
            <w:pPr>
              <w:pStyle w:val="ListParagraph"/>
              <w:numPr>
                <w:ilvl w:val="0"/>
                <w:numId w:val="13"/>
              </w:numPr>
              <w:ind w:left="250" w:hanging="250"/>
              <w:contextualSpacing w:val="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How did you influence the team?</w:t>
            </w:r>
          </w:p>
        </w:tc>
      </w:tr>
      <w:tr w:rsidR="00CE6A78" w:rsidRPr="00266EFA" w14:paraId="58729018" w14:textId="77777777" w:rsidTr="00D94CC2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1D41DFA3" w14:textId="77777777" w:rsidR="00CE6A78" w:rsidRDefault="007E778C" w:rsidP="00CE6A78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79B8A130" w14:textId="77777777" w:rsidR="00462E8C" w:rsidRDefault="00462E8C" w:rsidP="00CE6A78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705B34D6" w14:textId="77777777" w:rsidR="00462E8C" w:rsidRDefault="00462E8C" w:rsidP="00CE6A78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03837D2F" w14:textId="77777777" w:rsidR="00462E8C" w:rsidRDefault="00462E8C" w:rsidP="00CE6A78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7AB9FEDA" w14:textId="77777777" w:rsidR="00462E8C" w:rsidRDefault="00462E8C" w:rsidP="00CE6A78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71D45A17" w14:textId="77777777" w:rsidR="00462E8C" w:rsidRDefault="00462E8C" w:rsidP="00CE6A78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2BF541FA" w14:textId="77777777" w:rsidR="00462E8C" w:rsidRDefault="00462E8C" w:rsidP="00CE6A78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075BC3C3" w14:textId="77777777" w:rsidR="00462E8C" w:rsidRDefault="00462E8C" w:rsidP="00CE6A78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322BE164" w14:textId="05E60ACB" w:rsidR="00462E8C" w:rsidRPr="00266EFA" w:rsidRDefault="00462E8C" w:rsidP="00CE6A78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  <w:tr w:rsidR="007E778C" w:rsidRPr="00266EFA" w14:paraId="45AC5F5D" w14:textId="77777777" w:rsidTr="00D94CC2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82D183" w14:textId="77777777" w:rsidR="007E778C" w:rsidRPr="00266EFA" w:rsidRDefault="007E778C" w:rsidP="00CE6A78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7E778C" w:rsidRPr="00266EFA" w14:paraId="0FB94D38" w14:textId="77777777" w:rsidTr="00D94CC2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727F1616" w14:textId="77777777" w:rsidR="00E7161C" w:rsidRPr="00266EFA" w:rsidRDefault="00E7161C" w:rsidP="00E7161C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t>Negotiation &amp; Management of Conflict</w:t>
            </w:r>
          </w:p>
          <w:p w14:paraId="4415B479" w14:textId="6FED539C" w:rsidR="007E778C" w:rsidRPr="00266EFA" w:rsidRDefault="00E7161C" w:rsidP="00CE6A78">
            <w:pPr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>Describe in detail a time when you received pushback to an OHS issue and how you handled it</w:t>
            </w:r>
          </w:p>
        </w:tc>
      </w:tr>
      <w:tr w:rsidR="006F59B0" w:rsidRPr="00266EFA" w14:paraId="7C91DB27" w14:textId="77777777" w:rsidTr="00D94CC2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646560A9" w14:textId="77777777" w:rsidR="006F59B0" w:rsidRDefault="006F59B0" w:rsidP="006F59B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713F6441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259216A0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2DB9DD3F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4291A109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73AF2071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64D88AA3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024C2CCA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33C0DEB9" w14:textId="77777777" w:rsidR="00462E8C" w:rsidRDefault="00462E8C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361E6D8A" w14:textId="77777777" w:rsidR="00D94CC2" w:rsidRDefault="00D94CC2" w:rsidP="006F59B0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6042C524" w14:textId="2952030F" w:rsidR="00D94CC2" w:rsidRPr="00266EFA" w:rsidRDefault="00D94CC2" w:rsidP="006F59B0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  <w:tr w:rsidR="00D94CC2" w:rsidRPr="00266EFA" w14:paraId="0450B77C" w14:textId="77777777" w:rsidTr="000834A7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BED07B" w14:textId="77777777" w:rsidR="00D94CC2" w:rsidRPr="00266EFA" w:rsidRDefault="00D94CC2" w:rsidP="000834A7">
            <w:pPr>
              <w:rPr>
                <w:rFonts w:ascii="Uni Neue Regular" w:hAnsi="Uni Neue Regular"/>
                <w:i/>
                <w:color w:val="808080" w:themeColor="background1" w:themeShade="80"/>
                <w:sz w:val="20"/>
                <w:szCs w:val="20"/>
              </w:rPr>
            </w:pPr>
          </w:p>
        </w:tc>
      </w:tr>
      <w:tr w:rsidR="00FF6C56" w:rsidRPr="00266EFA" w14:paraId="620C2F4A" w14:textId="77777777" w:rsidTr="00615760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0BB1BE6E" w14:textId="1193E182" w:rsidR="008A7261" w:rsidRPr="00266EFA" w:rsidRDefault="00615760" w:rsidP="008A7261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  <w:r w:rsidRPr="00266EFA">
              <w:rPr>
                <w:sz w:val="20"/>
                <w:szCs w:val="20"/>
              </w:rPr>
              <w:br w:type="page"/>
            </w:r>
            <w:r w:rsidR="008A7261" w:rsidRPr="00266EFA">
              <w:rPr>
                <w:rFonts w:ascii="Uni Neue Regular" w:hAnsi="Uni Neue Regular"/>
                <w:b/>
                <w:bCs/>
                <w:sz w:val="20"/>
                <w:szCs w:val="20"/>
              </w:rPr>
              <w:t>Personal Leadership</w:t>
            </w:r>
          </w:p>
          <w:p w14:paraId="3CE33091" w14:textId="77777777" w:rsidR="008A7261" w:rsidRPr="00266EFA" w:rsidRDefault="008A7261" w:rsidP="008A7261">
            <w:pPr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 xml:space="preserve">Tell us in detail about a time when you made a judgement about an OHS </w:t>
            </w:r>
            <w:proofErr w:type="gramStart"/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>matter</w:t>
            </w:r>
            <w:proofErr w:type="gramEnd"/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 xml:space="preserve"> </w:t>
            </w:r>
          </w:p>
          <w:p w14:paraId="72CB03C3" w14:textId="77777777" w:rsidR="008A7261" w:rsidRPr="00266EFA" w:rsidRDefault="008A7261" w:rsidP="008A7261">
            <w:pPr>
              <w:pStyle w:val="ListParagraph"/>
              <w:numPr>
                <w:ilvl w:val="0"/>
                <w:numId w:val="14"/>
              </w:numPr>
              <w:ind w:left="321" w:hanging="283"/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>Was this a high-level call or more operational level?</w:t>
            </w:r>
          </w:p>
          <w:p w14:paraId="461656C9" w14:textId="3216E59E" w:rsidR="00FF6C56" w:rsidRPr="00266EFA" w:rsidRDefault="008A7261" w:rsidP="00FF6C56">
            <w:pPr>
              <w:pStyle w:val="ListParagraph"/>
              <w:numPr>
                <w:ilvl w:val="0"/>
                <w:numId w:val="14"/>
              </w:numPr>
              <w:ind w:left="321" w:hanging="283"/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>What responsibility did you take for your own technical knowledge and practices?</w:t>
            </w:r>
          </w:p>
        </w:tc>
      </w:tr>
      <w:tr w:rsidR="008A7261" w:rsidRPr="00266EFA" w14:paraId="2E034BC4" w14:textId="77777777" w:rsidTr="00615760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38FE5673" w14:textId="77777777" w:rsidR="008A7261" w:rsidRDefault="00C45564" w:rsidP="008A7261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1B290888" w14:textId="77777777" w:rsidR="00D94CC2" w:rsidRDefault="00D94CC2" w:rsidP="008A7261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757559D5" w14:textId="77777777" w:rsidR="00D94CC2" w:rsidRDefault="00D94CC2" w:rsidP="008A7261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64996F0E" w14:textId="77777777" w:rsidR="00D94CC2" w:rsidRDefault="00D94CC2" w:rsidP="008A7261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3D6DF5D4" w14:textId="77777777" w:rsidR="00D94CC2" w:rsidRDefault="00D94CC2" w:rsidP="008A7261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4D94ABA9" w14:textId="77777777" w:rsidR="00D94CC2" w:rsidRDefault="00D94CC2" w:rsidP="008A7261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667B4A5C" w14:textId="77777777" w:rsidR="00D94CC2" w:rsidRDefault="00D94CC2" w:rsidP="008A7261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1D33CCAF" w14:textId="77777777" w:rsidR="00D94CC2" w:rsidRDefault="00D94CC2" w:rsidP="008A7261">
            <w:pPr>
              <w:rPr>
                <w:rFonts w:ascii="Uni Neue Regular" w:hAnsi="Uni Neue Regular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  <w:p w14:paraId="77FFDE62" w14:textId="2E9C7EF0" w:rsidR="00D94CC2" w:rsidRPr="00266EFA" w:rsidRDefault="00D94CC2" w:rsidP="008A7261">
            <w:pPr>
              <w:rPr>
                <w:rFonts w:ascii="Uni Neue Regular" w:hAnsi="Uni Neue Regular"/>
                <w:b/>
                <w:bCs/>
                <w:sz w:val="20"/>
                <w:szCs w:val="20"/>
              </w:rPr>
            </w:pPr>
          </w:p>
        </w:tc>
      </w:tr>
    </w:tbl>
    <w:p w14:paraId="1BD7124E" w14:textId="77777777" w:rsidR="00D94CC2" w:rsidRDefault="00D94CC2">
      <w: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36"/>
      </w:tblGrid>
      <w:tr w:rsidR="00375784" w:rsidRPr="00266EFA" w14:paraId="34895BA4" w14:textId="77777777" w:rsidTr="00A71214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79CF560D" w14:textId="77777777" w:rsidR="00375784" w:rsidRPr="00266EFA" w:rsidRDefault="00375784" w:rsidP="00375784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lastRenderedPageBreak/>
              <w:t>Project Management</w:t>
            </w:r>
          </w:p>
          <w:p w14:paraId="22253533" w14:textId="77777777" w:rsidR="00375784" w:rsidRPr="00266EFA" w:rsidRDefault="00375784" w:rsidP="00375784">
            <w:pPr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Describe one or more times when you developed and implemented a strategy, program, idea or solution to an OHS </w:t>
            </w:r>
            <w:proofErr w:type="gramStart"/>
            <w:r w:rsidRPr="00266EFA">
              <w:rPr>
                <w:rFonts w:ascii="Uni Neue Regular" w:hAnsi="Uni Neue Regular"/>
                <w:sz w:val="20"/>
                <w:szCs w:val="20"/>
              </w:rPr>
              <w:t>issue</w:t>
            </w:r>
            <w:proofErr w:type="gramEnd"/>
          </w:p>
          <w:p w14:paraId="08769E67" w14:textId="77777777" w:rsidR="00375784" w:rsidRPr="00266EFA" w:rsidRDefault="00375784" w:rsidP="00375784">
            <w:pPr>
              <w:pStyle w:val="ListParagraph"/>
              <w:numPr>
                <w:ilvl w:val="0"/>
                <w:numId w:val="15"/>
              </w:numPr>
              <w:ind w:left="250" w:hanging="250"/>
              <w:contextualSpacing w:val="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Did you take a leadership role to operationalise the strategy?</w:t>
            </w:r>
          </w:p>
          <w:p w14:paraId="49A783B9" w14:textId="77777777" w:rsidR="00375784" w:rsidRPr="00266EFA" w:rsidRDefault="00375784" w:rsidP="00375784">
            <w:pPr>
              <w:pStyle w:val="ListParagraph"/>
              <w:numPr>
                <w:ilvl w:val="0"/>
                <w:numId w:val="15"/>
              </w:numPr>
              <w:ind w:left="250" w:hanging="250"/>
              <w:contextualSpacing w:val="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Did it require you to plan, implement and monitor outcomes of the project? </w:t>
            </w:r>
          </w:p>
          <w:p w14:paraId="3A7533CA" w14:textId="77777777" w:rsidR="00375784" w:rsidRPr="00266EFA" w:rsidRDefault="00375784" w:rsidP="00375784">
            <w:pPr>
              <w:pStyle w:val="ListParagraph"/>
              <w:numPr>
                <w:ilvl w:val="0"/>
                <w:numId w:val="15"/>
              </w:numPr>
              <w:ind w:left="250" w:hanging="250"/>
              <w:contextualSpacing w:val="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 xml:space="preserve">How effective were your project management skills? </w:t>
            </w:r>
          </w:p>
          <w:p w14:paraId="23133FF5" w14:textId="51D88F81" w:rsidR="00375784" w:rsidRPr="00266EFA" w:rsidRDefault="00375784" w:rsidP="00375784">
            <w:pPr>
              <w:pStyle w:val="ListParagraph"/>
              <w:numPr>
                <w:ilvl w:val="0"/>
                <w:numId w:val="15"/>
              </w:numPr>
              <w:ind w:left="250" w:hanging="250"/>
              <w:contextualSpacing w:val="0"/>
              <w:rPr>
                <w:rFonts w:ascii="Uni Neue Regular" w:hAnsi="Uni Neue Regular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sz w:val="20"/>
                <w:szCs w:val="20"/>
              </w:rPr>
              <w:t>Were you responsible to implement change associated with this project?</w:t>
            </w:r>
          </w:p>
        </w:tc>
      </w:tr>
      <w:tr w:rsidR="00375784" w:rsidRPr="00266EFA" w14:paraId="33EA6069" w14:textId="77777777" w:rsidTr="00A71214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10875C3E" w14:textId="1455D05F" w:rsidR="00375784" w:rsidRPr="00266EFA" w:rsidRDefault="005D458E" w:rsidP="00375784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</w:tc>
      </w:tr>
      <w:tr w:rsidR="005D458E" w:rsidRPr="00266EFA" w14:paraId="630201EC" w14:textId="77777777" w:rsidTr="00A71214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1D3EE1" w14:textId="77777777" w:rsidR="005D458E" w:rsidRPr="00266EFA" w:rsidRDefault="005D458E" w:rsidP="00375784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5D458E" w:rsidRPr="00266EFA" w14:paraId="0D78C6E5" w14:textId="77777777" w:rsidTr="00A71214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37C20E25" w14:textId="77777777" w:rsidR="009D0E00" w:rsidRPr="00266EFA" w:rsidRDefault="009D0E00" w:rsidP="009D0E00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t>Managing Others</w:t>
            </w:r>
          </w:p>
          <w:p w14:paraId="2AA578F6" w14:textId="77777777" w:rsidR="009D0E00" w:rsidRPr="00266EFA" w:rsidRDefault="009D0E00" w:rsidP="009D0E00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Provide an example of when you managed others, including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contractors</w:t>
            </w:r>
            <w:proofErr w:type="gramEnd"/>
          </w:p>
          <w:p w14:paraId="1BCFC9AE" w14:textId="5B23F1B3" w:rsidR="005D458E" w:rsidRPr="00802148" w:rsidRDefault="009D0E00" w:rsidP="009D0E00">
            <w:pPr>
              <w:pStyle w:val="ListParagraph"/>
              <w:numPr>
                <w:ilvl w:val="0"/>
                <w:numId w:val="16"/>
              </w:numPr>
              <w:ind w:left="320" w:hanging="283"/>
              <w:rPr>
                <w:rFonts w:ascii="Uni Neue Regular" w:eastAsia="Times New Roman" w:hAnsi="Uni Neue Regular" w:cs="Calibri"/>
                <w:b/>
                <w:bCs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What approach did you take?</w:t>
            </w:r>
            <w:r w:rsidR="009A1DD0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 </w:t>
            </w:r>
            <w:r w:rsidR="009A1DD0" w:rsidRPr="009A1DD0">
              <w:rPr>
                <w:rFonts w:ascii="Uni Neue Regular" w:eastAsia="Times New Roman" w:hAnsi="Uni Neue Regular" w:cs="Calibri"/>
                <w:i/>
                <w:iCs/>
                <w:color w:val="000000"/>
                <w:sz w:val="20"/>
                <w:szCs w:val="20"/>
              </w:rPr>
              <w:t>(</w:t>
            </w:r>
            <w:proofErr w:type="gramStart"/>
            <w:r w:rsidR="009A1DD0" w:rsidRPr="009A1DD0">
              <w:rPr>
                <w:rFonts w:ascii="Uni Neue Regular" w:eastAsia="Times New Roman" w:hAnsi="Uni Neue Regular" w:cs="Calibri"/>
                <w:i/>
                <w:iCs/>
                <w:color w:val="000000"/>
                <w:sz w:val="20"/>
                <w:szCs w:val="20"/>
              </w:rPr>
              <w:t>not</w:t>
            </w:r>
            <w:proofErr w:type="gramEnd"/>
            <w:r w:rsidR="009A1DD0" w:rsidRPr="009A1DD0">
              <w:rPr>
                <w:rFonts w:ascii="Uni Neue Regular" w:eastAsia="Times New Roman" w:hAnsi="Uni Neue Regular" w:cs="Calibri"/>
                <w:i/>
                <w:iCs/>
                <w:color w:val="000000"/>
                <w:sz w:val="20"/>
                <w:szCs w:val="20"/>
              </w:rPr>
              <w:t xml:space="preserve"> applicable for Certified Practitioner applications)</w:t>
            </w:r>
          </w:p>
        </w:tc>
      </w:tr>
      <w:tr w:rsidR="00602D3E" w:rsidRPr="00266EFA" w14:paraId="10FDBA66" w14:textId="77777777" w:rsidTr="00A71214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327D6E50" w14:textId="70E48B88" w:rsidR="00602D3E" w:rsidRPr="00266EFA" w:rsidRDefault="00602D3E" w:rsidP="009D0E00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</w:tc>
      </w:tr>
      <w:tr w:rsidR="00BA35E6" w:rsidRPr="00266EFA" w14:paraId="585BBBE7" w14:textId="77777777" w:rsidTr="00A71214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C0CBEB" w14:textId="77777777" w:rsidR="00BA35E6" w:rsidRPr="00266EFA" w:rsidRDefault="00BA35E6" w:rsidP="0030272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BA35E6" w:rsidRPr="00266EFA" w14:paraId="715B95B4" w14:textId="77777777" w:rsidTr="00A71214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60E06AFA" w14:textId="77777777" w:rsidR="00280FCD" w:rsidRPr="00266EFA" w:rsidRDefault="00280FCD" w:rsidP="00280FCD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t>Training</w:t>
            </w:r>
          </w:p>
          <w:p w14:paraId="1C74F3C8" w14:textId="77777777" w:rsidR="00280FCD" w:rsidRPr="00266EFA" w:rsidRDefault="00280FCD" w:rsidP="00280FCD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Describe an example/s of training you delivered to the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workplace</w:t>
            </w:r>
            <w:proofErr w:type="gramEnd"/>
          </w:p>
          <w:p w14:paraId="4DB8F5E7" w14:textId="77777777" w:rsidR="00280FCD" w:rsidRPr="00266EFA" w:rsidRDefault="00280FCD" w:rsidP="00280FCD">
            <w:pPr>
              <w:pStyle w:val="ListParagraph"/>
              <w:numPr>
                <w:ilvl w:val="0"/>
                <w:numId w:val="17"/>
              </w:numPr>
              <w:ind w:left="320" w:hanging="337"/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What was the knowledge or skill to address?</w:t>
            </w:r>
          </w:p>
          <w:p w14:paraId="2862CCE8" w14:textId="05F9BF90" w:rsidR="00BA35E6" w:rsidRPr="00266EFA" w:rsidRDefault="00280FCD" w:rsidP="0030272F">
            <w:pPr>
              <w:pStyle w:val="ListParagraph"/>
              <w:numPr>
                <w:ilvl w:val="0"/>
                <w:numId w:val="17"/>
              </w:numPr>
              <w:ind w:left="320" w:hanging="337"/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Who was the target audience?</w:t>
            </w:r>
          </w:p>
        </w:tc>
      </w:tr>
      <w:tr w:rsidR="00280FCD" w:rsidRPr="00266EFA" w14:paraId="300F248B" w14:textId="77777777" w:rsidTr="00A71214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22624C20" w14:textId="06A91978" w:rsidR="00280FCD" w:rsidRPr="00266EFA" w:rsidRDefault="00BC0239" w:rsidP="00280FCD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</w:tc>
      </w:tr>
    </w:tbl>
    <w:p w14:paraId="7F89E78A" w14:textId="77777777" w:rsidR="00615760" w:rsidRPr="00266EFA" w:rsidRDefault="00615760">
      <w:pPr>
        <w:rPr>
          <w:sz w:val="20"/>
          <w:szCs w:val="20"/>
        </w:rPr>
      </w:pPr>
      <w:r w:rsidRPr="00266EFA">
        <w:rPr>
          <w:sz w:val="20"/>
          <w:szCs w:val="20"/>
        </w:rP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36"/>
      </w:tblGrid>
      <w:tr w:rsidR="00BC0239" w:rsidRPr="00266EFA" w14:paraId="3CBE7B1E" w14:textId="77777777" w:rsidTr="00615760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00DA6589" w14:textId="77777777" w:rsidR="009B6B4F" w:rsidRPr="00266EFA" w:rsidRDefault="009B6B4F" w:rsidP="009B6B4F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lastRenderedPageBreak/>
              <w:t>Surveying, Inspecting &amp; Auditing</w:t>
            </w:r>
          </w:p>
          <w:p w14:paraId="5575E5A7" w14:textId="77777777" w:rsidR="009B6B4F" w:rsidRPr="00266EFA" w:rsidRDefault="009B6B4F" w:rsidP="009B6B4F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Describe an inspection or auditing program you were involved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with</w:t>
            </w:r>
            <w:proofErr w:type="gramEnd"/>
          </w:p>
          <w:p w14:paraId="3B5B6856" w14:textId="17886B16" w:rsidR="00BC0239" w:rsidRPr="00266EFA" w:rsidRDefault="009B6B4F" w:rsidP="00280FCD">
            <w:pPr>
              <w:pStyle w:val="ListParagraph"/>
              <w:numPr>
                <w:ilvl w:val="0"/>
                <w:numId w:val="17"/>
              </w:numPr>
              <w:ind w:left="320" w:hanging="337"/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What tasks did you carry out?</w:t>
            </w:r>
          </w:p>
        </w:tc>
      </w:tr>
      <w:tr w:rsidR="009B6B4F" w:rsidRPr="00266EFA" w14:paraId="463BE4C7" w14:textId="77777777" w:rsidTr="00615760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619D7568" w14:textId="77777777" w:rsidR="009B6B4F" w:rsidRDefault="00A2527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5FF42764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4AC16EA2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0AF8274E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7E8EF9E2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22CDAD39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5BB32F86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3723D694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1484376C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01BE8839" w14:textId="77777777" w:rsidR="00BA7225" w:rsidRDefault="00BA722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5A3BE137" w14:textId="104F1683" w:rsidR="00BA7225" w:rsidRPr="00266EFA" w:rsidRDefault="00BA7225" w:rsidP="009B6B4F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</w:p>
        </w:tc>
      </w:tr>
      <w:tr w:rsidR="00A25275" w:rsidRPr="00266EFA" w14:paraId="7CA9A666" w14:textId="77777777" w:rsidTr="00615760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9C34FD" w14:textId="77777777" w:rsidR="00A25275" w:rsidRPr="00266EFA" w:rsidRDefault="00A25275" w:rsidP="009B6B4F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A25275" w:rsidRPr="00266EFA" w14:paraId="586DDEB3" w14:textId="77777777" w:rsidTr="00615760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40C4D748" w14:textId="77777777" w:rsidR="00743B3D" w:rsidRPr="00266EFA" w:rsidRDefault="00743B3D" w:rsidP="00743B3D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t>Investigating</w:t>
            </w:r>
          </w:p>
          <w:p w14:paraId="5A83AA64" w14:textId="77777777" w:rsidR="00743B3D" w:rsidRPr="00266EFA" w:rsidRDefault="00743B3D" w:rsidP="00743B3D">
            <w:pPr>
              <w:rPr>
                <w:rFonts w:ascii="Uni Neue Regular" w:hAnsi="Uni Neue Regular" w:cstheme="minorHAnsi"/>
                <w:color w:val="000000" w:themeColor="text1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color w:val="000000" w:themeColor="text1"/>
                <w:sz w:val="20"/>
                <w:szCs w:val="20"/>
              </w:rPr>
              <w:t xml:space="preserve">Describe an incident or non-conformance you </w:t>
            </w:r>
            <w:proofErr w:type="gramStart"/>
            <w:r w:rsidRPr="00266EFA">
              <w:rPr>
                <w:rFonts w:ascii="Uni Neue Regular" w:hAnsi="Uni Neue Regular" w:cstheme="minorHAnsi"/>
                <w:color w:val="000000" w:themeColor="text1"/>
                <w:sz w:val="20"/>
                <w:szCs w:val="20"/>
              </w:rPr>
              <w:t>investigated</w:t>
            </w:r>
            <w:proofErr w:type="gramEnd"/>
          </w:p>
          <w:p w14:paraId="1F2E9098" w14:textId="0AA788E6" w:rsidR="00A25275" w:rsidRPr="00266EFA" w:rsidRDefault="00743B3D" w:rsidP="009B6B4F">
            <w:pPr>
              <w:pStyle w:val="ListParagraph"/>
              <w:numPr>
                <w:ilvl w:val="0"/>
                <w:numId w:val="18"/>
              </w:numPr>
              <w:ind w:left="250" w:hanging="250"/>
              <w:contextualSpacing w:val="0"/>
              <w:rPr>
                <w:rFonts w:ascii="Uni Neue Regular" w:hAnsi="Uni Neue Regular"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color w:val="000000" w:themeColor="text1"/>
                <w:sz w:val="20"/>
                <w:szCs w:val="20"/>
              </w:rPr>
              <w:t>Did you critically analyse and pull together information to provide a practical solution/outcome?</w:t>
            </w:r>
            <w:r w:rsidR="006C74D3">
              <w:rPr>
                <w:rFonts w:ascii="Uni Neue Regular" w:hAnsi="Uni Neue Regular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266EFA">
              <w:rPr>
                <w:rFonts w:ascii="Uni Neue Regular" w:hAnsi="Uni Neue Regular" w:cstheme="minorHAnsi"/>
                <w:color w:val="000000" w:themeColor="text1"/>
                <w:sz w:val="20"/>
                <w:szCs w:val="20"/>
              </w:rPr>
              <w:t>Did you demonstrate objectivity?</w:t>
            </w:r>
          </w:p>
        </w:tc>
      </w:tr>
      <w:tr w:rsidR="00743B3D" w:rsidRPr="00266EFA" w14:paraId="0CF39A20" w14:textId="77777777" w:rsidTr="00615760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179346B0" w14:textId="77777777" w:rsidR="00743B3D" w:rsidRDefault="00A57028" w:rsidP="00743B3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3B3CA30B" w14:textId="77777777" w:rsidR="00BA7225" w:rsidRDefault="00BA7225" w:rsidP="00743B3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7A595038" w14:textId="77777777" w:rsidR="00BA7225" w:rsidRDefault="00BA7225" w:rsidP="00743B3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4F452CBA" w14:textId="77777777" w:rsidR="00BA7225" w:rsidRDefault="00BA7225" w:rsidP="00743B3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26DBB24F" w14:textId="77777777" w:rsidR="00BA7225" w:rsidRDefault="00BA7225" w:rsidP="00743B3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1F7E592E" w14:textId="77777777" w:rsidR="00BA7225" w:rsidRDefault="00BA7225" w:rsidP="00743B3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47C5DE72" w14:textId="0274C995" w:rsidR="00BA7225" w:rsidRPr="00266EFA" w:rsidRDefault="00BA7225" w:rsidP="00743B3D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</w:p>
        </w:tc>
      </w:tr>
      <w:tr w:rsidR="00A57028" w:rsidRPr="00266EFA" w14:paraId="1E1C0F79" w14:textId="77777777" w:rsidTr="00615760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14D42A" w14:textId="77777777" w:rsidR="00A57028" w:rsidRPr="00266EFA" w:rsidRDefault="00A57028" w:rsidP="00743B3D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A57028" w:rsidRPr="00266EFA" w14:paraId="107D6BBF" w14:textId="77777777" w:rsidTr="00615760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06AA575D" w14:textId="4CDAA74A" w:rsidR="004D7750" w:rsidRPr="00266EFA" w:rsidRDefault="00BA7225" w:rsidP="004D7750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t>OHS Measuring &amp; Monitoring</w:t>
            </w:r>
          </w:p>
          <w:p w14:paraId="18DDCFE6" w14:textId="283F6D1C" w:rsidR="00A57028" w:rsidRPr="00266EFA" w:rsidRDefault="004D7750" w:rsidP="00743B3D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Tell us about an OHS monitoring program in the workplace and how you used the information</w:t>
            </w:r>
          </w:p>
        </w:tc>
      </w:tr>
      <w:tr w:rsidR="004D7750" w:rsidRPr="00266EFA" w14:paraId="23B6C79B" w14:textId="77777777" w:rsidTr="00615760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434EF4BD" w14:textId="77777777" w:rsidR="004D7750" w:rsidRDefault="00361CCB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  <w:p w14:paraId="43F83918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0A4EB01D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778DF2F5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145A2C37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6FE5065F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657D4AF5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3FB1960F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3590A264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4A3CD1DF" w14:textId="77777777" w:rsidR="00BA7225" w:rsidRDefault="00BA7225" w:rsidP="004D7750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  <w:p w14:paraId="37D93AEF" w14:textId="4957288B" w:rsidR="00BA7225" w:rsidRPr="00266EFA" w:rsidRDefault="00BA7225" w:rsidP="004D7750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</w:p>
        </w:tc>
      </w:tr>
    </w:tbl>
    <w:p w14:paraId="1FD1ADF4" w14:textId="77777777" w:rsidR="00615760" w:rsidRPr="00266EFA" w:rsidRDefault="00615760">
      <w:pPr>
        <w:rPr>
          <w:sz w:val="20"/>
          <w:szCs w:val="20"/>
        </w:rPr>
      </w:pPr>
      <w:r w:rsidRPr="00266EFA">
        <w:rPr>
          <w:sz w:val="20"/>
          <w:szCs w:val="20"/>
        </w:rP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36"/>
      </w:tblGrid>
      <w:tr w:rsidR="00361CCB" w:rsidRPr="00266EFA" w14:paraId="1D4F74DB" w14:textId="77777777" w:rsidTr="00615760">
        <w:tc>
          <w:tcPr>
            <w:tcW w:w="9736" w:type="dxa"/>
            <w:tcBorders>
              <w:top w:val="single" w:sz="4" w:space="0" w:color="auto"/>
              <w:bottom w:val="single" w:sz="4" w:space="0" w:color="auto"/>
            </w:tcBorders>
          </w:tcPr>
          <w:p w14:paraId="0E5E7470" w14:textId="77777777" w:rsidR="00F812E4" w:rsidRPr="00266EFA" w:rsidRDefault="00F812E4" w:rsidP="00F812E4">
            <w:pPr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b/>
                <w:bCs/>
                <w:iCs/>
                <w:sz w:val="20"/>
                <w:szCs w:val="20"/>
              </w:rPr>
              <w:lastRenderedPageBreak/>
              <w:t xml:space="preserve">OHS Risk Management </w:t>
            </w:r>
          </w:p>
          <w:p w14:paraId="58A59779" w14:textId="77777777" w:rsidR="00F812E4" w:rsidRPr="00266EFA" w:rsidRDefault="00F812E4" w:rsidP="00F812E4">
            <w:pPr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 xml:space="preserve">Describe the types of risk management tools and processes you use </w:t>
            </w: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in the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workplace</w:t>
            </w:r>
            <w:proofErr w:type="gramEnd"/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 xml:space="preserve"> </w:t>
            </w:r>
          </w:p>
          <w:p w14:paraId="63B0D76E" w14:textId="77777777" w:rsidR="00F812E4" w:rsidRPr="00266EFA" w:rsidRDefault="00F812E4" w:rsidP="00F812E4">
            <w:pPr>
              <w:pStyle w:val="ListParagraph"/>
              <w:numPr>
                <w:ilvl w:val="0"/>
                <w:numId w:val="19"/>
              </w:numPr>
              <w:ind w:left="178" w:hanging="141"/>
              <w:rPr>
                <w:rFonts w:ascii="Uni Neue Regular" w:hAnsi="Uni Neue Regular" w:cstheme="minorHAnsi"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>Where and how did you use them?</w:t>
            </w:r>
          </w:p>
          <w:p w14:paraId="124590A6" w14:textId="77777777" w:rsidR="00F812E4" w:rsidRPr="00266EFA" w:rsidRDefault="00F812E4" w:rsidP="00F812E4">
            <w:pPr>
              <w:rPr>
                <w:rFonts w:ascii="Uni Neue Regular" w:hAnsi="Uni Neue Regular"/>
                <w:iCs/>
                <w:sz w:val="20"/>
                <w:szCs w:val="20"/>
              </w:rPr>
            </w:pPr>
          </w:p>
          <w:p w14:paraId="11CAE32F" w14:textId="77777777" w:rsidR="00F812E4" w:rsidRPr="00266EFA" w:rsidRDefault="00F812E4" w:rsidP="00F812E4">
            <w:pPr>
              <w:rPr>
                <w:rFonts w:ascii="Uni Neue Regular" w:eastAsia="Times New Roman" w:hAnsi="Uni Neue Regular" w:cs="Calibri"/>
                <w:b/>
                <w:bCs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b/>
                <w:bCs/>
                <w:color w:val="000000"/>
                <w:sz w:val="20"/>
                <w:szCs w:val="20"/>
              </w:rPr>
              <w:t>Types of hazards at work</w:t>
            </w:r>
          </w:p>
          <w:p w14:paraId="2F7A425D" w14:textId="77777777" w:rsidR="00F812E4" w:rsidRPr="00266EFA" w:rsidRDefault="00F812E4" w:rsidP="00F812E4">
            <w:pPr>
              <w:rPr>
                <w:rFonts w:ascii="Uni Neue Regular" w:hAnsi="Uni Neue Regular"/>
                <w:b/>
                <w:bCs/>
                <w:i/>
                <w:sz w:val="20"/>
                <w:szCs w:val="20"/>
              </w:rPr>
            </w:pPr>
            <w:r w:rsidRPr="00266EFA">
              <w:rPr>
                <w:rFonts w:ascii="Uni Neue Regular" w:hAnsi="Uni Neue Regular" w:cstheme="minorHAnsi"/>
                <w:sz w:val="20"/>
                <w:szCs w:val="20"/>
              </w:rPr>
              <w:t xml:space="preserve">Describe the types of hazards you’ve been involved with </w:t>
            </w: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in the workplace</w:t>
            </w: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br/>
            </w:r>
            <w:hyperlink r:id="rId16" w:history="1">
              <w:r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OHS </w:t>
              </w:r>
              <w:proofErr w:type="spellStart"/>
              <w:r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>BoK</w:t>
              </w:r>
              <w:proofErr w:type="spellEnd"/>
              <w:r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 Chapter 31.1</w:t>
              </w:r>
            </w:hyperlink>
          </w:p>
          <w:p w14:paraId="5BDBE0E4" w14:textId="2E7F9A87" w:rsidR="00361CCB" w:rsidRPr="00266EFA" w:rsidRDefault="004172AE" w:rsidP="004D7750">
            <w:pPr>
              <w:rPr>
                <w:rFonts w:ascii="Uni Neue Regular" w:hAnsi="Uni Neue Regular"/>
                <w:b/>
                <w:bCs/>
                <w:i/>
                <w:color w:val="0000FF" w:themeColor="hyperlink"/>
                <w:sz w:val="20"/>
                <w:szCs w:val="20"/>
                <w:u w:val="single"/>
              </w:rPr>
            </w:pPr>
            <w:hyperlink r:id="rId17" w:history="1">
              <w:r w:rsidR="00F812E4"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OHS </w:t>
              </w:r>
              <w:proofErr w:type="spellStart"/>
              <w:r w:rsidR="00F812E4"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>BoK</w:t>
              </w:r>
              <w:proofErr w:type="spellEnd"/>
              <w:r w:rsidR="00F812E4" w:rsidRPr="00266EFA">
                <w:rPr>
                  <w:rStyle w:val="Hyperlink"/>
                  <w:rFonts w:ascii="Uni Neue Regular" w:hAnsi="Uni Neue Regular"/>
                  <w:b/>
                  <w:bCs/>
                  <w:i/>
                  <w:sz w:val="20"/>
                  <w:szCs w:val="20"/>
                </w:rPr>
                <w:t xml:space="preserve"> Chapter 31.2</w:t>
              </w:r>
            </w:hyperlink>
          </w:p>
        </w:tc>
      </w:tr>
      <w:tr w:rsidR="00F812E4" w:rsidRPr="00266EFA" w14:paraId="6D259FE8" w14:textId="77777777" w:rsidTr="00615760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7CB95603" w14:textId="7DB1D866" w:rsidR="00F812E4" w:rsidRPr="00266EFA" w:rsidRDefault="00064028" w:rsidP="00F812E4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2 or more responses to ensure you have addressed the criteria.</w:t>
            </w:r>
          </w:p>
        </w:tc>
      </w:tr>
      <w:tr w:rsidR="0061275F" w:rsidRPr="00266EFA" w14:paraId="0530A8D9" w14:textId="77777777" w:rsidTr="00615760">
        <w:tc>
          <w:tcPr>
            <w:tcW w:w="9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874360" w14:textId="77777777" w:rsidR="0061275F" w:rsidRPr="00266EFA" w:rsidRDefault="0061275F" w:rsidP="00F812E4">
            <w:pPr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571C15" w:rsidRPr="00266EFA" w14:paraId="52B1D911" w14:textId="77777777" w:rsidTr="00615760">
        <w:tc>
          <w:tcPr>
            <w:tcW w:w="9736" w:type="dxa"/>
            <w:tcBorders>
              <w:top w:val="single" w:sz="4" w:space="0" w:color="auto"/>
            </w:tcBorders>
          </w:tcPr>
          <w:p w14:paraId="1A3C0500" w14:textId="77777777" w:rsidR="00C83889" w:rsidRPr="00266EFA" w:rsidRDefault="00C83889" w:rsidP="00C83889">
            <w:pPr>
              <w:rPr>
                <w:rFonts w:ascii="Uni Neue Regular" w:eastAsia="Times New Roman" w:hAnsi="Uni Neue Regular" w:cs="Calibri"/>
                <w:b/>
                <w:bCs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b/>
                <w:bCs/>
                <w:color w:val="000000"/>
                <w:sz w:val="20"/>
                <w:szCs w:val="20"/>
              </w:rPr>
              <w:t>OHS Systems Management</w:t>
            </w:r>
          </w:p>
          <w:p w14:paraId="0B989FFA" w14:textId="77777777" w:rsidR="00C83889" w:rsidRPr="00266EFA" w:rsidRDefault="00C83889" w:rsidP="00C83889">
            <w:pPr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</w:pPr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 xml:space="preserve">Describe an OHS management system that you’ve been involved with in the workplace and how you applied the </w:t>
            </w:r>
            <w:proofErr w:type="gramStart"/>
            <w:r w:rsidRPr="00266EFA">
              <w:rPr>
                <w:rFonts w:ascii="Uni Neue Regular" w:eastAsia="Times New Roman" w:hAnsi="Uni Neue Regular" w:cs="Calibri"/>
                <w:color w:val="000000"/>
                <w:sz w:val="20"/>
                <w:szCs w:val="20"/>
              </w:rPr>
              <w:t>system</w:t>
            </w:r>
            <w:proofErr w:type="gramEnd"/>
          </w:p>
          <w:p w14:paraId="1F95D8FB" w14:textId="7B4EFB17" w:rsidR="00571C15" w:rsidRPr="00266EFA" w:rsidRDefault="004172AE" w:rsidP="0061275F">
            <w:pPr>
              <w:rPr>
                <w:rFonts w:ascii="Uni Neue Regular" w:eastAsia="Times New Roman" w:hAnsi="Uni Neue Regular" w:cs="Calibri"/>
                <w:b/>
                <w:bCs/>
                <w:i/>
                <w:iCs/>
                <w:color w:val="0000FF" w:themeColor="hyperlink"/>
                <w:sz w:val="20"/>
                <w:szCs w:val="20"/>
                <w:u w:val="single"/>
              </w:rPr>
            </w:pPr>
            <w:hyperlink r:id="rId18" w:history="1">
              <w:r w:rsidR="00C83889" w:rsidRPr="00266EFA">
                <w:rPr>
                  <w:rStyle w:val="Hyperlink"/>
                  <w:rFonts w:ascii="Uni Neue Regular" w:eastAsia="Times New Roman" w:hAnsi="Uni Neue Regular" w:cs="Calibri"/>
                  <w:b/>
                  <w:bCs/>
                  <w:i/>
                  <w:iCs/>
                  <w:sz w:val="20"/>
                  <w:szCs w:val="20"/>
                </w:rPr>
                <w:t xml:space="preserve">OHS </w:t>
              </w:r>
              <w:proofErr w:type="spellStart"/>
              <w:r w:rsidR="00C83889" w:rsidRPr="00266EFA">
                <w:rPr>
                  <w:rStyle w:val="Hyperlink"/>
                  <w:rFonts w:ascii="Uni Neue Regular" w:eastAsia="Times New Roman" w:hAnsi="Uni Neue Regular" w:cs="Calibri"/>
                  <w:b/>
                  <w:bCs/>
                  <w:i/>
                  <w:iCs/>
                  <w:sz w:val="20"/>
                  <w:szCs w:val="20"/>
                </w:rPr>
                <w:t>BoK</w:t>
              </w:r>
              <w:proofErr w:type="spellEnd"/>
              <w:r w:rsidR="00C83889" w:rsidRPr="00266EFA">
                <w:rPr>
                  <w:rStyle w:val="Hyperlink"/>
                  <w:rFonts w:ascii="Uni Neue Regular" w:eastAsia="Times New Roman" w:hAnsi="Uni Neue Regular" w:cs="Calibri"/>
                  <w:b/>
                  <w:bCs/>
                  <w:i/>
                  <w:iCs/>
                  <w:sz w:val="20"/>
                  <w:szCs w:val="20"/>
                </w:rPr>
                <w:t xml:space="preserve"> Chapter 12.2</w:t>
              </w:r>
            </w:hyperlink>
          </w:p>
        </w:tc>
      </w:tr>
      <w:tr w:rsidR="00C83889" w:rsidRPr="00266EFA" w14:paraId="4865DAA1" w14:textId="77777777" w:rsidTr="00615760">
        <w:trPr>
          <w:cantSplit/>
          <w:trHeight w:val="2268"/>
        </w:trPr>
        <w:tc>
          <w:tcPr>
            <w:tcW w:w="9736" w:type="dxa"/>
            <w:tcBorders>
              <w:bottom w:val="single" w:sz="4" w:space="0" w:color="auto"/>
            </w:tcBorders>
          </w:tcPr>
          <w:p w14:paraId="46C9D7BA" w14:textId="0178FACF" w:rsidR="00C83889" w:rsidRPr="00266EFA" w:rsidRDefault="008F6D79" w:rsidP="00C83889">
            <w:pPr>
              <w:rPr>
                <w:rFonts w:ascii="Uni Neue Regular" w:eastAsia="Times New Roman" w:hAnsi="Uni Neue Regular" w:cs="Calibri"/>
                <w:b/>
                <w:bCs/>
                <w:color w:val="000000"/>
                <w:sz w:val="20"/>
                <w:szCs w:val="20"/>
              </w:rPr>
            </w:pPr>
            <w:r w:rsidRPr="00266EFA">
              <w:rPr>
                <w:rFonts w:ascii="Uni Neue Regular" w:hAnsi="Uni Neue Regular"/>
                <w:i/>
                <w:color w:val="BFBFBF" w:themeColor="background1" w:themeShade="BF"/>
                <w:sz w:val="20"/>
                <w:szCs w:val="20"/>
              </w:rPr>
              <w:t>Supply 1 or more responses to ensure you have addressed the criteria.</w:t>
            </w:r>
          </w:p>
        </w:tc>
      </w:tr>
    </w:tbl>
    <w:p w14:paraId="2607AA4D" w14:textId="77777777" w:rsidR="00615760" w:rsidRPr="00266EFA" w:rsidRDefault="00615760">
      <w:pPr>
        <w:rPr>
          <w:sz w:val="20"/>
          <w:szCs w:val="20"/>
        </w:rPr>
      </w:pPr>
      <w:r w:rsidRPr="00266EFA">
        <w:rPr>
          <w:sz w:val="20"/>
          <w:szCs w:val="20"/>
        </w:rPr>
        <w:br w:type="page"/>
      </w:r>
    </w:p>
    <w:p w14:paraId="0D5F467D" w14:textId="4943BCEE" w:rsidR="000E25F5" w:rsidRPr="00266EFA" w:rsidRDefault="00B35956" w:rsidP="00B35956">
      <w:pPr>
        <w:spacing w:after="0"/>
        <w:rPr>
          <w:rFonts w:ascii="Uni Neue Regular" w:hAnsi="Uni Neue Regular"/>
          <w:b/>
          <w:sz w:val="20"/>
          <w:szCs w:val="20"/>
        </w:rPr>
      </w:pPr>
      <w:r w:rsidRPr="00266EFA">
        <w:rPr>
          <w:rFonts w:ascii="Uni Neue Regular" w:hAnsi="Uni Neue Regular"/>
          <w:b/>
          <w:sz w:val="20"/>
          <w:szCs w:val="20"/>
        </w:rPr>
        <w:lastRenderedPageBreak/>
        <w:t>Declaration</w:t>
      </w:r>
    </w:p>
    <w:p w14:paraId="7AB2927F" w14:textId="4F16DA5B" w:rsidR="00B35956" w:rsidRPr="00266EFA" w:rsidRDefault="00B35956" w:rsidP="007A075E">
      <w:pPr>
        <w:rPr>
          <w:rFonts w:ascii="Uni Neue Regular" w:hAnsi="Uni Neue Regular"/>
          <w:sz w:val="20"/>
          <w:szCs w:val="20"/>
        </w:rPr>
      </w:pPr>
      <w:r w:rsidRPr="00266EFA">
        <w:rPr>
          <w:rFonts w:ascii="Uni Neue Regular" w:hAnsi="Uni Neue Regular"/>
          <w:sz w:val="20"/>
          <w:szCs w:val="20"/>
        </w:rPr>
        <w:t xml:space="preserve">I certify that the examples provided are my own and they are a true and correct description and analysis of the OHS practice undertaken.  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02"/>
        <w:gridCol w:w="6974"/>
      </w:tblGrid>
      <w:tr w:rsidR="00756E94" w:rsidRPr="00266EFA" w14:paraId="5F612D40" w14:textId="77777777" w:rsidTr="00266EFA">
        <w:tc>
          <w:tcPr>
            <w:tcW w:w="2802" w:type="dxa"/>
          </w:tcPr>
          <w:p w14:paraId="0DABBBDF" w14:textId="77777777" w:rsidR="00756E94" w:rsidRPr="00266EFA" w:rsidRDefault="00756E94" w:rsidP="00FA5B5C">
            <w:pPr>
              <w:spacing w:before="60" w:after="60"/>
              <w:rPr>
                <w:rFonts w:ascii="Uni Neue Regular" w:hAnsi="Uni Neue Regular"/>
                <w:sz w:val="18"/>
                <w:szCs w:val="18"/>
              </w:rPr>
            </w:pPr>
            <w:r w:rsidRPr="00266EFA">
              <w:rPr>
                <w:rFonts w:ascii="Uni Neue Regular" w:hAnsi="Uni Neue Regular"/>
                <w:sz w:val="18"/>
                <w:szCs w:val="18"/>
              </w:rPr>
              <w:t xml:space="preserve">Signature of candidate </w:t>
            </w:r>
          </w:p>
        </w:tc>
        <w:tc>
          <w:tcPr>
            <w:tcW w:w="6974" w:type="dxa"/>
          </w:tcPr>
          <w:p w14:paraId="10531BE0" w14:textId="77777777" w:rsidR="00756E94" w:rsidRPr="00266EFA" w:rsidRDefault="00756E94" w:rsidP="00FA5B5C">
            <w:pPr>
              <w:rPr>
                <w:rFonts w:ascii="Uni Neue Regular" w:hAnsi="Uni Neue Regular"/>
                <w:sz w:val="18"/>
                <w:szCs w:val="18"/>
              </w:rPr>
            </w:pP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instrText xml:space="preserve"> FORMTEXT </w:instrText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fldChar w:fldCharType="separate"/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fldChar w:fldCharType="end"/>
            </w:r>
          </w:p>
        </w:tc>
      </w:tr>
      <w:tr w:rsidR="00756E94" w:rsidRPr="00266EFA" w14:paraId="7D512398" w14:textId="77777777" w:rsidTr="00266EFA">
        <w:tc>
          <w:tcPr>
            <w:tcW w:w="2802" w:type="dxa"/>
          </w:tcPr>
          <w:p w14:paraId="2E11D807" w14:textId="77777777" w:rsidR="00756E94" w:rsidRPr="00266EFA" w:rsidRDefault="00756E94" w:rsidP="00FA5B5C">
            <w:pPr>
              <w:spacing w:before="60" w:after="60"/>
              <w:rPr>
                <w:rFonts w:ascii="Uni Neue Regular" w:hAnsi="Uni Neue Regular"/>
                <w:sz w:val="18"/>
                <w:szCs w:val="18"/>
              </w:rPr>
            </w:pPr>
            <w:r w:rsidRPr="00266EFA">
              <w:rPr>
                <w:rFonts w:ascii="Uni Neue Regular" w:hAnsi="Uni Neue Regular"/>
                <w:sz w:val="18"/>
                <w:szCs w:val="18"/>
              </w:rPr>
              <w:t>Date</w:t>
            </w:r>
          </w:p>
        </w:tc>
        <w:tc>
          <w:tcPr>
            <w:tcW w:w="6974" w:type="dxa"/>
          </w:tcPr>
          <w:p w14:paraId="7D994DF8" w14:textId="77777777" w:rsidR="00756E94" w:rsidRPr="00266EFA" w:rsidRDefault="00756E94" w:rsidP="00FA5B5C">
            <w:pPr>
              <w:rPr>
                <w:rFonts w:ascii="Uni Neue Regular" w:hAnsi="Uni Neue Regular"/>
                <w:sz w:val="18"/>
                <w:szCs w:val="18"/>
              </w:rPr>
            </w:pP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instrText xml:space="preserve"> FORMTEXT </w:instrText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fldChar w:fldCharType="separate"/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noProof/>
                <w:color w:val="1F497D" w:themeColor="text2"/>
                <w:sz w:val="18"/>
                <w:szCs w:val="18"/>
              </w:rPr>
              <w:t> </w:t>
            </w:r>
            <w:r w:rsidRPr="00266EFA">
              <w:rPr>
                <w:rFonts w:ascii="Uni Neue Regular" w:hAnsi="Uni Neue Regular"/>
                <w:color w:val="1F497D" w:themeColor="text2"/>
                <w:sz w:val="18"/>
                <w:szCs w:val="18"/>
              </w:rPr>
              <w:fldChar w:fldCharType="end"/>
            </w:r>
          </w:p>
        </w:tc>
      </w:tr>
    </w:tbl>
    <w:p w14:paraId="7D7BB3C0" w14:textId="77777777" w:rsidR="00756E94" w:rsidRDefault="00756E94" w:rsidP="007A075E">
      <w:pPr>
        <w:rPr>
          <w:rFonts w:ascii="Uni Neue Regular" w:hAnsi="Uni Neue Regular"/>
          <w:b/>
          <w:sz w:val="20"/>
          <w:szCs w:val="20"/>
        </w:rPr>
      </w:pPr>
    </w:p>
    <w:p w14:paraId="1A50C4F9" w14:textId="7DCA1BBF" w:rsidR="00DB584B" w:rsidRPr="008172AB" w:rsidRDefault="00DB584B" w:rsidP="004172AE">
      <w:pPr>
        <w:rPr>
          <w:rFonts w:ascii="Uni Neue Regular" w:hAnsi="Uni Neue Regular"/>
          <w:b/>
          <w:sz w:val="20"/>
          <w:szCs w:val="20"/>
        </w:rPr>
      </w:pPr>
      <w:r w:rsidRPr="008172AB">
        <w:rPr>
          <w:rFonts w:ascii="Uni Neue Regular" w:hAnsi="Uni Neue Regular"/>
          <w:b/>
          <w:sz w:val="20"/>
          <w:szCs w:val="20"/>
        </w:rPr>
        <w:t>Certification Criteria</w:t>
      </w:r>
    </w:p>
    <w:p w14:paraId="27A1554E" w14:textId="506FCCB7" w:rsidR="00DB584B" w:rsidRPr="008172AB" w:rsidRDefault="00DB584B" w:rsidP="00DB584B">
      <w:pPr>
        <w:pStyle w:val="BodyText"/>
        <w:kinsoku w:val="0"/>
        <w:overflowPunct w:val="0"/>
        <w:spacing w:before="3"/>
        <w:jc w:val="both"/>
        <w:rPr>
          <w:rStyle w:val="Hyperlink"/>
          <w:rFonts w:ascii="Uni Neue Regular" w:hAnsi="Uni Neue Regular" w:cstheme="minorBidi"/>
          <w:color w:val="auto"/>
          <w:sz w:val="20"/>
          <w:szCs w:val="20"/>
          <w:u w:val="none"/>
        </w:rPr>
      </w:pPr>
      <w:bookmarkStart w:id="0" w:name="_Hlk130216120"/>
      <w:r w:rsidRPr="008172AB">
        <w:rPr>
          <w:rFonts w:ascii="Uni Neue Regular" w:hAnsi="Uni Neue Regular" w:cstheme="minorBidi"/>
          <w:sz w:val="20"/>
          <w:szCs w:val="20"/>
        </w:rPr>
        <w:t xml:space="preserve">Knowledge as demonstrated through qualifications and a minimum period of OHS practice </w:t>
      </w:r>
      <w:r w:rsidRPr="008172AB">
        <w:rPr>
          <w:rFonts w:ascii="Uni Neue Regular" w:hAnsi="Uni Neue Regular" w:cstheme="minorBidi"/>
          <w:spacing w:val="4"/>
          <w:sz w:val="20"/>
          <w:szCs w:val="20"/>
        </w:rPr>
        <w:t xml:space="preserve">is </w:t>
      </w:r>
      <w:r w:rsidRPr="008172AB">
        <w:rPr>
          <w:rFonts w:ascii="Uni Neue Regular" w:hAnsi="Uni Neue Regular" w:cstheme="minorBidi"/>
          <w:sz w:val="20"/>
          <w:szCs w:val="20"/>
        </w:rPr>
        <w:t>assessed separately. Demonstrated</w:t>
      </w:r>
      <w:r w:rsidRPr="008172AB">
        <w:rPr>
          <w:rFonts w:ascii="Uni Neue Regular" w:hAnsi="Uni Neue Regular" w:cstheme="minorBidi"/>
          <w:spacing w:val="-11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competence</w:t>
      </w:r>
      <w:r w:rsidRPr="008172AB">
        <w:rPr>
          <w:rFonts w:ascii="Uni Neue Regular" w:hAnsi="Uni Neue Regular" w:cstheme="minorBidi"/>
          <w:spacing w:val="-12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in</w:t>
      </w:r>
      <w:r w:rsidRPr="008172AB">
        <w:rPr>
          <w:rFonts w:ascii="Uni Neue Regular" w:hAnsi="Uni Neue Regular" w:cstheme="minorBidi"/>
          <w:spacing w:val="-10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practice</w:t>
      </w:r>
      <w:r w:rsidRPr="008172AB">
        <w:rPr>
          <w:rFonts w:ascii="Uni Neue Regular" w:hAnsi="Uni Neue Regular" w:cstheme="minorBidi"/>
          <w:spacing w:val="-13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is</w:t>
      </w:r>
      <w:r w:rsidRPr="008172AB">
        <w:rPr>
          <w:rFonts w:ascii="Uni Neue Regular" w:hAnsi="Uni Neue Regular" w:cstheme="minorBidi"/>
          <w:spacing w:val="-12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assessed</w:t>
      </w:r>
      <w:r w:rsidRPr="008172AB">
        <w:rPr>
          <w:rFonts w:ascii="Uni Neue Regular" w:hAnsi="Uni Neue Regular" w:cstheme="minorBidi"/>
          <w:spacing w:val="-11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through</w:t>
      </w:r>
      <w:r w:rsidRPr="008172AB">
        <w:rPr>
          <w:rFonts w:ascii="Uni Neue Regular" w:hAnsi="Uni Neue Regular" w:cstheme="minorBidi"/>
          <w:spacing w:val="-11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a</w:t>
      </w:r>
      <w:r w:rsidRPr="008172AB">
        <w:rPr>
          <w:rFonts w:ascii="Uni Neue Regular" w:hAnsi="Uni Neue Regular" w:cstheme="minorBidi"/>
          <w:spacing w:val="-10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portfolio</w:t>
      </w:r>
      <w:r w:rsidRPr="008172AB">
        <w:rPr>
          <w:rFonts w:ascii="Uni Neue Regular" w:hAnsi="Uni Neue Regular" w:cstheme="minorBidi"/>
          <w:spacing w:val="-11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of</w:t>
      </w:r>
      <w:r w:rsidRPr="008172AB">
        <w:rPr>
          <w:rFonts w:ascii="Uni Neue Regular" w:hAnsi="Uni Neue Regular" w:cstheme="minorBidi"/>
          <w:spacing w:val="-12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evidence, Referee</w:t>
      </w:r>
      <w:r w:rsidRPr="008172AB">
        <w:rPr>
          <w:rFonts w:ascii="Uni Neue Regular" w:hAnsi="Uni Neue Regular" w:cstheme="minorBidi"/>
          <w:spacing w:val="-12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interview and Applicant interview.</w:t>
      </w:r>
      <w:r w:rsidRPr="008172AB">
        <w:rPr>
          <w:rFonts w:ascii="Uni Neue Regular" w:hAnsi="Uni Neue Regular" w:cstheme="minorBidi"/>
          <w:spacing w:val="-11"/>
          <w:sz w:val="20"/>
          <w:szCs w:val="20"/>
        </w:rPr>
        <w:t xml:space="preserve"> </w:t>
      </w:r>
      <w:r w:rsidRPr="008172AB">
        <w:rPr>
          <w:rFonts w:ascii="Uni Neue Regular" w:hAnsi="Uni Neue Regular" w:cstheme="minorBidi"/>
          <w:sz w:val="20"/>
          <w:szCs w:val="20"/>
        </w:rPr>
        <w:t>The skills areas and grading scale are taken from the</w:t>
      </w:r>
      <w:r w:rsidRPr="008172AB">
        <w:rPr>
          <w:rStyle w:val="Hyperlink"/>
          <w:rFonts w:ascii="Uni Neue Regular" w:hAnsi="Uni Neue Regular" w:cstheme="minorBidi"/>
          <w:sz w:val="20"/>
          <w:szCs w:val="20"/>
        </w:rPr>
        <w:t xml:space="preserve"> </w:t>
      </w:r>
      <w:hyperlink r:id="rId19" w:history="1">
        <w:r w:rsidRPr="008172AB">
          <w:rPr>
            <w:rStyle w:val="Hyperlink"/>
            <w:rFonts w:ascii="Uni Neue Regular" w:hAnsi="Uni Neue Regular"/>
            <w:sz w:val="20"/>
            <w:szCs w:val="20"/>
          </w:rPr>
          <w:t>OHS Global Capability Framework</w:t>
        </w:r>
      </w:hyperlink>
      <w:r w:rsidRPr="008172AB">
        <w:rPr>
          <w:rFonts w:ascii="Uni Neue Regular" w:hAnsi="Uni Neue Regular" w:cstheme="minorBidi"/>
          <w:sz w:val="20"/>
          <w:szCs w:val="20"/>
        </w:rPr>
        <w:t xml:space="preserve"> (pages 36-43). Applicants are asked to provide a working example of them demonstrating these skill areas in the workplace. </w:t>
      </w:r>
      <w:bookmarkEnd w:id="0"/>
    </w:p>
    <w:p w14:paraId="73526ACC" w14:textId="77777777" w:rsidR="00DB584B" w:rsidRPr="00363673" w:rsidRDefault="00DB584B" w:rsidP="00DB584B">
      <w:pPr>
        <w:pStyle w:val="BodyText"/>
        <w:kinsoku w:val="0"/>
        <w:overflowPunct w:val="0"/>
        <w:spacing w:before="3"/>
        <w:jc w:val="both"/>
        <w:rPr>
          <w:rFonts w:asciiTheme="minorHAnsi" w:hAnsiTheme="minorHAnsi" w:cstheme="minorBidi"/>
          <w:sz w:val="20"/>
          <w:szCs w:val="20"/>
        </w:rPr>
      </w:pP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989"/>
        <w:gridCol w:w="1988"/>
        <w:gridCol w:w="2097"/>
        <w:gridCol w:w="2097"/>
        <w:gridCol w:w="2035"/>
      </w:tblGrid>
      <w:tr w:rsidR="00DB584B" w:rsidRPr="008172AB" w14:paraId="5C20CA56" w14:textId="77777777" w:rsidTr="000834A7">
        <w:tc>
          <w:tcPr>
            <w:tcW w:w="1701" w:type="dxa"/>
            <w:gridSpan w:val="4"/>
            <w:shd w:val="clear" w:color="auto" w:fill="000000" w:themeFill="text1"/>
          </w:tcPr>
          <w:p w14:paraId="3BD80FAB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sz w:val="20"/>
                <w:szCs w:val="20"/>
              </w:rPr>
            </w:pPr>
            <w:bookmarkStart w:id="1" w:name="_Hlk130216289"/>
            <w:r w:rsidRPr="008172AB">
              <w:rPr>
                <w:rFonts w:ascii="Uni Neue Regular" w:hAnsi="Uni Neue Regular" w:cstheme="minorBidi"/>
                <w:b/>
                <w:bCs/>
                <w:sz w:val="20"/>
                <w:szCs w:val="20"/>
              </w:rPr>
              <w:t>Personal &amp; Professional Skills</w:t>
            </w:r>
          </w:p>
        </w:tc>
        <w:tc>
          <w:tcPr>
            <w:tcW w:w="1701" w:type="dxa"/>
            <w:shd w:val="clear" w:color="auto" w:fill="000000" w:themeFill="text1"/>
          </w:tcPr>
          <w:p w14:paraId="6ADDDAD3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sz w:val="20"/>
                <w:szCs w:val="20"/>
              </w:rPr>
            </w:pPr>
          </w:p>
        </w:tc>
      </w:tr>
      <w:tr w:rsidR="00DB584B" w:rsidRPr="008172AB" w14:paraId="0D0BB09A" w14:textId="77777777" w:rsidTr="000834A7">
        <w:tc>
          <w:tcPr>
            <w:tcW w:w="1701" w:type="dxa"/>
          </w:tcPr>
          <w:p w14:paraId="70FF1E7B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63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Communication</w:t>
            </w:r>
          </w:p>
        </w:tc>
        <w:tc>
          <w:tcPr>
            <w:tcW w:w="1701" w:type="dxa"/>
          </w:tcPr>
          <w:p w14:paraId="06413B57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Professional Presentation Skills</w:t>
            </w:r>
          </w:p>
        </w:tc>
        <w:tc>
          <w:tcPr>
            <w:tcW w:w="1701" w:type="dxa"/>
          </w:tcPr>
          <w:p w14:paraId="0F8E2664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Knowledge Management and Evidence-based Practice</w:t>
            </w:r>
          </w:p>
        </w:tc>
        <w:tc>
          <w:tcPr>
            <w:tcW w:w="1531" w:type="dxa"/>
          </w:tcPr>
          <w:p w14:paraId="5B637D21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Problem-Solving &amp; Critical Thinking</w:t>
            </w:r>
          </w:p>
        </w:tc>
        <w:tc>
          <w:tcPr>
            <w:tcW w:w="1701" w:type="dxa"/>
          </w:tcPr>
          <w:p w14:paraId="12C43AAD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Professional &amp; Ethical Practice</w:t>
            </w:r>
          </w:p>
        </w:tc>
      </w:tr>
      <w:tr w:rsidR="00DB584B" w:rsidRPr="008172AB" w14:paraId="4D465A8F" w14:textId="77777777" w:rsidTr="000834A7">
        <w:tc>
          <w:tcPr>
            <w:tcW w:w="1701" w:type="dxa"/>
            <w:gridSpan w:val="4"/>
            <w:shd w:val="clear" w:color="auto" w:fill="000000" w:themeFill="text1"/>
          </w:tcPr>
          <w:p w14:paraId="1482CECD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b/>
                <w:bCs/>
                <w:color w:val="FFFFFF" w:themeColor="background1"/>
                <w:sz w:val="20"/>
                <w:szCs w:val="20"/>
              </w:rPr>
              <w:t>Influence</w:t>
            </w:r>
          </w:p>
        </w:tc>
        <w:tc>
          <w:tcPr>
            <w:tcW w:w="1701" w:type="dxa"/>
            <w:shd w:val="clear" w:color="auto" w:fill="000000" w:themeFill="text1"/>
          </w:tcPr>
          <w:p w14:paraId="7944538E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DB584B" w:rsidRPr="008172AB" w14:paraId="712D932C" w14:textId="77777777" w:rsidTr="000834A7">
        <w:tc>
          <w:tcPr>
            <w:tcW w:w="1701" w:type="dxa"/>
          </w:tcPr>
          <w:p w14:paraId="1F0CF00D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63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Engaging</w:t>
            </w:r>
          </w:p>
        </w:tc>
        <w:tc>
          <w:tcPr>
            <w:tcW w:w="1701" w:type="dxa"/>
          </w:tcPr>
          <w:p w14:paraId="4E61DCDE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Mentoring &amp; Being Mentored</w:t>
            </w:r>
          </w:p>
        </w:tc>
        <w:tc>
          <w:tcPr>
            <w:tcW w:w="1701" w:type="dxa"/>
          </w:tcPr>
          <w:p w14:paraId="1B6308B1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</w:p>
        </w:tc>
        <w:tc>
          <w:tcPr>
            <w:tcW w:w="1531" w:type="dxa"/>
          </w:tcPr>
          <w:p w14:paraId="41513230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2FF24A4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</w:p>
        </w:tc>
      </w:tr>
      <w:tr w:rsidR="00DB584B" w:rsidRPr="008172AB" w14:paraId="56067AB1" w14:textId="77777777" w:rsidTr="000834A7">
        <w:tc>
          <w:tcPr>
            <w:tcW w:w="1701" w:type="dxa"/>
            <w:gridSpan w:val="4"/>
            <w:shd w:val="clear" w:color="auto" w:fill="000000" w:themeFill="text1"/>
          </w:tcPr>
          <w:p w14:paraId="7C73F8E4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b/>
                <w:bCs/>
                <w:color w:val="FFFFFF" w:themeColor="background1"/>
                <w:sz w:val="20"/>
                <w:szCs w:val="20"/>
              </w:rPr>
              <w:t>Leadership &amp; Management</w:t>
            </w:r>
          </w:p>
        </w:tc>
        <w:tc>
          <w:tcPr>
            <w:tcW w:w="1701" w:type="dxa"/>
            <w:shd w:val="clear" w:color="auto" w:fill="000000" w:themeFill="text1"/>
          </w:tcPr>
          <w:p w14:paraId="0820310D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DB584B" w:rsidRPr="008172AB" w14:paraId="61A7C7AC" w14:textId="77777777" w:rsidTr="000834A7">
        <w:tc>
          <w:tcPr>
            <w:tcW w:w="1701" w:type="dxa"/>
          </w:tcPr>
          <w:p w14:paraId="519DB044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63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Teamwork</w:t>
            </w:r>
          </w:p>
        </w:tc>
        <w:tc>
          <w:tcPr>
            <w:tcW w:w="1701" w:type="dxa"/>
          </w:tcPr>
          <w:p w14:paraId="298003FC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Negotiation &amp; Management of Conflict</w:t>
            </w:r>
          </w:p>
        </w:tc>
        <w:tc>
          <w:tcPr>
            <w:tcW w:w="1701" w:type="dxa"/>
          </w:tcPr>
          <w:p w14:paraId="2F25A7E0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Personal Leadership</w:t>
            </w:r>
          </w:p>
        </w:tc>
        <w:tc>
          <w:tcPr>
            <w:tcW w:w="1531" w:type="dxa"/>
          </w:tcPr>
          <w:p w14:paraId="52A6013C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Project Management</w:t>
            </w:r>
          </w:p>
        </w:tc>
        <w:tc>
          <w:tcPr>
            <w:tcW w:w="1701" w:type="dxa"/>
          </w:tcPr>
          <w:p w14:paraId="458A31DD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Managing Others</w:t>
            </w:r>
          </w:p>
        </w:tc>
      </w:tr>
      <w:tr w:rsidR="00DB584B" w:rsidRPr="008172AB" w14:paraId="39F7BC32" w14:textId="77777777" w:rsidTr="000834A7">
        <w:tc>
          <w:tcPr>
            <w:tcW w:w="1701" w:type="dxa"/>
            <w:gridSpan w:val="4"/>
            <w:shd w:val="clear" w:color="auto" w:fill="000000" w:themeFill="text1"/>
          </w:tcPr>
          <w:p w14:paraId="7CA3E9E5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color w:val="FFFFFF" w:themeColor="background1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b/>
                <w:bCs/>
                <w:color w:val="FFFFFF" w:themeColor="background1"/>
                <w:sz w:val="20"/>
                <w:szCs w:val="20"/>
              </w:rPr>
              <w:t>OHS Professional Technical Skills</w:t>
            </w:r>
          </w:p>
        </w:tc>
        <w:tc>
          <w:tcPr>
            <w:tcW w:w="1701" w:type="dxa"/>
            <w:shd w:val="clear" w:color="auto" w:fill="000000" w:themeFill="text1"/>
          </w:tcPr>
          <w:p w14:paraId="37510348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jc w:val="both"/>
              <w:rPr>
                <w:rFonts w:ascii="Uni Neue Regular" w:hAnsi="Uni Neue Regular" w:cstheme="minorBidi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DB584B" w:rsidRPr="008172AB" w14:paraId="2C06CDD3" w14:textId="77777777" w:rsidTr="000834A7">
        <w:tc>
          <w:tcPr>
            <w:tcW w:w="1701" w:type="dxa"/>
          </w:tcPr>
          <w:p w14:paraId="6FFB983D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ind w:right="436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Training</w:t>
            </w:r>
          </w:p>
        </w:tc>
        <w:tc>
          <w:tcPr>
            <w:tcW w:w="1701" w:type="dxa"/>
          </w:tcPr>
          <w:p w14:paraId="220C4057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Surveying, Inspecting &amp; Auditing</w:t>
            </w:r>
          </w:p>
        </w:tc>
        <w:tc>
          <w:tcPr>
            <w:tcW w:w="1701" w:type="dxa"/>
          </w:tcPr>
          <w:p w14:paraId="4B0D1DE6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Investigating</w:t>
            </w:r>
          </w:p>
        </w:tc>
        <w:tc>
          <w:tcPr>
            <w:tcW w:w="1531" w:type="dxa"/>
          </w:tcPr>
          <w:p w14:paraId="5140E7A8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OHS Measuring, Monitoring &amp; Risk Management</w:t>
            </w:r>
          </w:p>
        </w:tc>
        <w:tc>
          <w:tcPr>
            <w:tcW w:w="1701" w:type="dxa"/>
          </w:tcPr>
          <w:p w14:paraId="4203EF79" w14:textId="77777777" w:rsidR="00DB584B" w:rsidRPr="008172AB" w:rsidRDefault="00DB584B" w:rsidP="000834A7">
            <w:pPr>
              <w:pStyle w:val="BodyText"/>
              <w:kinsoku w:val="0"/>
              <w:overflowPunct w:val="0"/>
              <w:spacing w:after="60"/>
              <w:rPr>
                <w:rFonts w:ascii="Uni Neue Regular" w:hAnsi="Uni Neue Regular" w:cstheme="minorBidi"/>
                <w:sz w:val="20"/>
                <w:szCs w:val="20"/>
              </w:rPr>
            </w:pPr>
            <w:r w:rsidRPr="008172AB">
              <w:rPr>
                <w:rFonts w:ascii="Uni Neue Regular" w:hAnsi="Uni Neue Regular" w:cstheme="minorBidi"/>
                <w:sz w:val="20"/>
                <w:szCs w:val="20"/>
              </w:rPr>
              <w:t>OHS Systems Management</w:t>
            </w:r>
          </w:p>
        </w:tc>
      </w:tr>
      <w:bookmarkEnd w:id="1"/>
    </w:tbl>
    <w:p w14:paraId="76E71655" w14:textId="77777777" w:rsidR="00DB584B" w:rsidRPr="00266EFA" w:rsidRDefault="00DB584B" w:rsidP="007A075E">
      <w:pPr>
        <w:rPr>
          <w:rFonts w:ascii="Uni Neue Regular" w:hAnsi="Uni Neue Regular"/>
          <w:b/>
          <w:sz w:val="20"/>
          <w:szCs w:val="20"/>
        </w:rPr>
      </w:pPr>
    </w:p>
    <w:sectPr w:rsidR="00DB584B" w:rsidRPr="00266EFA" w:rsidSect="00245410">
      <w:headerReference w:type="default" r:id="rId20"/>
      <w:footerReference w:type="default" r:id="rId21"/>
      <w:headerReference w:type="first" r:id="rId22"/>
      <w:footerReference w:type="first" r:id="rId23"/>
      <w:pgSz w:w="11906" w:h="16838"/>
      <w:pgMar w:top="778" w:right="1080" w:bottom="851" w:left="108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FB45F" w14:textId="77777777" w:rsidR="00020ADE" w:rsidRDefault="00020ADE" w:rsidP="008B18E5">
      <w:pPr>
        <w:spacing w:after="0" w:line="240" w:lineRule="auto"/>
      </w:pPr>
      <w:r>
        <w:separator/>
      </w:r>
    </w:p>
  </w:endnote>
  <w:endnote w:type="continuationSeparator" w:id="0">
    <w:p w14:paraId="774123DF" w14:textId="77777777" w:rsidR="00020ADE" w:rsidRDefault="00020ADE" w:rsidP="008B18E5">
      <w:pPr>
        <w:spacing w:after="0" w:line="240" w:lineRule="auto"/>
      </w:pPr>
      <w:r>
        <w:continuationSeparator/>
      </w:r>
    </w:p>
  </w:endnote>
  <w:endnote w:type="continuationNotice" w:id="1">
    <w:p w14:paraId="352B6597" w14:textId="77777777" w:rsidR="00020ADE" w:rsidRDefault="00020A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Uni Neue Regular">
    <w:altName w:val="Calibri"/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Uni Neue Bold">
    <w:panose1 w:val="00000000000000000000"/>
    <w:charset w:val="00"/>
    <w:family w:val="modern"/>
    <w:notTrueType/>
    <w:pitch w:val="variable"/>
    <w:sig w:usb0="A00002EF" w:usb1="0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7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79"/>
      <w:gridCol w:w="2800"/>
    </w:tblGrid>
    <w:tr w:rsidR="00794538" w:rsidRPr="00C267DE" w14:paraId="0D5F4690" w14:textId="77777777" w:rsidTr="00D52072">
      <w:trPr>
        <w:trHeight w:val="709"/>
      </w:trPr>
      <w:tc>
        <w:tcPr>
          <w:tcW w:w="7479" w:type="dxa"/>
        </w:tcPr>
        <w:p w14:paraId="0D5F468B" w14:textId="3A65A969" w:rsidR="00794538" w:rsidRDefault="002B0A13" w:rsidP="007A075E">
          <w:pPr>
            <w:pStyle w:val="Footer"/>
            <w:rPr>
              <w:sz w:val="20"/>
            </w:rPr>
          </w:pPr>
          <w:r>
            <w:rPr>
              <w:sz w:val="20"/>
            </w:rPr>
            <w:t>A</w:t>
          </w:r>
          <w:r w:rsidR="003C7D7C">
            <w:rPr>
              <w:sz w:val="20"/>
            </w:rPr>
            <w:t>07</w:t>
          </w:r>
          <w:r w:rsidR="00732019">
            <w:rPr>
              <w:sz w:val="20"/>
            </w:rPr>
            <w:t xml:space="preserve"> – Demonstrated Capability Assessment</w:t>
          </w:r>
          <w:r w:rsidR="00FA4A4E">
            <w:rPr>
              <w:sz w:val="20"/>
            </w:rPr>
            <w:t>_1.</w:t>
          </w:r>
          <w:r w:rsidR="00DB584B">
            <w:rPr>
              <w:sz w:val="20"/>
            </w:rPr>
            <w:t>2</w:t>
          </w:r>
        </w:p>
        <w:p w14:paraId="55E7650A" w14:textId="77777777" w:rsidR="00732019" w:rsidRDefault="00732019" w:rsidP="007A075E">
          <w:pPr>
            <w:pStyle w:val="Footer"/>
            <w:rPr>
              <w:sz w:val="20"/>
            </w:rPr>
          </w:pPr>
        </w:p>
        <w:p w14:paraId="0D5F468D" w14:textId="77777777" w:rsidR="004215A1" w:rsidRPr="00332440" w:rsidRDefault="004215A1" w:rsidP="004215A1">
          <w:pPr>
            <w:spacing w:line="203" w:lineRule="exact"/>
            <w:ind w:right="18"/>
            <w:rPr>
              <w:rFonts w:ascii="Arial" w:hAnsi="Arial" w:cs="Arial"/>
              <w:b/>
              <w:sz w:val="16"/>
            </w:rPr>
          </w:pPr>
          <w:r>
            <w:rPr>
              <w:rFonts w:ascii="Arial" w:hAnsi="Arial" w:cs="Arial"/>
              <w:b/>
              <w:color w:val="818181"/>
              <w:sz w:val="16"/>
            </w:rPr>
            <w:t>Australian Institute of Health &amp; Safety</w:t>
          </w:r>
        </w:p>
        <w:p w14:paraId="0D5F468E" w14:textId="77777777" w:rsidR="004215A1" w:rsidRPr="00C267DE" w:rsidRDefault="004215A1" w:rsidP="00B46154">
          <w:pPr>
            <w:spacing w:before="1" w:line="219" w:lineRule="exact"/>
            <w:ind w:right="18"/>
            <w:rPr>
              <w:sz w:val="20"/>
            </w:rPr>
          </w:pPr>
          <w:r w:rsidRPr="00332440">
            <w:rPr>
              <w:rFonts w:ascii="Arial" w:hAnsi="Arial" w:cs="Arial"/>
              <w:color w:val="818181"/>
              <w:sz w:val="14"/>
            </w:rPr>
            <w:t xml:space="preserve">PO Box 2078 Gladstone Park VIC </w:t>
          </w:r>
          <w:proofErr w:type="gramStart"/>
          <w:r w:rsidRPr="00332440">
            <w:rPr>
              <w:rFonts w:ascii="Arial" w:hAnsi="Arial" w:cs="Arial"/>
              <w:color w:val="818181"/>
              <w:sz w:val="14"/>
            </w:rPr>
            <w:t>3043</w:t>
          </w:r>
          <w:r>
            <w:rPr>
              <w:rFonts w:ascii="Arial" w:hAnsi="Arial" w:cs="Arial"/>
              <w:color w:val="818181"/>
              <w:sz w:val="14"/>
            </w:rPr>
            <w:t xml:space="preserve">  |</w:t>
          </w:r>
          <w:proofErr w:type="gramEnd"/>
          <w:r>
            <w:rPr>
              <w:rFonts w:ascii="Arial" w:hAnsi="Arial" w:cs="Arial"/>
              <w:color w:val="818181"/>
              <w:sz w:val="14"/>
            </w:rPr>
            <w:t xml:space="preserve">  </w:t>
          </w:r>
          <w:r w:rsidRPr="00332440">
            <w:rPr>
              <w:rFonts w:ascii="Arial" w:hAnsi="Arial" w:cs="Arial"/>
              <w:b/>
              <w:color w:val="818181"/>
              <w:sz w:val="14"/>
            </w:rPr>
            <w:t xml:space="preserve">T: </w:t>
          </w:r>
          <w:r w:rsidRPr="00332440">
            <w:rPr>
              <w:rFonts w:ascii="Arial" w:hAnsi="Arial" w:cs="Arial"/>
              <w:color w:val="818181"/>
              <w:sz w:val="14"/>
            </w:rPr>
            <w:t xml:space="preserve">(03) 8336 1995  |  </w:t>
          </w:r>
          <w:r w:rsidR="00B46154" w:rsidRPr="00B46154">
            <w:rPr>
              <w:rFonts w:ascii="Arial" w:hAnsi="Arial" w:cs="Arial"/>
              <w:color w:val="818181"/>
              <w:sz w:val="14"/>
            </w:rPr>
            <w:t>E: certification@aihs.org.au | W: www.aihs.org.au</w:t>
          </w:r>
        </w:p>
      </w:tc>
      <w:tc>
        <w:tcPr>
          <w:tcW w:w="2800" w:type="dxa"/>
        </w:tcPr>
        <w:p w14:paraId="0D5F468F" w14:textId="77777777" w:rsidR="00794538" w:rsidRPr="00C267DE" w:rsidRDefault="00794538" w:rsidP="00794538">
          <w:pPr>
            <w:pStyle w:val="Footer"/>
            <w:jc w:val="right"/>
            <w:rPr>
              <w:sz w:val="20"/>
            </w:rPr>
          </w:pPr>
          <w:r w:rsidRPr="00C267DE">
            <w:rPr>
              <w:sz w:val="20"/>
            </w:rPr>
            <w:t xml:space="preserve">Page </w:t>
          </w:r>
          <w:r w:rsidRPr="00C267DE">
            <w:rPr>
              <w:b/>
              <w:bCs/>
              <w:sz w:val="20"/>
            </w:rPr>
            <w:fldChar w:fldCharType="begin"/>
          </w:r>
          <w:r w:rsidRPr="00C267DE">
            <w:rPr>
              <w:b/>
              <w:bCs/>
              <w:sz w:val="20"/>
            </w:rPr>
            <w:instrText xml:space="preserve"> PAGE  \* Arabic  \* MERGEFORMAT </w:instrText>
          </w:r>
          <w:r w:rsidRPr="00C267DE">
            <w:rPr>
              <w:b/>
              <w:bCs/>
              <w:sz w:val="20"/>
            </w:rPr>
            <w:fldChar w:fldCharType="separate"/>
          </w:r>
          <w:r w:rsidR="00E805C1">
            <w:rPr>
              <w:b/>
              <w:bCs/>
              <w:noProof/>
              <w:sz w:val="20"/>
            </w:rPr>
            <w:t>4</w:t>
          </w:r>
          <w:r w:rsidRPr="00C267DE">
            <w:rPr>
              <w:b/>
              <w:bCs/>
              <w:sz w:val="20"/>
            </w:rPr>
            <w:fldChar w:fldCharType="end"/>
          </w:r>
          <w:r w:rsidRPr="00C267DE">
            <w:rPr>
              <w:sz w:val="20"/>
            </w:rPr>
            <w:t xml:space="preserve"> of </w:t>
          </w:r>
          <w:r w:rsidRPr="00C267DE">
            <w:rPr>
              <w:b/>
              <w:bCs/>
              <w:sz w:val="20"/>
            </w:rPr>
            <w:fldChar w:fldCharType="begin"/>
          </w:r>
          <w:r w:rsidRPr="00C267DE">
            <w:rPr>
              <w:b/>
              <w:bCs/>
              <w:sz w:val="20"/>
            </w:rPr>
            <w:instrText xml:space="preserve"> NUMPAGES  \* Arabic  \* MERGEFORMAT </w:instrText>
          </w:r>
          <w:r w:rsidRPr="00C267DE">
            <w:rPr>
              <w:b/>
              <w:bCs/>
              <w:sz w:val="20"/>
            </w:rPr>
            <w:fldChar w:fldCharType="separate"/>
          </w:r>
          <w:r w:rsidR="00E805C1">
            <w:rPr>
              <w:b/>
              <w:bCs/>
              <w:noProof/>
              <w:sz w:val="20"/>
            </w:rPr>
            <w:t>4</w:t>
          </w:r>
          <w:r w:rsidRPr="00C267DE">
            <w:rPr>
              <w:b/>
              <w:bCs/>
              <w:sz w:val="20"/>
            </w:rPr>
            <w:fldChar w:fldCharType="end"/>
          </w:r>
        </w:p>
      </w:tc>
    </w:tr>
  </w:tbl>
  <w:p w14:paraId="0D5F4691" w14:textId="77777777" w:rsidR="00794538" w:rsidRPr="00794538" w:rsidRDefault="00BB5ADB" w:rsidP="00BB5ADB">
    <w:pPr>
      <w:pStyle w:val="Footer"/>
      <w:tabs>
        <w:tab w:val="clear" w:pos="4513"/>
        <w:tab w:val="clear" w:pos="9026"/>
        <w:tab w:val="left" w:pos="322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78"/>
      <w:gridCol w:w="2768"/>
    </w:tblGrid>
    <w:tr w:rsidR="00794538" w14:paraId="0D5F4697" w14:textId="77777777" w:rsidTr="00794538">
      <w:tc>
        <w:tcPr>
          <w:tcW w:w="7054" w:type="dxa"/>
        </w:tcPr>
        <w:p w14:paraId="0D5F4693" w14:textId="77777777" w:rsidR="00794538" w:rsidRPr="00794538" w:rsidRDefault="00794538" w:rsidP="00794538">
          <w:pPr>
            <w:pStyle w:val="Footer"/>
            <w:rPr>
              <w:rFonts w:cs="Arial"/>
              <w:b/>
              <w:color w:val="808080" w:themeColor="background1" w:themeShade="80"/>
              <w:sz w:val="18"/>
              <w:szCs w:val="20"/>
            </w:rPr>
          </w:pPr>
          <w:r w:rsidRPr="00794538">
            <w:rPr>
              <w:rFonts w:cs="Arial"/>
              <w:b/>
              <w:color w:val="808080" w:themeColor="background1" w:themeShade="80"/>
              <w:sz w:val="18"/>
              <w:szCs w:val="20"/>
            </w:rPr>
            <w:t>Safety Institute of Australia Ltd</w:t>
          </w:r>
        </w:p>
        <w:p w14:paraId="0D5F4694" w14:textId="77777777" w:rsidR="00794538" w:rsidRPr="00794538" w:rsidRDefault="00794538" w:rsidP="00794538">
          <w:pPr>
            <w:pStyle w:val="Footer"/>
            <w:rPr>
              <w:rFonts w:cs="Arial"/>
              <w:color w:val="808080" w:themeColor="background1" w:themeShade="80"/>
              <w:sz w:val="18"/>
              <w:szCs w:val="20"/>
            </w:rPr>
          </w:pPr>
          <w:r w:rsidRPr="00794538">
            <w:rPr>
              <w:rFonts w:cs="Arial"/>
              <w:color w:val="808080" w:themeColor="background1" w:themeShade="80"/>
              <w:sz w:val="18"/>
              <w:szCs w:val="20"/>
            </w:rPr>
            <w:t>PO Box 2078 Gladstone Park VIC 3043</w:t>
          </w:r>
        </w:p>
        <w:p w14:paraId="0D5F4695" w14:textId="77777777" w:rsidR="00794538" w:rsidRDefault="00794538" w:rsidP="00794538">
          <w:pPr>
            <w:pStyle w:val="Footer"/>
          </w:pPr>
          <w:r w:rsidRPr="00794538">
            <w:rPr>
              <w:rFonts w:cs="Arial"/>
              <w:b/>
              <w:color w:val="808080" w:themeColor="background1" w:themeShade="80"/>
              <w:sz w:val="18"/>
            </w:rPr>
            <w:t xml:space="preserve">T: </w:t>
          </w:r>
          <w:r w:rsidRPr="00794538">
            <w:rPr>
              <w:rFonts w:cs="Arial"/>
              <w:color w:val="808080" w:themeColor="background1" w:themeShade="80"/>
              <w:sz w:val="18"/>
            </w:rPr>
            <w:t xml:space="preserve">(03) 8336 1995  |  </w:t>
          </w:r>
          <w:r w:rsidRPr="00794538">
            <w:rPr>
              <w:b/>
              <w:color w:val="808080" w:themeColor="background1" w:themeShade="80"/>
              <w:sz w:val="18"/>
            </w:rPr>
            <w:t>E</w:t>
          </w:r>
          <w:r w:rsidRPr="00794538">
            <w:rPr>
              <w:color w:val="808080" w:themeColor="background1" w:themeShade="80"/>
              <w:sz w:val="18"/>
            </w:rPr>
            <w:t xml:space="preserve">: certification@sia.org.au |  </w:t>
          </w:r>
          <w:r w:rsidRPr="00794538">
            <w:rPr>
              <w:b/>
              <w:color w:val="808080" w:themeColor="background1" w:themeShade="80"/>
              <w:sz w:val="18"/>
            </w:rPr>
            <w:t>W</w:t>
          </w:r>
          <w:r w:rsidRPr="00794538">
            <w:rPr>
              <w:color w:val="808080" w:themeColor="background1" w:themeShade="80"/>
              <w:sz w:val="18"/>
            </w:rPr>
            <w:t>: www.sia.org.au</w:t>
          </w:r>
        </w:p>
      </w:tc>
      <w:tc>
        <w:tcPr>
          <w:tcW w:w="2800" w:type="dxa"/>
        </w:tcPr>
        <w:p w14:paraId="0D5F4696" w14:textId="77777777" w:rsidR="00794538" w:rsidRDefault="00794538" w:rsidP="00794538">
          <w:pPr>
            <w:pStyle w:val="Footer"/>
            <w:jc w:val="right"/>
          </w:pPr>
          <w:r>
            <w:t xml:space="preserve">Page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 w:rsidR="00AA3281">
            <w:rPr>
              <w:b/>
              <w:bCs/>
              <w:noProof/>
            </w:rPr>
            <w:t>4</w:t>
          </w:r>
          <w:r>
            <w:rPr>
              <w:b/>
              <w:bCs/>
            </w:rPr>
            <w:fldChar w:fldCharType="end"/>
          </w:r>
        </w:p>
      </w:tc>
    </w:tr>
  </w:tbl>
  <w:p w14:paraId="0D5F4698" w14:textId="77777777" w:rsidR="00794538" w:rsidRDefault="007945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E7234" w14:textId="77777777" w:rsidR="00020ADE" w:rsidRDefault="00020ADE" w:rsidP="008B18E5">
      <w:pPr>
        <w:spacing w:after="0" w:line="240" w:lineRule="auto"/>
      </w:pPr>
      <w:r>
        <w:separator/>
      </w:r>
    </w:p>
  </w:footnote>
  <w:footnote w:type="continuationSeparator" w:id="0">
    <w:p w14:paraId="0D1332FC" w14:textId="77777777" w:rsidR="00020ADE" w:rsidRDefault="00020ADE" w:rsidP="008B18E5">
      <w:pPr>
        <w:spacing w:after="0" w:line="240" w:lineRule="auto"/>
      </w:pPr>
      <w:r>
        <w:continuationSeparator/>
      </w:r>
    </w:p>
  </w:footnote>
  <w:footnote w:type="continuationNotice" w:id="1">
    <w:p w14:paraId="383CF286" w14:textId="77777777" w:rsidR="00020ADE" w:rsidRDefault="00020A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892" w:type="dxa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51"/>
      <w:gridCol w:w="3441"/>
    </w:tblGrid>
    <w:tr w:rsidR="00335A3D" w:rsidRPr="00794538" w14:paraId="0D5F4685" w14:textId="77777777" w:rsidTr="00245410">
      <w:trPr>
        <w:trHeight w:val="790"/>
      </w:trPr>
      <w:tc>
        <w:tcPr>
          <w:tcW w:w="6451" w:type="dxa"/>
        </w:tcPr>
        <w:p w14:paraId="0D5F4683" w14:textId="77777777" w:rsidR="00335A3D" w:rsidRDefault="00AC7FD2" w:rsidP="00335A3D">
          <w:r>
            <w:rPr>
              <w:rFonts w:ascii="Times New Roman" w:hAnsi="Times New Roman" w:cs="Times New Roman"/>
              <w:noProof/>
              <w:spacing w:val="73"/>
              <w:position w:val="19"/>
              <w:sz w:val="20"/>
              <w:szCs w:val="20"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0" allowOverlap="1" wp14:anchorId="0D5F4699" wp14:editId="32922D1B">
                    <wp:simplePos x="0" y="0"/>
                    <wp:positionH relativeFrom="page">
                      <wp:posOffset>2744034</wp:posOffset>
                    </wp:positionH>
                    <wp:positionV relativeFrom="page">
                      <wp:posOffset>123825</wp:posOffset>
                    </wp:positionV>
                    <wp:extent cx="3701415" cy="295275"/>
                    <wp:effectExtent l="0" t="0" r="0" b="9525"/>
                    <wp:wrapNone/>
                    <wp:docPr id="127" name="Group 12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3701415" cy="295275"/>
                              <a:chOff x="4945" y="727"/>
                              <a:chExt cx="6491" cy="454"/>
                            </a:xfrm>
                          </wpg:grpSpPr>
                          <wps:wsp>
                            <wps:cNvPr id="128" name="Freeform 69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310 w 6491"/>
                                  <a:gd name="T1" fmla="*/ 226 h 454"/>
                                  <a:gd name="T2" fmla="*/ 187 w 6491"/>
                                  <a:gd name="T3" fmla="*/ 0 h 454"/>
                                  <a:gd name="T4" fmla="*/ 0 w 6491"/>
                                  <a:gd name="T5" fmla="*/ 0 h 454"/>
                                  <a:gd name="T6" fmla="*/ 123 w 6491"/>
                                  <a:gd name="T7" fmla="*/ 226 h 454"/>
                                  <a:gd name="T8" fmla="*/ 0 w 6491"/>
                                  <a:gd name="T9" fmla="*/ 453 h 454"/>
                                  <a:gd name="T10" fmla="*/ 187 w 6491"/>
                                  <a:gd name="T11" fmla="*/ 453 h 454"/>
                                  <a:gd name="T12" fmla="*/ 310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310" y="226"/>
                                    </a:moveTo>
                                    <a:lnTo>
                                      <a:pt x="18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123" y="226"/>
                                    </a:lnTo>
                                    <a:lnTo>
                                      <a:pt x="0" y="453"/>
                                    </a:lnTo>
                                    <a:lnTo>
                                      <a:pt x="187" y="453"/>
                                    </a:lnTo>
                                    <a:lnTo>
                                      <a:pt x="310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9" name="Freeform 70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619 w 6491"/>
                                  <a:gd name="T1" fmla="*/ 226 h 454"/>
                                  <a:gd name="T2" fmla="*/ 496 w 6491"/>
                                  <a:gd name="T3" fmla="*/ 0 h 454"/>
                                  <a:gd name="T4" fmla="*/ 309 w 6491"/>
                                  <a:gd name="T5" fmla="*/ 0 h 454"/>
                                  <a:gd name="T6" fmla="*/ 432 w 6491"/>
                                  <a:gd name="T7" fmla="*/ 226 h 454"/>
                                  <a:gd name="T8" fmla="*/ 309 w 6491"/>
                                  <a:gd name="T9" fmla="*/ 453 h 454"/>
                                  <a:gd name="T10" fmla="*/ 496 w 6491"/>
                                  <a:gd name="T11" fmla="*/ 453 h 454"/>
                                  <a:gd name="T12" fmla="*/ 619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619" y="226"/>
                                    </a:moveTo>
                                    <a:lnTo>
                                      <a:pt x="496" y="0"/>
                                    </a:lnTo>
                                    <a:lnTo>
                                      <a:pt x="309" y="0"/>
                                    </a:lnTo>
                                    <a:lnTo>
                                      <a:pt x="432" y="226"/>
                                    </a:lnTo>
                                    <a:lnTo>
                                      <a:pt x="309" y="453"/>
                                    </a:lnTo>
                                    <a:lnTo>
                                      <a:pt x="496" y="453"/>
                                    </a:lnTo>
                                    <a:lnTo>
                                      <a:pt x="619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0" name="Freeform 71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928 w 6491"/>
                                  <a:gd name="T1" fmla="*/ 226 h 454"/>
                                  <a:gd name="T2" fmla="*/ 805 w 6491"/>
                                  <a:gd name="T3" fmla="*/ 0 h 454"/>
                                  <a:gd name="T4" fmla="*/ 618 w 6491"/>
                                  <a:gd name="T5" fmla="*/ 0 h 454"/>
                                  <a:gd name="T6" fmla="*/ 741 w 6491"/>
                                  <a:gd name="T7" fmla="*/ 226 h 454"/>
                                  <a:gd name="T8" fmla="*/ 618 w 6491"/>
                                  <a:gd name="T9" fmla="*/ 453 h 454"/>
                                  <a:gd name="T10" fmla="*/ 805 w 6491"/>
                                  <a:gd name="T11" fmla="*/ 453 h 454"/>
                                  <a:gd name="T12" fmla="*/ 928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928" y="226"/>
                                    </a:moveTo>
                                    <a:lnTo>
                                      <a:pt x="805" y="0"/>
                                    </a:lnTo>
                                    <a:lnTo>
                                      <a:pt x="618" y="0"/>
                                    </a:lnTo>
                                    <a:lnTo>
                                      <a:pt x="741" y="226"/>
                                    </a:lnTo>
                                    <a:lnTo>
                                      <a:pt x="618" y="453"/>
                                    </a:lnTo>
                                    <a:lnTo>
                                      <a:pt x="805" y="453"/>
                                    </a:lnTo>
                                    <a:lnTo>
                                      <a:pt x="928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1" name="Freeform 72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1237 w 6491"/>
                                  <a:gd name="T1" fmla="*/ 226 h 454"/>
                                  <a:gd name="T2" fmla="*/ 1114 w 6491"/>
                                  <a:gd name="T3" fmla="*/ 0 h 454"/>
                                  <a:gd name="T4" fmla="*/ 927 w 6491"/>
                                  <a:gd name="T5" fmla="*/ 0 h 454"/>
                                  <a:gd name="T6" fmla="*/ 1050 w 6491"/>
                                  <a:gd name="T7" fmla="*/ 226 h 454"/>
                                  <a:gd name="T8" fmla="*/ 927 w 6491"/>
                                  <a:gd name="T9" fmla="*/ 453 h 454"/>
                                  <a:gd name="T10" fmla="*/ 1114 w 6491"/>
                                  <a:gd name="T11" fmla="*/ 453 h 454"/>
                                  <a:gd name="T12" fmla="*/ 1237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1237" y="226"/>
                                    </a:moveTo>
                                    <a:lnTo>
                                      <a:pt x="1114" y="0"/>
                                    </a:lnTo>
                                    <a:lnTo>
                                      <a:pt x="927" y="0"/>
                                    </a:lnTo>
                                    <a:lnTo>
                                      <a:pt x="1050" y="226"/>
                                    </a:lnTo>
                                    <a:lnTo>
                                      <a:pt x="927" y="453"/>
                                    </a:lnTo>
                                    <a:lnTo>
                                      <a:pt x="1114" y="453"/>
                                    </a:lnTo>
                                    <a:lnTo>
                                      <a:pt x="1237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2" name="Freeform 73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1546 w 6491"/>
                                  <a:gd name="T1" fmla="*/ 226 h 454"/>
                                  <a:gd name="T2" fmla="*/ 1423 w 6491"/>
                                  <a:gd name="T3" fmla="*/ 0 h 454"/>
                                  <a:gd name="T4" fmla="*/ 1236 w 6491"/>
                                  <a:gd name="T5" fmla="*/ 0 h 454"/>
                                  <a:gd name="T6" fmla="*/ 1359 w 6491"/>
                                  <a:gd name="T7" fmla="*/ 226 h 454"/>
                                  <a:gd name="T8" fmla="*/ 1236 w 6491"/>
                                  <a:gd name="T9" fmla="*/ 453 h 454"/>
                                  <a:gd name="T10" fmla="*/ 1423 w 6491"/>
                                  <a:gd name="T11" fmla="*/ 453 h 454"/>
                                  <a:gd name="T12" fmla="*/ 1546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1546" y="226"/>
                                    </a:moveTo>
                                    <a:lnTo>
                                      <a:pt x="1423" y="0"/>
                                    </a:lnTo>
                                    <a:lnTo>
                                      <a:pt x="1236" y="0"/>
                                    </a:lnTo>
                                    <a:lnTo>
                                      <a:pt x="1359" y="226"/>
                                    </a:lnTo>
                                    <a:lnTo>
                                      <a:pt x="1236" y="453"/>
                                    </a:lnTo>
                                    <a:lnTo>
                                      <a:pt x="1423" y="453"/>
                                    </a:lnTo>
                                    <a:lnTo>
                                      <a:pt x="1546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3" name="Freeform 74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1855 w 6491"/>
                                  <a:gd name="T1" fmla="*/ 226 h 454"/>
                                  <a:gd name="T2" fmla="*/ 1732 w 6491"/>
                                  <a:gd name="T3" fmla="*/ 0 h 454"/>
                                  <a:gd name="T4" fmla="*/ 1545 w 6491"/>
                                  <a:gd name="T5" fmla="*/ 0 h 454"/>
                                  <a:gd name="T6" fmla="*/ 1668 w 6491"/>
                                  <a:gd name="T7" fmla="*/ 226 h 454"/>
                                  <a:gd name="T8" fmla="*/ 1545 w 6491"/>
                                  <a:gd name="T9" fmla="*/ 453 h 454"/>
                                  <a:gd name="T10" fmla="*/ 1732 w 6491"/>
                                  <a:gd name="T11" fmla="*/ 453 h 454"/>
                                  <a:gd name="T12" fmla="*/ 1855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1855" y="226"/>
                                    </a:moveTo>
                                    <a:lnTo>
                                      <a:pt x="1732" y="0"/>
                                    </a:lnTo>
                                    <a:lnTo>
                                      <a:pt x="1545" y="0"/>
                                    </a:lnTo>
                                    <a:lnTo>
                                      <a:pt x="1668" y="226"/>
                                    </a:lnTo>
                                    <a:lnTo>
                                      <a:pt x="1545" y="453"/>
                                    </a:lnTo>
                                    <a:lnTo>
                                      <a:pt x="1732" y="453"/>
                                    </a:lnTo>
                                    <a:lnTo>
                                      <a:pt x="1855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4" name="Freeform 75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2164 w 6491"/>
                                  <a:gd name="T1" fmla="*/ 226 h 454"/>
                                  <a:gd name="T2" fmla="*/ 2041 w 6491"/>
                                  <a:gd name="T3" fmla="*/ 0 h 454"/>
                                  <a:gd name="T4" fmla="*/ 1854 w 6491"/>
                                  <a:gd name="T5" fmla="*/ 0 h 454"/>
                                  <a:gd name="T6" fmla="*/ 1977 w 6491"/>
                                  <a:gd name="T7" fmla="*/ 226 h 454"/>
                                  <a:gd name="T8" fmla="*/ 1854 w 6491"/>
                                  <a:gd name="T9" fmla="*/ 453 h 454"/>
                                  <a:gd name="T10" fmla="*/ 2041 w 6491"/>
                                  <a:gd name="T11" fmla="*/ 453 h 454"/>
                                  <a:gd name="T12" fmla="*/ 2164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2164" y="226"/>
                                    </a:moveTo>
                                    <a:lnTo>
                                      <a:pt x="2041" y="0"/>
                                    </a:lnTo>
                                    <a:lnTo>
                                      <a:pt x="1854" y="0"/>
                                    </a:lnTo>
                                    <a:lnTo>
                                      <a:pt x="1977" y="226"/>
                                    </a:lnTo>
                                    <a:lnTo>
                                      <a:pt x="1854" y="453"/>
                                    </a:lnTo>
                                    <a:lnTo>
                                      <a:pt x="2041" y="453"/>
                                    </a:lnTo>
                                    <a:lnTo>
                                      <a:pt x="2164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5" name="Freeform 76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2473 w 6491"/>
                                  <a:gd name="T1" fmla="*/ 226 h 454"/>
                                  <a:gd name="T2" fmla="*/ 2350 w 6491"/>
                                  <a:gd name="T3" fmla="*/ 0 h 454"/>
                                  <a:gd name="T4" fmla="*/ 2163 w 6491"/>
                                  <a:gd name="T5" fmla="*/ 0 h 454"/>
                                  <a:gd name="T6" fmla="*/ 2286 w 6491"/>
                                  <a:gd name="T7" fmla="*/ 226 h 454"/>
                                  <a:gd name="T8" fmla="*/ 2163 w 6491"/>
                                  <a:gd name="T9" fmla="*/ 453 h 454"/>
                                  <a:gd name="T10" fmla="*/ 2350 w 6491"/>
                                  <a:gd name="T11" fmla="*/ 453 h 454"/>
                                  <a:gd name="T12" fmla="*/ 2473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2473" y="226"/>
                                    </a:moveTo>
                                    <a:lnTo>
                                      <a:pt x="2350" y="0"/>
                                    </a:lnTo>
                                    <a:lnTo>
                                      <a:pt x="2163" y="0"/>
                                    </a:lnTo>
                                    <a:lnTo>
                                      <a:pt x="2286" y="226"/>
                                    </a:lnTo>
                                    <a:lnTo>
                                      <a:pt x="2163" y="453"/>
                                    </a:lnTo>
                                    <a:lnTo>
                                      <a:pt x="2350" y="453"/>
                                    </a:lnTo>
                                    <a:lnTo>
                                      <a:pt x="2473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6" name="Freeform 77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2782 w 6491"/>
                                  <a:gd name="T1" fmla="*/ 226 h 454"/>
                                  <a:gd name="T2" fmla="*/ 2659 w 6491"/>
                                  <a:gd name="T3" fmla="*/ 0 h 454"/>
                                  <a:gd name="T4" fmla="*/ 2472 w 6491"/>
                                  <a:gd name="T5" fmla="*/ 0 h 454"/>
                                  <a:gd name="T6" fmla="*/ 2595 w 6491"/>
                                  <a:gd name="T7" fmla="*/ 226 h 454"/>
                                  <a:gd name="T8" fmla="*/ 2472 w 6491"/>
                                  <a:gd name="T9" fmla="*/ 453 h 454"/>
                                  <a:gd name="T10" fmla="*/ 2659 w 6491"/>
                                  <a:gd name="T11" fmla="*/ 453 h 454"/>
                                  <a:gd name="T12" fmla="*/ 2782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2782" y="226"/>
                                    </a:moveTo>
                                    <a:lnTo>
                                      <a:pt x="2659" y="0"/>
                                    </a:lnTo>
                                    <a:lnTo>
                                      <a:pt x="2472" y="0"/>
                                    </a:lnTo>
                                    <a:lnTo>
                                      <a:pt x="2595" y="226"/>
                                    </a:lnTo>
                                    <a:lnTo>
                                      <a:pt x="2472" y="453"/>
                                    </a:lnTo>
                                    <a:lnTo>
                                      <a:pt x="2659" y="453"/>
                                    </a:lnTo>
                                    <a:lnTo>
                                      <a:pt x="2782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7" name="Freeform 78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3091 w 6491"/>
                                  <a:gd name="T1" fmla="*/ 226 h 454"/>
                                  <a:gd name="T2" fmla="*/ 2968 w 6491"/>
                                  <a:gd name="T3" fmla="*/ 0 h 454"/>
                                  <a:gd name="T4" fmla="*/ 2781 w 6491"/>
                                  <a:gd name="T5" fmla="*/ 0 h 454"/>
                                  <a:gd name="T6" fmla="*/ 2904 w 6491"/>
                                  <a:gd name="T7" fmla="*/ 226 h 454"/>
                                  <a:gd name="T8" fmla="*/ 2781 w 6491"/>
                                  <a:gd name="T9" fmla="*/ 453 h 454"/>
                                  <a:gd name="T10" fmla="*/ 2968 w 6491"/>
                                  <a:gd name="T11" fmla="*/ 453 h 454"/>
                                  <a:gd name="T12" fmla="*/ 3091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3091" y="226"/>
                                    </a:moveTo>
                                    <a:lnTo>
                                      <a:pt x="2968" y="0"/>
                                    </a:lnTo>
                                    <a:lnTo>
                                      <a:pt x="2781" y="0"/>
                                    </a:lnTo>
                                    <a:lnTo>
                                      <a:pt x="2904" y="226"/>
                                    </a:lnTo>
                                    <a:lnTo>
                                      <a:pt x="2781" y="453"/>
                                    </a:lnTo>
                                    <a:lnTo>
                                      <a:pt x="2968" y="453"/>
                                    </a:lnTo>
                                    <a:lnTo>
                                      <a:pt x="3091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8" name="Freeform 79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3400 w 6491"/>
                                  <a:gd name="T1" fmla="*/ 226 h 454"/>
                                  <a:gd name="T2" fmla="*/ 3277 w 6491"/>
                                  <a:gd name="T3" fmla="*/ 0 h 454"/>
                                  <a:gd name="T4" fmla="*/ 3090 w 6491"/>
                                  <a:gd name="T5" fmla="*/ 0 h 454"/>
                                  <a:gd name="T6" fmla="*/ 3213 w 6491"/>
                                  <a:gd name="T7" fmla="*/ 226 h 454"/>
                                  <a:gd name="T8" fmla="*/ 3090 w 6491"/>
                                  <a:gd name="T9" fmla="*/ 453 h 454"/>
                                  <a:gd name="T10" fmla="*/ 3277 w 6491"/>
                                  <a:gd name="T11" fmla="*/ 453 h 454"/>
                                  <a:gd name="T12" fmla="*/ 3400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3400" y="226"/>
                                    </a:moveTo>
                                    <a:lnTo>
                                      <a:pt x="3277" y="0"/>
                                    </a:lnTo>
                                    <a:lnTo>
                                      <a:pt x="3090" y="0"/>
                                    </a:lnTo>
                                    <a:lnTo>
                                      <a:pt x="3213" y="226"/>
                                    </a:lnTo>
                                    <a:lnTo>
                                      <a:pt x="3090" y="453"/>
                                    </a:lnTo>
                                    <a:lnTo>
                                      <a:pt x="3277" y="453"/>
                                    </a:lnTo>
                                    <a:lnTo>
                                      <a:pt x="3400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9" name="Freeform 80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3709 w 6491"/>
                                  <a:gd name="T1" fmla="*/ 226 h 454"/>
                                  <a:gd name="T2" fmla="*/ 3586 w 6491"/>
                                  <a:gd name="T3" fmla="*/ 0 h 454"/>
                                  <a:gd name="T4" fmla="*/ 3399 w 6491"/>
                                  <a:gd name="T5" fmla="*/ 0 h 454"/>
                                  <a:gd name="T6" fmla="*/ 3522 w 6491"/>
                                  <a:gd name="T7" fmla="*/ 226 h 454"/>
                                  <a:gd name="T8" fmla="*/ 3399 w 6491"/>
                                  <a:gd name="T9" fmla="*/ 453 h 454"/>
                                  <a:gd name="T10" fmla="*/ 3586 w 6491"/>
                                  <a:gd name="T11" fmla="*/ 453 h 454"/>
                                  <a:gd name="T12" fmla="*/ 3709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3709" y="226"/>
                                    </a:moveTo>
                                    <a:lnTo>
                                      <a:pt x="3586" y="0"/>
                                    </a:lnTo>
                                    <a:lnTo>
                                      <a:pt x="3399" y="0"/>
                                    </a:lnTo>
                                    <a:lnTo>
                                      <a:pt x="3522" y="226"/>
                                    </a:lnTo>
                                    <a:lnTo>
                                      <a:pt x="3399" y="453"/>
                                    </a:lnTo>
                                    <a:lnTo>
                                      <a:pt x="3586" y="453"/>
                                    </a:lnTo>
                                    <a:lnTo>
                                      <a:pt x="3709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0" name="Freeform 81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4018 w 6491"/>
                                  <a:gd name="T1" fmla="*/ 226 h 454"/>
                                  <a:gd name="T2" fmla="*/ 3895 w 6491"/>
                                  <a:gd name="T3" fmla="*/ 0 h 454"/>
                                  <a:gd name="T4" fmla="*/ 3708 w 6491"/>
                                  <a:gd name="T5" fmla="*/ 0 h 454"/>
                                  <a:gd name="T6" fmla="*/ 3831 w 6491"/>
                                  <a:gd name="T7" fmla="*/ 226 h 454"/>
                                  <a:gd name="T8" fmla="*/ 3708 w 6491"/>
                                  <a:gd name="T9" fmla="*/ 453 h 454"/>
                                  <a:gd name="T10" fmla="*/ 3895 w 6491"/>
                                  <a:gd name="T11" fmla="*/ 453 h 454"/>
                                  <a:gd name="T12" fmla="*/ 4018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4018" y="226"/>
                                    </a:moveTo>
                                    <a:lnTo>
                                      <a:pt x="3895" y="0"/>
                                    </a:lnTo>
                                    <a:lnTo>
                                      <a:pt x="3708" y="0"/>
                                    </a:lnTo>
                                    <a:lnTo>
                                      <a:pt x="3831" y="226"/>
                                    </a:lnTo>
                                    <a:lnTo>
                                      <a:pt x="3708" y="453"/>
                                    </a:lnTo>
                                    <a:lnTo>
                                      <a:pt x="3895" y="453"/>
                                    </a:lnTo>
                                    <a:lnTo>
                                      <a:pt x="4018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1" name="Freeform 82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4327 w 6491"/>
                                  <a:gd name="T1" fmla="*/ 226 h 454"/>
                                  <a:gd name="T2" fmla="*/ 4204 w 6491"/>
                                  <a:gd name="T3" fmla="*/ 0 h 454"/>
                                  <a:gd name="T4" fmla="*/ 4017 w 6491"/>
                                  <a:gd name="T5" fmla="*/ 0 h 454"/>
                                  <a:gd name="T6" fmla="*/ 4140 w 6491"/>
                                  <a:gd name="T7" fmla="*/ 226 h 454"/>
                                  <a:gd name="T8" fmla="*/ 4017 w 6491"/>
                                  <a:gd name="T9" fmla="*/ 453 h 454"/>
                                  <a:gd name="T10" fmla="*/ 4204 w 6491"/>
                                  <a:gd name="T11" fmla="*/ 453 h 454"/>
                                  <a:gd name="T12" fmla="*/ 4327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4327" y="226"/>
                                    </a:moveTo>
                                    <a:lnTo>
                                      <a:pt x="4204" y="0"/>
                                    </a:lnTo>
                                    <a:lnTo>
                                      <a:pt x="4017" y="0"/>
                                    </a:lnTo>
                                    <a:lnTo>
                                      <a:pt x="4140" y="226"/>
                                    </a:lnTo>
                                    <a:lnTo>
                                      <a:pt x="4017" y="453"/>
                                    </a:lnTo>
                                    <a:lnTo>
                                      <a:pt x="4204" y="453"/>
                                    </a:lnTo>
                                    <a:lnTo>
                                      <a:pt x="4327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2" name="Freeform 83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4636 w 6491"/>
                                  <a:gd name="T1" fmla="*/ 226 h 454"/>
                                  <a:gd name="T2" fmla="*/ 4513 w 6491"/>
                                  <a:gd name="T3" fmla="*/ 0 h 454"/>
                                  <a:gd name="T4" fmla="*/ 4326 w 6491"/>
                                  <a:gd name="T5" fmla="*/ 0 h 454"/>
                                  <a:gd name="T6" fmla="*/ 4449 w 6491"/>
                                  <a:gd name="T7" fmla="*/ 226 h 454"/>
                                  <a:gd name="T8" fmla="*/ 4326 w 6491"/>
                                  <a:gd name="T9" fmla="*/ 453 h 454"/>
                                  <a:gd name="T10" fmla="*/ 4513 w 6491"/>
                                  <a:gd name="T11" fmla="*/ 453 h 454"/>
                                  <a:gd name="T12" fmla="*/ 4636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4636" y="226"/>
                                    </a:moveTo>
                                    <a:lnTo>
                                      <a:pt x="4513" y="0"/>
                                    </a:lnTo>
                                    <a:lnTo>
                                      <a:pt x="4326" y="0"/>
                                    </a:lnTo>
                                    <a:lnTo>
                                      <a:pt x="4449" y="226"/>
                                    </a:lnTo>
                                    <a:lnTo>
                                      <a:pt x="4326" y="453"/>
                                    </a:lnTo>
                                    <a:lnTo>
                                      <a:pt x="4513" y="453"/>
                                    </a:lnTo>
                                    <a:lnTo>
                                      <a:pt x="4636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3" name="Freeform 84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4945 w 6491"/>
                                  <a:gd name="T1" fmla="*/ 226 h 454"/>
                                  <a:gd name="T2" fmla="*/ 4822 w 6491"/>
                                  <a:gd name="T3" fmla="*/ 0 h 454"/>
                                  <a:gd name="T4" fmla="*/ 4635 w 6491"/>
                                  <a:gd name="T5" fmla="*/ 0 h 454"/>
                                  <a:gd name="T6" fmla="*/ 4758 w 6491"/>
                                  <a:gd name="T7" fmla="*/ 226 h 454"/>
                                  <a:gd name="T8" fmla="*/ 4635 w 6491"/>
                                  <a:gd name="T9" fmla="*/ 453 h 454"/>
                                  <a:gd name="T10" fmla="*/ 4822 w 6491"/>
                                  <a:gd name="T11" fmla="*/ 453 h 454"/>
                                  <a:gd name="T12" fmla="*/ 4945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4945" y="226"/>
                                    </a:moveTo>
                                    <a:lnTo>
                                      <a:pt x="4822" y="0"/>
                                    </a:lnTo>
                                    <a:lnTo>
                                      <a:pt x="4635" y="0"/>
                                    </a:lnTo>
                                    <a:lnTo>
                                      <a:pt x="4758" y="226"/>
                                    </a:lnTo>
                                    <a:lnTo>
                                      <a:pt x="4635" y="453"/>
                                    </a:lnTo>
                                    <a:lnTo>
                                      <a:pt x="4822" y="453"/>
                                    </a:lnTo>
                                    <a:lnTo>
                                      <a:pt x="4945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4" name="Freeform 85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5254 w 6491"/>
                                  <a:gd name="T1" fmla="*/ 226 h 454"/>
                                  <a:gd name="T2" fmla="*/ 5131 w 6491"/>
                                  <a:gd name="T3" fmla="*/ 0 h 454"/>
                                  <a:gd name="T4" fmla="*/ 4944 w 6491"/>
                                  <a:gd name="T5" fmla="*/ 0 h 454"/>
                                  <a:gd name="T6" fmla="*/ 5067 w 6491"/>
                                  <a:gd name="T7" fmla="*/ 226 h 454"/>
                                  <a:gd name="T8" fmla="*/ 4944 w 6491"/>
                                  <a:gd name="T9" fmla="*/ 453 h 454"/>
                                  <a:gd name="T10" fmla="*/ 5131 w 6491"/>
                                  <a:gd name="T11" fmla="*/ 453 h 454"/>
                                  <a:gd name="T12" fmla="*/ 5254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5254" y="226"/>
                                    </a:moveTo>
                                    <a:lnTo>
                                      <a:pt x="5131" y="0"/>
                                    </a:lnTo>
                                    <a:lnTo>
                                      <a:pt x="4944" y="0"/>
                                    </a:lnTo>
                                    <a:lnTo>
                                      <a:pt x="5067" y="226"/>
                                    </a:lnTo>
                                    <a:lnTo>
                                      <a:pt x="4944" y="453"/>
                                    </a:lnTo>
                                    <a:lnTo>
                                      <a:pt x="5131" y="453"/>
                                    </a:lnTo>
                                    <a:lnTo>
                                      <a:pt x="5254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5" name="Freeform 86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5563 w 6491"/>
                                  <a:gd name="T1" fmla="*/ 226 h 454"/>
                                  <a:gd name="T2" fmla="*/ 5440 w 6491"/>
                                  <a:gd name="T3" fmla="*/ 0 h 454"/>
                                  <a:gd name="T4" fmla="*/ 5253 w 6491"/>
                                  <a:gd name="T5" fmla="*/ 0 h 454"/>
                                  <a:gd name="T6" fmla="*/ 5376 w 6491"/>
                                  <a:gd name="T7" fmla="*/ 226 h 454"/>
                                  <a:gd name="T8" fmla="*/ 5253 w 6491"/>
                                  <a:gd name="T9" fmla="*/ 453 h 454"/>
                                  <a:gd name="T10" fmla="*/ 5440 w 6491"/>
                                  <a:gd name="T11" fmla="*/ 453 h 454"/>
                                  <a:gd name="T12" fmla="*/ 5563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5563" y="226"/>
                                    </a:moveTo>
                                    <a:lnTo>
                                      <a:pt x="5440" y="0"/>
                                    </a:lnTo>
                                    <a:lnTo>
                                      <a:pt x="5253" y="0"/>
                                    </a:lnTo>
                                    <a:lnTo>
                                      <a:pt x="5376" y="226"/>
                                    </a:lnTo>
                                    <a:lnTo>
                                      <a:pt x="5253" y="453"/>
                                    </a:lnTo>
                                    <a:lnTo>
                                      <a:pt x="5440" y="453"/>
                                    </a:lnTo>
                                    <a:lnTo>
                                      <a:pt x="5563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6" name="Freeform 87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5872 w 6491"/>
                                  <a:gd name="T1" fmla="*/ 226 h 454"/>
                                  <a:gd name="T2" fmla="*/ 5749 w 6491"/>
                                  <a:gd name="T3" fmla="*/ 0 h 454"/>
                                  <a:gd name="T4" fmla="*/ 5562 w 6491"/>
                                  <a:gd name="T5" fmla="*/ 0 h 454"/>
                                  <a:gd name="T6" fmla="*/ 5685 w 6491"/>
                                  <a:gd name="T7" fmla="*/ 226 h 454"/>
                                  <a:gd name="T8" fmla="*/ 5562 w 6491"/>
                                  <a:gd name="T9" fmla="*/ 453 h 454"/>
                                  <a:gd name="T10" fmla="*/ 5749 w 6491"/>
                                  <a:gd name="T11" fmla="*/ 453 h 454"/>
                                  <a:gd name="T12" fmla="*/ 5872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5872" y="226"/>
                                    </a:moveTo>
                                    <a:lnTo>
                                      <a:pt x="5749" y="0"/>
                                    </a:lnTo>
                                    <a:lnTo>
                                      <a:pt x="5562" y="0"/>
                                    </a:lnTo>
                                    <a:lnTo>
                                      <a:pt x="5685" y="226"/>
                                    </a:lnTo>
                                    <a:lnTo>
                                      <a:pt x="5562" y="453"/>
                                    </a:lnTo>
                                    <a:lnTo>
                                      <a:pt x="5749" y="453"/>
                                    </a:lnTo>
                                    <a:lnTo>
                                      <a:pt x="5872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7" name="Freeform 88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6181 w 6491"/>
                                  <a:gd name="T1" fmla="*/ 226 h 454"/>
                                  <a:gd name="T2" fmla="*/ 6058 w 6491"/>
                                  <a:gd name="T3" fmla="*/ 0 h 454"/>
                                  <a:gd name="T4" fmla="*/ 5871 w 6491"/>
                                  <a:gd name="T5" fmla="*/ 0 h 454"/>
                                  <a:gd name="T6" fmla="*/ 5994 w 6491"/>
                                  <a:gd name="T7" fmla="*/ 226 h 454"/>
                                  <a:gd name="T8" fmla="*/ 5871 w 6491"/>
                                  <a:gd name="T9" fmla="*/ 453 h 454"/>
                                  <a:gd name="T10" fmla="*/ 6058 w 6491"/>
                                  <a:gd name="T11" fmla="*/ 453 h 454"/>
                                  <a:gd name="T12" fmla="*/ 6181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6181" y="226"/>
                                    </a:moveTo>
                                    <a:lnTo>
                                      <a:pt x="6058" y="0"/>
                                    </a:lnTo>
                                    <a:lnTo>
                                      <a:pt x="5871" y="0"/>
                                    </a:lnTo>
                                    <a:lnTo>
                                      <a:pt x="5994" y="226"/>
                                    </a:lnTo>
                                    <a:lnTo>
                                      <a:pt x="5871" y="453"/>
                                    </a:lnTo>
                                    <a:lnTo>
                                      <a:pt x="6058" y="453"/>
                                    </a:lnTo>
                                    <a:lnTo>
                                      <a:pt x="6181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8" name="Freeform 89"/>
                            <wps:cNvSpPr>
                              <a:spLocks/>
                            </wps:cNvSpPr>
                            <wps:spPr bwMode="auto">
                              <a:xfrm>
                                <a:off x="4945" y="727"/>
                                <a:ext cx="6491" cy="454"/>
                              </a:xfrm>
                              <a:custGeom>
                                <a:avLst/>
                                <a:gdLst>
                                  <a:gd name="T0" fmla="*/ 6490 w 6491"/>
                                  <a:gd name="T1" fmla="*/ 226 h 454"/>
                                  <a:gd name="T2" fmla="*/ 6367 w 6491"/>
                                  <a:gd name="T3" fmla="*/ 0 h 454"/>
                                  <a:gd name="T4" fmla="*/ 6180 w 6491"/>
                                  <a:gd name="T5" fmla="*/ 0 h 454"/>
                                  <a:gd name="T6" fmla="*/ 6303 w 6491"/>
                                  <a:gd name="T7" fmla="*/ 226 h 454"/>
                                  <a:gd name="T8" fmla="*/ 6180 w 6491"/>
                                  <a:gd name="T9" fmla="*/ 453 h 454"/>
                                  <a:gd name="T10" fmla="*/ 6367 w 6491"/>
                                  <a:gd name="T11" fmla="*/ 453 h 454"/>
                                  <a:gd name="T12" fmla="*/ 6490 w 6491"/>
                                  <a:gd name="T13" fmla="*/ 226 h 4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6491" h="454">
                                    <a:moveTo>
                                      <a:pt x="6490" y="226"/>
                                    </a:moveTo>
                                    <a:lnTo>
                                      <a:pt x="6367" y="0"/>
                                    </a:lnTo>
                                    <a:lnTo>
                                      <a:pt x="6180" y="0"/>
                                    </a:lnTo>
                                    <a:lnTo>
                                      <a:pt x="6303" y="226"/>
                                    </a:lnTo>
                                    <a:lnTo>
                                      <a:pt x="6180" y="453"/>
                                    </a:lnTo>
                                    <a:lnTo>
                                      <a:pt x="6367" y="453"/>
                                    </a:lnTo>
                                    <a:lnTo>
                                      <a:pt x="6490" y="226"/>
                                    </a:lnTo>
                                  </a:path>
                                </a:pathLst>
                              </a:custGeom>
                              <a:solidFill>
                                <a:srgbClr val="FF5715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10526F93" id="Group 127" o:spid="_x0000_s1026" style="position:absolute;margin-left:216.05pt;margin-top:9.75pt;width:291.45pt;height:23.25pt;z-index:251658240;mso-position-horizontal-relative:page;mso-position-vertical-relative:page" coordorigin="4945,727" coordsize="6491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" o:allowincell="f">
                    <v:shape id="Freeform 69" o:spid="_x0000_s1027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" path="m310,226l187,,,,123,226,,453r187,l310,226e" fillcolor="#ff5715" stroked="f">
                      <v:path arrowok="t" o:connecttype="custom" o:connectlocs="310,226;187,0;0,0;123,226;0,453;187,453;310,226" o:connectangles="0,0,0,0,0,0,0"/>
                    </v:shape>
                    <v:shape id="Freeform 70" o:spid="_x0000_s1028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" path="m619,226l496,,309,,432,226,309,453r187,l619,226e" fillcolor="#ff5715" stroked="f">
                      <v:path arrowok="t" o:connecttype="custom" o:connectlocs="619,226;496,0;309,0;432,226;309,453;496,453;619,226" o:connectangles="0,0,0,0,0,0,0"/>
                    </v:shape>
                    <v:shape id="Freeform 71" o:spid="_x0000_s1029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" path="m928,226l805,,618,,741,226,618,453r187,l928,226e" fillcolor="#ff5715" stroked="f">
                      <v:path arrowok="t" o:connecttype="custom" o:connectlocs="928,226;805,0;618,0;741,226;618,453;805,453;928,226" o:connectangles="0,0,0,0,0,0,0"/>
                    </v:shape>
                    <v:shape id="Freeform 72" o:spid="_x0000_s1030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" path="m1237,226l1114,,927,r123,226l927,453r187,l1237,226e" fillcolor="#ff5715" stroked="f">
                      <v:path arrowok="t" o:connecttype="custom" o:connectlocs="1237,226;1114,0;927,0;1050,226;927,453;1114,453;1237,226" o:connectangles="0,0,0,0,0,0,0"/>
                    </v:shape>
                    <v:shape id="Freeform 73" o:spid="_x0000_s1031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" path="m1546,226l1423,,1236,r123,226l1236,453r187,l1546,226e" fillcolor="#ff5715" stroked="f">
                      <v:path arrowok="t" o:connecttype="custom" o:connectlocs="1546,226;1423,0;1236,0;1359,226;1236,453;1423,453;1546,226" o:connectangles="0,0,0,0,0,0,0"/>
                    </v:shape>
                    <v:shape id="Freeform 74" o:spid="_x0000_s1032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" path="m1855,226l1732,,1545,r123,226l1545,453r187,l1855,226e" fillcolor="#ff5715" stroked="f">
                      <v:path arrowok="t" o:connecttype="custom" o:connectlocs="1855,226;1732,0;1545,0;1668,226;1545,453;1732,453;1855,226" o:connectangles="0,0,0,0,0,0,0"/>
                    </v:shape>
                    <v:shape id="Freeform 75" o:spid="_x0000_s1033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" path="m2164,226l2041,,1854,r123,226l1854,453r187,l2164,226e" fillcolor="#ff5715" stroked="f">
                      <v:path arrowok="t" o:connecttype="custom" o:connectlocs="2164,226;2041,0;1854,0;1977,226;1854,453;2041,453;2164,226" o:connectangles="0,0,0,0,0,0,0"/>
                    </v:shape>
                    <v:shape id="Freeform 76" o:spid="_x0000_s1034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" path="m2473,226l2350,,2163,r123,226l2163,453r187,l2473,226e" fillcolor="#ff5715" stroked="f">
                      <v:path arrowok="t" o:connecttype="custom" o:connectlocs="2473,226;2350,0;2163,0;2286,226;2163,453;2350,453;2473,226" o:connectangles="0,0,0,0,0,0,0"/>
                    </v:shape>
                    <v:shape id="Freeform 77" o:spid="_x0000_s1035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" path="m2782,226l2659,,2472,r123,226l2472,453r187,l2782,226e" fillcolor="#ff5715" stroked="f">
                      <v:path arrowok="t" o:connecttype="custom" o:connectlocs="2782,226;2659,0;2472,0;2595,226;2472,453;2659,453;2782,226" o:connectangles="0,0,0,0,0,0,0"/>
                    </v:shape>
                    <v:shape id="Freeform 78" o:spid="_x0000_s1036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" path="m3091,226l2968,,2781,r123,226l2781,453r187,l3091,226e" fillcolor="#ff5715" stroked="f">
                      <v:path arrowok="t" o:connecttype="custom" o:connectlocs="3091,226;2968,0;2781,0;2904,226;2781,453;2968,453;3091,226" o:connectangles="0,0,0,0,0,0,0"/>
                    </v:shape>
                    <v:shape id="Freeform 79" o:spid="_x0000_s1037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" path="m3400,226l3277,,3090,r123,226l3090,453r187,l3400,226e" fillcolor="#ff5715" stroked="f">
                      <v:path arrowok="t" o:connecttype="custom" o:connectlocs="3400,226;3277,0;3090,0;3213,226;3090,453;3277,453;3400,226" o:connectangles="0,0,0,0,0,0,0"/>
                    </v:shape>
                    <v:shape id="Freeform 80" o:spid="_x0000_s1038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" path="m3709,226l3586,,3399,r123,226l3399,453r187,l3709,226e" fillcolor="#ff5715" stroked="f">
                      <v:path arrowok="t" o:connecttype="custom" o:connectlocs="3709,226;3586,0;3399,0;3522,226;3399,453;3586,453;3709,226" o:connectangles="0,0,0,0,0,0,0"/>
                    </v:shape>
                    <v:shape id="Freeform 81" o:spid="_x0000_s1039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" path="m4018,226l3895,,3708,r123,226l3708,453r187,l4018,226e" fillcolor="#ff5715" stroked="f">
                      <v:path arrowok="t" o:connecttype="custom" o:connectlocs="4018,226;3895,0;3708,0;3831,226;3708,453;3895,453;4018,226" o:connectangles="0,0,0,0,0,0,0"/>
                    </v:shape>
                    <v:shape id="Freeform 82" o:spid="_x0000_s1040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" path="m4327,226l4204,,4017,r123,226l4017,453r187,l4327,226e" fillcolor="#ff5715" stroked="f">
                      <v:path arrowok="t" o:connecttype="custom" o:connectlocs="4327,226;4204,0;4017,0;4140,226;4017,453;4204,453;4327,226" o:connectangles="0,0,0,0,0,0,0"/>
                    </v:shape>
                    <v:shape id="Freeform 83" o:spid="_x0000_s1041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" path="m4636,226l4513,,4326,r123,226l4326,453r187,l4636,226e" fillcolor="#ff5715" stroked="f">
                      <v:path arrowok="t" o:connecttype="custom" o:connectlocs="4636,226;4513,0;4326,0;4449,226;4326,453;4513,453;4636,226" o:connectangles="0,0,0,0,0,0,0"/>
                    </v:shape>
                    <v:shape id="Freeform 84" o:spid="_x0000_s1042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" path="m4945,226l4822,,4635,r123,226l4635,453r187,l4945,226e" fillcolor="#ff5715" stroked="f">
                      <v:path arrowok="t" o:connecttype="custom" o:connectlocs="4945,226;4822,0;4635,0;4758,226;4635,453;4822,453;4945,226" o:connectangles="0,0,0,0,0,0,0"/>
                    </v:shape>
                    <v:shape id="Freeform 85" o:spid="_x0000_s1043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" path="m5254,226l5131,,4944,r123,226l4944,453r187,l5254,226e" fillcolor="#ff5715" stroked="f">
                      <v:path arrowok="t" o:connecttype="custom" o:connectlocs="5254,226;5131,0;4944,0;5067,226;4944,453;5131,453;5254,226" o:connectangles="0,0,0,0,0,0,0"/>
                    </v:shape>
                    <v:shape id="Freeform 86" o:spid="_x0000_s1044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" path="m5563,226l5440,,5253,r123,226l5253,453r187,l5563,226e" fillcolor="#ff5715" stroked="f">
                      <v:path arrowok="t" o:connecttype="custom" o:connectlocs="5563,226;5440,0;5253,0;5376,226;5253,453;5440,453;5563,226" o:connectangles="0,0,0,0,0,0,0"/>
                    </v:shape>
                    <v:shape id="Freeform 87" o:spid="_x0000_s1045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" path="m5872,226l5749,,5562,r123,226l5562,453r187,l5872,226e" fillcolor="#ff5715" stroked="f">
                      <v:path arrowok="t" o:connecttype="custom" o:connectlocs="5872,226;5749,0;5562,0;5685,226;5562,453;5749,453;5872,226" o:connectangles="0,0,0,0,0,0,0"/>
                    </v:shape>
                    <v:shape id="Freeform 88" o:spid="_x0000_s1046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" path="m6181,226l6058,,5871,r123,226l5871,453r187,l6181,226e" fillcolor="#ff5715" stroked="f">
                      <v:path arrowok="t" o:connecttype="custom" o:connectlocs="6181,226;6058,0;5871,0;5994,226;5871,453;6058,453;6181,226" o:connectangles="0,0,0,0,0,0,0"/>
                    </v:shape>
                    <v:shape id="Freeform 89" o:spid="_x0000_s1047" style="position:absolute;left:4945;top:727;width:6491;height:454;visibility:visible;mso-wrap-style:square;v-text-anchor:top" coordsize="6491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" path="m6490,226l6367,,6180,r123,226l6180,453r187,l6490,226e" fillcolor="#ff5715" stroked="f">
                      <v:path arrowok="t" o:connecttype="custom" o:connectlocs="6490,226;6367,0;6180,0;6303,226;6180,453;6367,453;6490,226" o:connectangles="0,0,0,0,0,0,0"/>
                    </v:shape>
                    <w10:wrap anchorx="page" anchory="page"/>
                  </v:group>
                </w:pict>
              </mc:Fallback>
            </mc:AlternateContent>
          </w:r>
          <w:r w:rsidRPr="000D4A07">
            <w:rPr>
              <w:rFonts w:ascii="Times New Roman" w:hAnsi="Times New Roman" w:cs="Times New Roman"/>
              <w:noProof/>
              <w:spacing w:val="73"/>
              <w:position w:val="19"/>
              <w:sz w:val="20"/>
              <w:szCs w:val="20"/>
            </w:rPr>
            <w:drawing>
              <wp:inline distT="0" distB="0" distL="0" distR="0" wp14:anchorId="0D5F469B" wp14:editId="2018E443">
                <wp:extent cx="2238233" cy="472516"/>
                <wp:effectExtent l="0" t="0" r="0" b="3810"/>
                <wp:docPr id="69" name="Picture 69" descr="\\sia.local\Shared\General\COMMUNICATIONS &amp; MARKETING\02 Branding\AIHS brand package\logos\black\Primary\AIHS Logo_Primary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\\sia.local\Shared\General\COMMUNICATIONS &amp; MARKETING\02 Branding\AIHS brand package\logos\black\Primary\AIHS Logo_Primary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9842" cy="4749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dxa"/>
        </w:tcPr>
        <w:p w14:paraId="0D5F4684" w14:textId="77777777" w:rsidR="00335A3D" w:rsidRPr="00794538" w:rsidRDefault="00335A3D" w:rsidP="00335A3D">
          <w:pPr>
            <w:pStyle w:val="Header"/>
            <w:ind w:left="992"/>
            <w:jc w:val="right"/>
          </w:pPr>
        </w:p>
      </w:tc>
    </w:tr>
    <w:tr w:rsidR="00335A3D" w:rsidRPr="00794538" w14:paraId="0D5F4688" w14:textId="77777777" w:rsidTr="00245410">
      <w:trPr>
        <w:trHeight w:val="195"/>
      </w:trPr>
      <w:tc>
        <w:tcPr>
          <w:tcW w:w="6451" w:type="dxa"/>
        </w:tcPr>
        <w:p w14:paraId="0D5F4686" w14:textId="77777777" w:rsidR="00335A3D" w:rsidRDefault="00335A3D" w:rsidP="00335A3D"/>
      </w:tc>
      <w:tc>
        <w:tcPr>
          <w:tcW w:w="3441" w:type="dxa"/>
        </w:tcPr>
        <w:p w14:paraId="0D5F4687" w14:textId="77777777" w:rsidR="00335A3D" w:rsidRPr="00794538" w:rsidRDefault="00335A3D" w:rsidP="00335A3D">
          <w:pPr>
            <w:pStyle w:val="Header"/>
            <w:ind w:left="992"/>
            <w:jc w:val="right"/>
          </w:pPr>
        </w:p>
      </w:tc>
    </w:tr>
  </w:tbl>
  <w:p w14:paraId="0D5F4689" w14:textId="77777777" w:rsidR="004215A1" w:rsidRDefault="004215A1" w:rsidP="00AC7FD2">
    <w:pPr>
      <w:pStyle w:val="Header"/>
      <w:ind w:left="-113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F4692" w14:textId="77777777" w:rsidR="00DC5867" w:rsidRDefault="00DC5867" w:rsidP="00825F48">
    <w:pPr>
      <w:pStyle w:val="Header"/>
      <w:ind w:left="-113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3497"/>
    <w:multiLevelType w:val="hybridMultilevel"/>
    <w:tmpl w:val="8266156C"/>
    <w:lvl w:ilvl="0" w:tplc="535EC9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AA4B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2672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A07A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C0B9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BC9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BA5D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DE67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52FE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5D5AB3"/>
    <w:multiLevelType w:val="hybridMultilevel"/>
    <w:tmpl w:val="AC385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03D78"/>
    <w:multiLevelType w:val="hybridMultilevel"/>
    <w:tmpl w:val="D0E0C058"/>
    <w:lvl w:ilvl="0" w:tplc="955A1F3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07BF7"/>
    <w:multiLevelType w:val="multilevel"/>
    <w:tmpl w:val="E79A7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6D0B92"/>
    <w:multiLevelType w:val="hybridMultilevel"/>
    <w:tmpl w:val="3D80B1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D7917"/>
    <w:multiLevelType w:val="hybridMultilevel"/>
    <w:tmpl w:val="75326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30849"/>
    <w:multiLevelType w:val="hybridMultilevel"/>
    <w:tmpl w:val="1770612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5692C24"/>
    <w:multiLevelType w:val="hybridMultilevel"/>
    <w:tmpl w:val="4E904C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27746"/>
    <w:multiLevelType w:val="hybridMultilevel"/>
    <w:tmpl w:val="0536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569A4"/>
    <w:multiLevelType w:val="hybridMultilevel"/>
    <w:tmpl w:val="EB98B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16274"/>
    <w:multiLevelType w:val="hybridMultilevel"/>
    <w:tmpl w:val="774AC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84D9D"/>
    <w:multiLevelType w:val="hybridMultilevel"/>
    <w:tmpl w:val="79A89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95AE9"/>
    <w:multiLevelType w:val="hybridMultilevel"/>
    <w:tmpl w:val="B7F01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19585D"/>
    <w:multiLevelType w:val="hybridMultilevel"/>
    <w:tmpl w:val="DA06D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8A792D"/>
    <w:multiLevelType w:val="hybridMultilevel"/>
    <w:tmpl w:val="FBB017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700"/>
    <w:multiLevelType w:val="hybridMultilevel"/>
    <w:tmpl w:val="A8C4F186"/>
    <w:lvl w:ilvl="0" w:tplc="0C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16" w15:restartNumberingAfterBreak="0">
    <w:nsid w:val="6A522198"/>
    <w:multiLevelType w:val="hybridMultilevel"/>
    <w:tmpl w:val="80ACD1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8708D"/>
    <w:multiLevelType w:val="hybridMultilevel"/>
    <w:tmpl w:val="1DEC3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B7E6B"/>
    <w:multiLevelType w:val="hybridMultilevel"/>
    <w:tmpl w:val="68167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C156B4"/>
    <w:multiLevelType w:val="hybridMultilevel"/>
    <w:tmpl w:val="FE7EE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9D2479"/>
    <w:multiLevelType w:val="hybridMultilevel"/>
    <w:tmpl w:val="F238EF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38869">
    <w:abstractNumId w:val="0"/>
  </w:num>
  <w:num w:numId="2" w16cid:durableId="906261019">
    <w:abstractNumId w:val="4"/>
  </w:num>
  <w:num w:numId="3" w16cid:durableId="378668471">
    <w:abstractNumId w:val="7"/>
  </w:num>
  <w:num w:numId="4" w16cid:durableId="1011764175">
    <w:abstractNumId w:val="2"/>
  </w:num>
  <w:num w:numId="5" w16cid:durableId="912156051">
    <w:abstractNumId w:val="12"/>
  </w:num>
  <w:num w:numId="6" w16cid:durableId="1007556336">
    <w:abstractNumId w:val="10"/>
  </w:num>
  <w:num w:numId="7" w16cid:durableId="657003617">
    <w:abstractNumId w:val="8"/>
  </w:num>
  <w:num w:numId="8" w16cid:durableId="227112501">
    <w:abstractNumId w:val="6"/>
  </w:num>
  <w:num w:numId="9" w16cid:durableId="240917683">
    <w:abstractNumId w:val="14"/>
  </w:num>
  <w:num w:numId="10" w16cid:durableId="22639872">
    <w:abstractNumId w:val="5"/>
  </w:num>
  <w:num w:numId="11" w16cid:durableId="1413433020">
    <w:abstractNumId w:val="18"/>
  </w:num>
  <w:num w:numId="12" w16cid:durableId="457451773">
    <w:abstractNumId w:val="17"/>
  </w:num>
  <w:num w:numId="13" w16cid:durableId="515121548">
    <w:abstractNumId w:val="9"/>
  </w:num>
  <w:num w:numId="14" w16cid:durableId="1822887169">
    <w:abstractNumId w:val="20"/>
  </w:num>
  <w:num w:numId="15" w16cid:durableId="1877429148">
    <w:abstractNumId w:val="13"/>
  </w:num>
  <w:num w:numId="16" w16cid:durableId="294912915">
    <w:abstractNumId w:val="1"/>
  </w:num>
  <w:num w:numId="17" w16cid:durableId="58939578">
    <w:abstractNumId w:val="15"/>
  </w:num>
  <w:num w:numId="18" w16cid:durableId="683239867">
    <w:abstractNumId w:val="11"/>
  </w:num>
  <w:num w:numId="19" w16cid:durableId="958149700">
    <w:abstractNumId w:val="19"/>
  </w:num>
  <w:num w:numId="20" w16cid:durableId="2144347256">
    <w:abstractNumId w:val="3"/>
  </w:num>
  <w:num w:numId="21" w16cid:durableId="68486507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jQwMrcwMzA0tDRS0lEKTi0uzszPAykwrAUAurQoFiwAAAA="/>
  </w:docVars>
  <w:rsids>
    <w:rsidRoot w:val="005E0657"/>
    <w:rsid w:val="00002B17"/>
    <w:rsid w:val="000047D3"/>
    <w:rsid w:val="00010605"/>
    <w:rsid w:val="0001172E"/>
    <w:rsid w:val="00012C42"/>
    <w:rsid w:val="0001480B"/>
    <w:rsid w:val="00014FDB"/>
    <w:rsid w:val="00017930"/>
    <w:rsid w:val="00020ADE"/>
    <w:rsid w:val="00023EF5"/>
    <w:rsid w:val="00025F7B"/>
    <w:rsid w:val="0003121C"/>
    <w:rsid w:val="00033F91"/>
    <w:rsid w:val="000340C7"/>
    <w:rsid w:val="0003471C"/>
    <w:rsid w:val="00035D6D"/>
    <w:rsid w:val="00040404"/>
    <w:rsid w:val="00040E88"/>
    <w:rsid w:val="00041EDD"/>
    <w:rsid w:val="00044684"/>
    <w:rsid w:val="000501B7"/>
    <w:rsid w:val="000510BB"/>
    <w:rsid w:val="000523A9"/>
    <w:rsid w:val="000546CB"/>
    <w:rsid w:val="000601B1"/>
    <w:rsid w:val="000628A3"/>
    <w:rsid w:val="00064028"/>
    <w:rsid w:val="00073917"/>
    <w:rsid w:val="00077224"/>
    <w:rsid w:val="00077F01"/>
    <w:rsid w:val="000809BF"/>
    <w:rsid w:val="000809C2"/>
    <w:rsid w:val="000824F8"/>
    <w:rsid w:val="0009032A"/>
    <w:rsid w:val="0009338B"/>
    <w:rsid w:val="00093F9A"/>
    <w:rsid w:val="00094997"/>
    <w:rsid w:val="00096B00"/>
    <w:rsid w:val="000971C7"/>
    <w:rsid w:val="000A0FE4"/>
    <w:rsid w:val="000A1175"/>
    <w:rsid w:val="000A2108"/>
    <w:rsid w:val="000A3A74"/>
    <w:rsid w:val="000B1141"/>
    <w:rsid w:val="000B5971"/>
    <w:rsid w:val="000B5DA7"/>
    <w:rsid w:val="000B5F91"/>
    <w:rsid w:val="000B79DC"/>
    <w:rsid w:val="000C07F4"/>
    <w:rsid w:val="000C336E"/>
    <w:rsid w:val="000C4810"/>
    <w:rsid w:val="000C70FB"/>
    <w:rsid w:val="000D1C28"/>
    <w:rsid w:val="000D3DED"/>
    <w:rsid w:val="000D4B1E"/>
    <w:rsid w:val="000D728C"/>
    <w:rsid w:val="000E25F5"/>
    <w:rsid w:val="000E3669"/>
    <w:rsid w:val="000E64E4"/>
    <w:rsid w:val="000E7752"/>
    <w:rsid w:val="000F085C"/>
    <w:rsid w:val="000F0DDB"/>
    <w:rsid w:val="000F170E"/>
    <w:rsid w:val="000F48A4"/>
    <w:rsid w:val="000F6937"/>
    <w:rsid w:val="001035A1"/>
    <w:rsid w:val="001035B5"/>
    <w:rsid w:val="00106A42"/>
    <w:rsid w:val="001075DB"/>
    <w:rsid w:val="0011191C"/>
    <w:rsid w:val="00111B92"/>
    <w:rsid w:val="00113800"/>
    <w:rsid w:val="0011432A"/>
    <w:rsid w:val="001150D8"/>
    <w:rsid w:val="00115722"/>
    <w:rsid w:val="0011625B"/>
    <w:rsid w:val="00116633"/>
    <w:rsid w:val="00116886"/>
    <w:rsid w:val="001179C9"/>
    <w:rsid w:val="00120017"/>
    <w:rsid w:val="00121FAD"/>
    <w:rsid w:val="00122269"/>
    <w:rsid w:val="0012385B"/>
    <w:rsid w:val="00123FA6"/>
    <w:rsid w:val="00125ACC"/>
    <w:rsid w:val="00127A61"/>
    <w:rsid w:val="00131315"/>
    <w:rsid w:val="001313A1"/>
    <w:rsid w:val="001327F5"/>
    <w:rsid w:val="00132D04"/>
    <w:rsid w:val="00132F8D"/>
    <w:rsid w:val="0013387A"/>
    <w:rsid w:val="00134617"/>
    <w:rsid w:val="00134C8B"/>
    <w:rsid w:val="001375D7"/>
    <w:rsid w:val="001404D1"/>
    <w:rsid w:val="00140ABE"/>
    <w:rsid w:val="001448C7"/>
    <w:rsid w:val="00146062"/>
    <w:rsid w:val="00147BA9"/>
    <w:rsid w:val="001546A7"/>
    <w:rsid w:val="00156144"/>
    <w:rsid w:val="001574B0"/>
    <w:rsid w:val="00157882"/>
    <w:rsid w:val="001600AA"/>
    <w:rsid w:val="001602A1"/>
    <w:rsid w:val="00160680"/>
    <w:rsid w:val="001611A1"/>
    <w:rsid w:val="00163804"/>
    <w:rsid w:val="0016491F"/>
    <w:rsid w:val="001675F7"/>
    <w:rsid w:val="001677F8"/>
    <w:rsid w:val="00172178"/>
    <w:rsid w:val="001755C1"/>
    <w:rsid w:val="00175A71"/>
    <w:rsid w:val="0017634A"/>
    <w:rsid w:val="0017697A"/>
    <w:rsid w:val="00177ABA"/>
    <w:rsid w:val="001810A3"/>
    <w:rsid w:val="001814A1"/>
    <w:rsid w:val="00183454"/>
    <w:rsid w:val="001849F8"/>
    <w:rsid w:val="00184E5B"/>
    <w:rsid w:val="00190081"/>
    <w:rsid w:val="00190117"/>
    <w:rsid w:val="0019265B"/>
    <w:rsid w:val="00193FDA"/>
    <w:rsid w:val="0019455E"/>
    <w:rsid w:val="00196170"/>
    <w:rsid w:val="00196341"/>
    <w:rsid w:val="001A05F2"/>
    <w:rsid w:val="001A2172"/>
    <w:rsid w:val="001A682A"/>
    <w:rsid w:val="001A738D"/>
    <w:rsid w:val="001B10FA"/>
    <w:rsid w:val="001B3A69"/>
    <w:rsid w:val="001B3B4D"/>
    <w:rsid w:val="001B4664"/>
    <w:rsid w:val="001B68BA"/>
    <w:rsid w:val="001C1DC2"/>
    <w:rsid w:val="001C42C1"/>
    <w:rsid w:val="001C55D7"/>
    <w:rsid w:val="001C67C3"/>
    <w:rsid w:val="001C6816"/>
    <w:rsid w:val="001D11DE"/>
    <w:rsid w:val="001D5654"/>
    <w:rsid w:val="001D7F8F"/>
    <w:rsid w:val="001E1B9C"/>
    <w:rsid w:val="001E2A1F"/>
    <w:rsid w:val="001E64E1"/>
    <w:rsid w:val="001E7E21"/>
    <w:rsid w:val="001F0866"/>
    <w:rsid w:val="001F0AE8"/>
    <w:rsid w:val="001F2A9B"/>
    <w:rsid w:val="001F5150"/>
    <w:rsid w:val="001F558B"/>
    <w:rsid w:val="001F74D1"/>
    <w:rsid w:val="001F79C1"/>
    <w:rsid w:val="00202D39"/>
    <w:rsid w:val="00210B25"/>
    <w:rsid w:val="00210C8F"/>
    <w:rsid w:val="00212467"/>
    <w:rsid w:val="002129BD"/>
    <w:rsid w:val="002176A9"/>
    <w:rsid w:val="00223026"/>
    <w:rsid w:val="002232BF"/>
    <w:rsid w:val="00223787"/>
    <w:rsid w:val="00224886"/>
    <w:rsid w:val="00230420"/>
    <w:rsid w:val="00230B70"/>
    <w:rsid w:val="00231B16"/>
    <w:rsid w:val="0023438B"/>
    <w:rsid w:val="002357D5"/>
    <w:rsid w:val="002359EC"/>
    <w:rsid w:val="00237E22"/>
    <w:rsid w:val="00237E3D"/>
    <w:rsid w:val="00237FE2"/>
    <w:rsid w:val="0024056D"/>
    <w:rsid w:val="00245410"/>
    <w:rsid w:val="00245528"/>
    <w:rsid w:val="00247EA6"/>
    <w:rsid w:val="00250378"/>
    <w:rsid w:val="002508C9"/>
    <w:rsid w:val="00253117"/>
    <w:rsid w:val="00254BE0"/>
    <w:rsid w:val="002577A0"/>
    <w:rsid w:val="002577B8"/>
    <w:rsid w:val="00260C07"/>
    <w:rsid w:val="00262B9B"/>
    <w:rsid w:val="00263DAC"/>
    <w:rsid w:val="00263F31"/>
    <w:rsid w:val="0026586D"/>
    <w:rsid w:val="00266EFA"/>
    <w:rsid w:val="00267D74"/>
    <w:rsid w:val="002711FF"/>
    <w:rsid w:val="00272288"/>
    <w:rsid w:val="002736C9"/>
    <w:rsid w:val="002750F0"/>
    <w:rsid w:val="0027594A"/>
    <w:rsid w:val="00280FCD"/>
    <w:rsid w:val="00285B86"/>
    <w:rsid w:val="002924A2"/>
    <w:rsid w:val="002932C8"/>
    <w:rsid w:val="002941B2"/>
    <w:rsid w:val="00294876"/>
    <w:rsid w:val="00295FBD"/>
    <w:rsid w:val="002A0802"/>
    <w:rsid w:val="002A19A3"/>
    <w:rsid w:val="002A3701"/>
    <w:rsid w:val="002A4754"/>
    <w:rsid w:val="002A4F77"/>
    <w:rsid w:val="002A77DD"/>
    <w:rsid w:val="002B0A13"/>
    <w:rsid w:val="002B22F8"/>
    <w:rsid w:val="002B4544"/>
    <w:rsid w:val="002C5184"/>
    <w:rsid w:val="002C798B"/>
    <w:rsid w:val="002D06D3"/>
    <w:rsid w:val="002D0BB7"/>
    <w:rsid w:val="002D11C3"/>
    <w:rsid w:val="002D243D"/>
    <w:rsid w:val="002D42FD"/>
    <w:rsid w:val="002D4A55"/>
    <w:rsid w:val="002D5E06"/>
    <w:rsid w:val="002D6307"/>
    <w:rsid w:val="002D7675"/>
    <w:rsid w:val="002D7B2E"/>
    <w:rsid w:val="002D7BB2"/>
    <w:rsid w:val="002E026B"/>
    <w:rsid w:val="002E2F69"/>
    <w:rsid w:val="002E640E"/>
    <w:rsid w:val="002F31FC"/>
    <w:rsid w:val="002F326B"/>
    <w:rsid w:val="002F5050"/>
    <w:rsid w:val="002F5A88"/>
    <w:rsid w:val="002F72CB"/>
    <w:rsid w:val="00300520"/>
    <w:rsid w:val="00301F7B"/>
    <w:rsid w:val="0030272F"/>
    <w:rsid w:val="0030516C"/>
    <w:rsid w:val="0030550A"/>
    <w:rsid w:val="00305866"/>
    <w:rsid w:val="003058B3"/>
    <w:rsid w:val="00310991"/>
    <w:rsid w:val="0031179E"/>
    <w:rsid w:val="00311BA0"/>
    <w:rsid w:val="00314F37"/>
    <w:rsid w:val="003170F2"/>
    <w:rsid w:val="00317DE7"/>
    <w:rsid w:val="0032191E"/>
    <w:rsid w:val="00326DB7"/>
    <w:rsid w:val="003315C6"/>
    <w:rsid w:val="00333109"/>
    <w:rsid w:val="00334227"/>
    <w:rsid w:val="00334628"/>
    <w:rsid w:val="00335691"/>
    <w:rsid w:val="00335A3D"/>
    <w:rsid w:val="00340FD9"/>
    <w:rsid w:val="0034401F"/>
    <w:rsid w:val="00344649"/>
    <w:rsid w:val="00346536"/>
    <w:rsid w:val="003470B5"/>
    <w:rsid w:val="003509DC"/>
    <w:rsid w:val="00350B59"/>
    <w:rsid w:val="00352A11"/>
    <w:rsid w:val="00352A58"/>
    <w:rsid w:val="00357A83"/>
    <w:rsid w:val="0036149F"/>
    <w:rsid w:val="00361A5E"/>
    <w:rsid w:val="00361CCB"/>
    <w:rsid w:val="00362FCC"/>
    <w:rsid w:val="00363A15"/>
    <w:rsid w:val="00363D17"/>
    <w:rsid w:val="00363FB2"/>
    <w:rsid w:val="00364FC9"/>
    <w:rsid w:val="003705C9"/>
    <w:rsid w:val="003722B1"/>
    <w:rsid w:val="00375784"/>
    <w:rsid w:val="00375B2C"/>
    <w:rsid w:val="00380958"/>
    <w:rsid w:val="00381A9A"/>
    <w:rsid w:val="003829AC"/>
    <w:rsid w:val="00382E23"/>
    <w:rsid w:val="00382FD8"/>
    <w:rsid w:val="00384105"/>
    <w:rsid w:val="00384506"/>
    <w:rsid w:val="003871D1"/>
    <w:rsid w:val="0039143C"/>
    <w:rsid w:val="003929E7"/>
    <w:rsid w:val="00394522"/>
    <w:rsid w:val="003961A6"/>
    <w:rsid w:val="00396843"/>
    <w:rsid w:val="003A5E54"/>
    <w:rsid w:val="003A66C2"/>
    <w:rsid w:val="003A6FEE"/>
    <w:rsid w:val="003B06BA"/>
    <w:rsid w:val="003B14B3"/>
    <w:rsid w:val="003B2457"/>
    <w:rsid w:val="003B5438"/>
    <w:rsid w:val="003B64CF"/>
    <w:rsid w:val="003B7A66"/>
    <w:rsid w:val="003C68AF"/>
    <w:rsid w:val="003C76E6"/>
    <w:rsid w:val="003C7D7C"/>
    <w:rsid w:val="003D136F"/>
    <w:rsid w:val="003D2A1A"/>
    <w:rsid w:val="003D478B"/>
    <w:rsid w:val="003D5746"/>
    <w:rsid w:val="003D7950"/>
    <w:rsid w:val="003E25A9"/>
    <w:rsid w:val="003E2FE4"/>
    <w:rsid w:val="003E306E"/>
    <w:rsid w:val="003E3FA3"/>
    <w:rsid w:val="003E7098"/>
    <w:rsid w:val="003E725A"/>
    <w:rsid w:val="003F08BC"/>
    <w:rsid w:val="003F0B30"/>
    <w:rsid w:val="003F3AB2"/>
    <w:rsid w:val="003F402C"/>
    <w:rsid w:val="003F41B5"/>
    <w:rsid w:val="003F43B6"/>
    <w:rsid w:val="003F49B1"/>
    <w:rsid w:val="003F4B5F"/>
    <w:rsid w:val="003F4FCE"/>
    <w:rsid w:val="003F7125"/>
    <w:rsid w:val="00400299"/>
    <w:rsid w:val="004032EB"/>
    <w:rsid w:val="00403CF3"/>
    <w:rsid w:val="004044AB"/>
    <w:rsid w:val="00404F2A"/>
    <w:rsid w:val="00406270"/>
    <w:rsid w:val="00412025"/>
    <w:rsid w:val="00412900"/>
    <w:rsid w:val="00413C3F"/>
    <w:rsid w:val="004145EE"/>
    <w:rsid w:val="004172AE"/>
    <w:rsid w:val="004215A1"/>
    <w:rsid w:val="004223A9"/>
    <w:rsid w:val="00422D03"/>
    <w:rsid w:val="00424434"/>
    <w:rsid w:val="004245C0"/>
    <w:rsid w:val="0042482A"/>
    <w:rsid w:val="00425288"/>
    <w:rsid w:val="004321EE"/>
    <w:rsid w:val="00436464"/>
    <w:rsid w:val="00437AEC"/>
    <w:rsid w:val="00440F48"/>
    <w:rsid w:val="00441025"/>
    <w:rsid w:val="00441BDF"/>
    <w:rsid w:val="004432B7"/>
    <w:rsid w:val="00443FA7"/>
    <w:rsid w:val="00444A4D"/>
    <w:rsid w:val="00446251"/>
    <w:rsid w:val="00450E5E"/>
    <w:rsid w:val="00451E4B"/>
    <w:rsid w:val="00452EDA"/>
    <w:rsid w:val="00453691"/>
    <w:rsid w:val="00453A04"/>
    <w:rsid w:val="00453F3A"/>
    <w:rsid w:val="00455798"/>
    <w:rsid w:val="004559CD"/>
    <w:rsid w:val="00455ED4"/>
    <w:rsid w:val="00457030"/>
    <w:rsid w:val="00457B21"/>
    <w:rsid w:val="00461D9F"/>
    <w:rsid w:val="00462E8C"/>
    <w:rsid w:val="00463498"/>
    <w:rsid w:val="00464738"/>
    <w:rsid w:val="00465990"/>
    <w:rsid w:val="00466DAF"/>
    <w:rsid w:val="00467025"/>
    <w:rsid w:val="0047077C"/>
    <w:rsid w:val="00470BBF"/>
    <w:rsid w:val="004744C5"/>
    <w:rsid w:val="0047465E"/>
    <w:rsid w:val="004803C3"/>
    <w:rsid w:val="0048075F"/>
    <w:rsid w:val="0048426B"/>
    <w:rsid w:val="004876AA"/>
    <w:rsid w:val="00487EFE"/>
    <w:rsid w:val="00493441"/>
    <w:rsid w:val="00494193"/>
    <w:rsid w:val="00495788"/>
    <w:rsid w:val="00497760"/>
    <w:rsid w:val="004A1EF3"/>
    <w:rsid w:val="004A272F"/>
    <w:rsid w:val="004A57B6"/>
    <w:rsid w:val="004A61B4"/>
    <w:rsid w:val="004B25FA"/>
    <w:rsid w:val="004B4FAA"/>
    <w:rsid w:val="004B57A3"/>
    <w:rsid w:val="004C077D"/>
    <w:rsid w:val="004C0CCA"/>
    <w:rsid w:val="004C13BD"/>
    <w:rsid w:val="004C266D"/>
    <w:rsid w:val="004C321C"/>
    <w:rsid w:val="004C67E2"/>
    <w:rsid w:val="004D0C7A"/>
    <w:rsid w:val="004D18C4"/>
    <w:rsid w:val="004D3287"/>
    <w:rsid w:val="004D5528"/>
    <w:rsid w:val="004D5DB3"/>
    <w:rsid w:val="004D7750"/>
    <w:rsid w:val="004D7D39"/>
    <w:rsid w:val="004E17BD"/>
    <w:rsid w:val="004E3766"/>
    <w:rsid w:val="004E59E2"/>
    <w:rsid w:val="004E5AF4"/>
    <w:rsid w:val="004E5BDF"/>
    <w:rsid w:val="004E63FF"/>
    <w:rsid w:val="004E6CF0"/>
    <w:rsid w:val="004F050C"/>
    <w:rsid w:val="004F27B3"/>
    <w:rsid w:val="004F319C"/>
    <w:rsid w:val="004F31B3"/>
    <w:rsid w:val="004F5484"/>
    <w:rsid w:val="004F70A3"/>
    <w:rsid w:val="004F760C"/>
    <w:rsid w:val="00501950"/>
    <w:rsid w:val="00501BD7"/>
    <w:rsid w:val="00502997"/>
    <w:rsid w:val="005057B1"/>
    <w:rsid w:val="005065C8"/>
    <w:rsid w:val="00512A5C"/>
    <w:rsid w:val="00512D01"/>
    <w:rsid w:val="00512F45"/>
    <w:rsid w:val="00513094"/>
    <w:rsid w:val="00513CF2"/>
    <w:rsid w:val="00517060"/>
    <w:rsid w:val="00517665"/>
    <w:rsid w:val="00521E14"/>
    <w:rsid w:val="005233CA"/>
    <w:rsid w:val="0052492D"/>
    <w:rsid w:val="00525DB9"/>
    <w:rsid w:val="00525E26"/>
    <w:rsid w:val="0053062B"/>
    <w:rsid w:val="00531220"/>
    <w:rsid w:val="0053317B"/>
    <w:rsid w:val="00533809"/>
    <w:rsid w:val="00533E20"/>
    <w:rsid w:val="00535BE3"/>
    <w:rsid w:val="005365A1"/>
    <w:rsid w:val="0054035A"/>
    <w:rsid w:val="005405F6"/>
    <w:rsid w:val="00541D3D"/>
    <w:rsid w:val="0054334B"/>
    <w:rsid w:val="00550AB6"/>
    <w:rsid w:val="00554015"/>
    <w:rsid w:val="005636B7"/>
    <w:rsid w:val="00564424"/>
    <w:rsid w:val="0056477A"/>
    <w:rsid w:val="005653C0"/>
    <w:rsid w:val="00565D4B"/>
    <w:rsid w:val="00567E1E"/>
    <w:rsid w:val="00567F78"/>
    <w:rsid w:val="00571C15"/>
    <w:rsid w:val="005737DE"/>
    <w:rsid w:val="00574510"/>
    <w:rsid w:val="00575784"/>
    <w:rsid w:val="00577254"/>
    <w:rsid w:val="00577B0F"/>
    <w:rsid w:val="00582D6B"/>
    <w:rsid w:val="00583210"/>
    <w:rsid w:val="005838BE"/>
    <w:rsid w:val="00584130"/>
    <w:rsid w:val="005841FE"/>
    <w:rsid w:val="00584BF5"/>
    <w:rsid w:val="005874D9"/>
    <w:rsid w:val="00590ABB"/>
    <w:rsid w:val="0059157F"/>
    <w:rsid w:val="00592D30"/>
    <w:rsid w:val="00595B26"/>
    <w:rsid w:val="005960C9"/>
    <w:rsid w:val="005964F4"/>
    <w:rsid w:val="005A05C5"/>
    <w:rsid w:val="005A0DAA"/>
    <w:rsid w:val="005A1A92"/>
    <w:rsid w:val="005A20D2"/>
    <w:rsid w:val="005A29EA"/>
    <w:rsid w:val="005A36ED"/>
    <w:rsid w:val="005A5803"/>
    <w:rsid w:val="005A5862"/>
    <w:rsid w:val="005A6BA0"/>
    <w:rsid w:val="005B293A"/>
    <w:rsid w:val="005B489B"/>
    <w:rsid w:val="005B6C54"/>
    <w:rsid w:val="005B6CF8"/>
    <w:rsid w:val="005C16E0"/>
    <w:rsid w:val="005C1E8A"/>
    <w:rsid w:val="005C2DA9"/>
    <w:rsid w:val="005C595F"/>
    <w:rsid w:val="005D0028"/>
    <w:rsid w:val="005D13FC"/>
    <w:rsid w:val="005D1868"/>
    <w:rsid w:val="005D2CC6"/>
    <w:rsid w:val="005D2E92"/>
    <w:rsid w:val="005D458E"/>
    <w:rsid w:val="005D5C77"/>
    <w:rsid w:val="005D6D1B"/>
    <w:rsid w:val="005D71FD"/>
    <w:rsid w:val="005D7289"/>
    <w:rsid w:val="005E0657"/>
    <w:rsid w:val="005E4E0E"/>
    <w:rsid w:val="005F2BD7"/>
    <w:rsid w:val="005F2D5B"/>
    <w:rsid w:val="005F7321"/>
    <w:rsid w:val="00600906"/>
    <w:rsid w:val="006029AF"/>
    <w:rsid w:val="00602D3E"/>
    <w:rsid w:val="00606387"/>
    <w:rsid w:val="006112B7"/>
    <w:rsid w:val="00611C84"/>
    <w:rsid w:val="00612687"/>
    <w:rsid w:val="0061275F"/>
    <w:rsid w:val="006131EA"/>
    <w:rsid w:val="00613694"/>
    <w:rsid w:val="00614A79"/>
    <w:rsid w:val="00614CB5"/>
    <w:rsid w:val="00614F9B"/>
    <w:rsid w:val="00615716"/>
    <w:rsid w:val="00615760"/>
    <w:rsid w:val="00616F65"/>
    <w:rsid w:val="00620F03"/>
    <w:rsid w:val="00622B31"/>
    <w:rsid w:val="006247EE"/>
    <w:rsid w:val="00627813"/>
    <w:rsid w:val="0063107C"/>
    <w:rsid w:val="00631CA6"/>
    <w:rsid w:val="00632D29"/>
    <w:rsid w:val="00633107"/>
    <w:rsid w:val="00633A1E"/>
    <w:rsid w:val="006348E0"/>
    <w:rsid w:val="00635E72"/>
    <w:rsid w:val="006372F1"/>
    <w:rsid w:val="0064195A"/>
    <w:rsid w:val="00643DC8"/>
    <w:rsid w:val="00647932"/>
    <w:rsid w:val="0065141F"/>
    <w:rsid w:val="0065269C"/>
    <w:rsid w:val="006526C7"/>
    <w:rsid w:val="006544E9"/>
    <w:rsid w:val="00657D89"/>
    <w:rsid w:val="00661A74"/>
    <w:rsid w:val="00662130"/>
    <w:rsid w:val="00664005"/>
    <w:rsid w:val="006648BE"/>
    <w:rsid w:val="00665979"/>
    <w:rsid w:val="00666542"/>
    <w:rsid w:val="00666A09"/>
    <w:rsid w:val="00666E9C"/>
    <w:rsid w:val="00673718"/>
    <w:rsid w:val="00674890"/>
    <w:rsid w:val="00677AEB"/>
    <w:rsid w:val="00680274"/>
    <w:rsid w:val="00680317"/>
    <w:rsid w:val="006872D2"/>
    <w:rsid w:val="00687C51"/>
    <w:rsid w:val="0069108A"/>
    <w:rsid w:val="0069220D"/>
    <w:rsid w:val="0069243A"/>
    <w:rsid w:val="00694625"/>
    <w:rsid w:val="00694FF5"/>
    <w:rsid w:val="006A28CD"/>
    <w:rsid w:val="006B0E15"/>
    <w:rsid w:val="006B2990"/>
    <w:rsid w:val="006C0148"/>
    <w:rsid w:val="006C0993"/>
    <w:rsid w:val="006C3657"/>
    <w:rsid w:val="006C74D3"/>
    <w:rsid w:val="006D078D"/>
    <w:rsid w:val="006D4D3C"/>
    <w:rsid w:val="006D5A18"/>
    <w:rsid w:val="006D5BE2"/>
    <w:rsid w:val="006D62EB"/>
    <w:rsid w:val="006D6B23"/>
    <w:rsid w:val="006E07EB"/>
    <w:rsid w:val="006E3299"/>
    <w:rsid w:val="006E617E"/>
    <w:rsid w:val="006F313B"/>
    <w:rsid w:val="006F59B0"/>
    <w:rsid w:val="006F66CC"/>
    <w:rsid w:val="00704043"/>
    <w:rsid w:val="007044C6"/>
    <w:rsid w:val="007044F5"/>
    <w:rsid w:val="00711D7D"/>
    <w:rsid w:val="00713BE5"/>
    <w:rsid w:val="0071547F"/>
    <w:rsid w:val="007173FB"/>
    <w:rsid w:val="0071761D"/>
    <w:rsid w:val="007212B2"/>
    <w:rsid w:val="0072136E"/>
    <w:rsid w:val="00721B4D"/>
    <w:rsid w:val="007220CA"/>
    <w:rsid w:val="00722CD0"/>
    <w:rsid w:val="00723E1A"/>
    <w:rsid w:val="007244D8"/>
    <w:rsid w:val="0072559D"/>
    <w:rsid w:val="00726B98"/>
    <w:rsid w:val="007300DE"/>
    <w:rsid w:val="00731E3F"/>
    <w:rsid w:val="00732019"/>
    <w:rsid w:val="00732054"/>
    <w:rsid w:val="00733B21"/>
    <w:rsid w:val="00734523"/>
    <w:rsid w:val="0073779C"/>
    <w:rsid w:val="00737BD1"/>
    <w:rsid w:val="007429F2"/>
    <w:rsid w:val="00743B3D"/>
    <w:rsid w:val="00751267"/>
    <w:rsid w:val="00754294"/>
    <w:rsid w:val="00755F79"/>
    <w:rsid w:val="007564C0"/>
    <w:rsid w:val="00756E94"/>
    <w:rsid w:val="00757028"/>
    <w:rsid w:val="00762A38"/>
    <w:rsid w:val="00763C5F"/>
    <w:rsid w:val="00763D1E"/>
    <w:rsid w:val="00763DA8"/>
    <w:rsid w:val="007657D6"/>
    <w:rsid w:val="007676D7"/>
    <w:rsid w:val="00767DEC"/>
    <w:rsid w:val="0077197A"/>
    <w:rsid w:val="00772369"/>
    <w:rsid w:val="00772D55"/>
    <w:rsid w:val="00773578"/>
    <w:rsid w:val="00776FF2"/>
    <w:rsid w:val="00777EB3"/>
    <w:rsid w:val="0078160E"/>
    <w:rsid w:val="00782E0F"/>
    <w:rsid w:val="00785C05"/>
    <w:rsid w:val="007905B3"/>
    <w:rsid w:val="00791228"/>
    <w:rsid w:val="0079341C"/>
    <w:rsid w:val="007936B7"/>
    <w:rsid w:val="00794102"/>
    <w:rsid w:val="00794538"/>
    <w:rsid w:val="0079699D"/>
    <w:rsid w:val="007973C5"/>
    <w:rsid w:val="007A075E"/>
    <w:rsid w:val="007A1D61"/>
    <w:rsid w:val="007A1E68"/>
    <w:rsid w:val="007A3B6D"/>
    <w:rsid w:val="007A3D00"/>
    <w:rsid w:val="007A41CC"/>
    <w:rsid w:val="007A5B61"/>
    <w:rsid w:val="007A6D4D"/>
    <w:rsid w:val="007B0B3B"/>
    <w:rsid w:val="007B0EA6"/>
    <w:rsid w:val="007B2EF1"/>
    <w:rsid w:val="007B4073"/>
    <w:rsid w:val="007B584F"/>
    <w:rsid w:val="007B7E37"/>
    <w:rsid w:val="007C3F02"/>
    <w:rsid w:val="007C52BE"/>
    <w:rsid w:val="007C72AD"/>
    <w:rsid w:val="007C7CAE"/>
    <w:rsid w:val="007D2025"/>
    <w:rsid w:val="007D5102"/>
    <w:rsid w:val="007D58F6"/>
    <w:rsid w:val="007E43FC"/>
    <w:rsid w:val="007E476A"/>
    <w:rsid w:val="007E6E9B"/>
    <w:rsid w:val="007E778C"/>
    <w:rsid w:val="007E7EA9"/>
    <w:rsid w:val="007F29FD"/>
    <w:rsid w:val="007F5A3F"/>
    <w:rsid w:val="007F68C8"/>
    <w:rsid w:val="00802148"/>
    <w:rsid w:val="00803DC3"/>
    <w:rsid w:val="0080492C"/>
    <w:rsid w:val="00810BBB"/>
    <w:rsid w:val="00810F14"/>
    <w:rsid w:val="00812B1F"/>
    <w:rsid w:val="00813384"/>
    <w:rsid w:val="00815D04"/>
    <w:rsid w:val="00816152"/>
    <w:rsid w:val="008172AB"/>
    <w:rsid w:val="00817533"/>
    <w:rsid w:val="00817960"/>
    <w:rsid w:val="0082261A"/>
    <w:rsid w:val="0082341C"/>
    <w:rsid w:val="00824305"/>
    <w:rsid w:val="00825F48"/>
    <w:rsid w:val="00830BDB"/>
    <w:rsid w:val="008365E2"/>
    <w:rsid w:val="00836648"/>
    <w:rsid w:val="008432C9"/>
    <w:rsid w:val="008467A9"/>
    <w:rsid w:val="00850B60"/>
    <w:rsid w:val="0085119E"/>
    <w:rsid w:val="008520CF"/>
    <w:rsid w:val="008521BA"/>
    <w:rsid w:val="00852701"/>
    <w:rsid w:val="008550E6"/>
    <w:rsid w:val="008557FE"/>
    <w:rsid w:val="0085615C"/>
    <w:rsid w:val="0085730A"/>
    <w:rsid w:val="00857B1D"/>
    <w:rsid w:val="00857F99"/>
    <w:rsid w:val="00861483"/>
    <w:rsid w:val="0086491D"/>
    <w:rsid w:val="00865803"/>
    <w:rsid w:val="00867BAE"/>
    <w:rsid w:val="00871AF9"/>
    <w:rsid w:val="00873994"/>
    <w:rsid w:val="008771F3"/>
    <w:rsid w:val="00877601"/>
    <w:rsid w:val="008817E4"/>
    <w:rsid w:val="00882787"/>
    <w:rsid w:val="008837E4"/>
    <w:rsid w:val="00883C7A"/>
    <w:rsid w:val="00884933"/>
    <w:rsid w:val="00884C1C"/>
    <w:rsid w:val="0089204C"/>
    <w:rsid w:val="00892B70"/>
    <w:rsid w:val="008A2D43"/>
    <w:rsid w:val="008A4107"/>
    <w:rsid w:val="008A7261"/>
    <w:rsid w:val="008B15C1"/>
    <w:rsid w:val="008B18E5"/>
    <w:rsid w:val="008B7F55"/>
    <w:rsid w:val="008C0628"/>
    <w:rsid w:val="008C1E26"/>
    <w:rsid w:val="008C4E0F"/>
    <w:rsid w:val="008C662B"/>
    <w:rsid w:val="008C7FA3"/>
    <w:rsid w:val="008D2A76"/>
    <w:rsid w:val="008D2B01"/>
    <w:rsid w:val="008D3CD2"/>
    <w:rsid w:val="008D46EB"/>
    <w:rsid w:val="008E0FD7"/>
    <w:rsid w:val="008E17A4"/>
    <w:rsid w:val="008E3EE1"/>
    <w:rsid w:val="008E669A"/>
    <w:rsid w:val="008F0828"/>
    <w:rsid w:val="008F27DA"/>
    <w:rsid w:val="008F33C3"/>
    <w:rsid w:val="008F61AD"/>
    <w:rsid w:val="008F6D79"/>
    <w:rsid w:val="008F7A05"/>
    <w:rsid w:val="009001D7"/>
    <w:rsid w:val="0090411E"/>
    <w:rsid w:val="00904381"/>
    <w:rsid w:val="0090728A"/>
    <w:rsid w:val="00910CE5"/>
    <w:rsid w:val="00911D38"/>
    <w:rsid w:val="00914EF9"/>
    <w:rsid w:val="0091580E"/>
    <w:rsid w:val="00916AC3"/>
    <w:rsid w:val="009175A6"/>
    <w:rsid w:val="0092168D"/>
    <w:rsid w:val="00925494"/>
    <w:rsid w:val="00925874"/>
    <w:rsid w:val="00925CEF"/>
    <w:rsid w:val="00930815"/>
    <w:rsid w:val="00930890"/>
    <w:rsid w:val="00930CBC"/>
    <w:rsid w:val="0093424A"/>
    <w:rsid w:val="009348C2"/>
    <w:rsid w:val="00935F1B"/>
    <w:rsid w:val="00936CA9"/>
    <w:rsid w:val="00936D32"/>
    <w:rsid w:val="00940705"/>
    <w:rsid w:val="0094291C"/>
    <w:rsid w:val="00944333"/>
    <w:rsid w:val="00945AD1"/>
    <w:rsid w:val="00946D97"/>
    <w:rsid w:val="009503C2"/>
    <w:rsid w:val="00952DB2"/>
    <w:rsid w:val="00955DC1"/>
    <w:rsid w:val="00961468"/>
    <w:rsid w:val="009618F8"/>
    <w:rsid w:val="00962F5B"/>
    <w:rsid w:val="009635A9"/>
    <w:rsid w:val="00964B34"/>
    <w:rsid w:val="0096590B"/>
    <w:rsid w:val="009703D9"/>
    <w:rsid w:val="00970936"/>
    <w:rsid w:val="009737A9"/>
    <w:rsid w:val="00973813"/>
    <w:rsid w:val="0097408F"/>
    <w:rsid w:val="00974FFC"/>
    <w:rsid w:val="00975318"/>
    <w:rsid w:val="00976F1E"/>
    <w:rsid w:val="00980B05"/>
    <w:rsid w:val="009842A7"/>
    <w:rsid w:val="009845D7"/>
    <w:rsid w:val="00984D86"/>
    <w:rsid w:val="00985685"/>
    <w:rsid w:val="00985899"/>
    <w:rsid w:val="00996B96"/>
    <w:rsid w:val="009A021F"/>
    <w:rsid w:val="009A11D0"/>
    <w:rsid w:val="009A1DD0"/>
    <w:rsid w:val="009A42E3"/>
    <w:rsid w:val="009A45AD"/>
    <w:rsid w:val="009A7613"/>
    <w:rsid w:val="009B089E"/>
    <w:rsid w:val="009B0FC2"/>
    <w:rsid w:val="009B2784"/>
    <w:rsid w:val="009B2D74"/>
    <w:rsid w:val="009B3227"/>
    <w:rsid w:val="009B3767"/>
    <w:rsid w:val="009B414E"/>
    <w:rsid w:val="009B6B4F"/>
    <w:rsid w:val="009C0BBD"/>
    <w:rsid w:val="009C162D"/>
    <w:rsid w:val="009C269F"/>
    <w:rsid w:val="009C5C0B"/>
    <w:rsid w:val="009D0E00"/>
    <w:rsid w:val="009D2C79"/>
    <w:rsid w:val="009D346E"/>
    <w:rsid w:val="009D3E11"/>
    <w:rsid w:val="009D5100"/>
    <w:rsid w:val="009D5DF6"/>
    <w:rsid w:val="009E1762"/>
    <w:rsid w:val="009E3032"/>
    <w:rsid w:val="009E3391"/>
    <w:rsid w:val="009E5429"/>
    <w:rsid w:val="009E76D4"/>
    <w:rsid w:val="009F0CCA"/>
    <w:rsid w:val="009F0FC2"/>
    <w:rsid w:val="009F10CC"/>
    <w:rsid w:val="009F1C35"/>
    <w:rsid w:val="009F3D62"/>
    <w:rsid w:val="009F433E"/>
    <w:rsid w:val="009F6664"/>
    <w:rsid w:val="009F7171"/>
    <w:rsid w:val="00A03E1A"/>
    <w:rsid w:val="00A04A17"/>
    <w:rsid w:val="00A04DA9"/>
    <w:rsid w:val="00A077C6"/>
    <w:rsid w:val="00A079C8"/>
    <w:rsid w:val="00A144FE"/>
    <w:rsid w:val="00A16C0A"/>
    <w:rsid w:val="00A17C54"/>
    <w:rsid w:val="00A21A6F"/>
    <w:rsid w:val="00A2255A"/>
    <w:rsid w:val="00A22ED2"/>
    <w:rsid w:val="00A23AD9"/>
    <w:rsid w:val="00A25176"/>
    <w:rsid w:val="00A25275"/>
    <w:rsid w:val="00A308DF"/>
    <w:rsid w:val="00A31281"/>
    <w:rsid w:val="00A33BD1"/>
    <w:rsid w:val="00A355D9"/>
    <w:rsid w:val="00A3721D"/>
    <w:rsid w:val="00A42587"/>
    <w:rsid w:val="00A43CBA"/>
    <w:rsid w:val="00A47CB0"/>
    <w:rsid w:val="00A50D3A"/>
    <w:rsid w:val="00A51940"/>
    <w:rsid w:val="00A53454"/>
    <w:rsid w:val="00A53CE0"/>
    <w:rsid w:val="00A53F90"/>
    <w:rsid w:val="00A5403C"/>
    <w:rsid w:val="00A5467C"/>
    <w:rsid w:val="00A57028"/>
    <w:rsid w:val="00A61031"/>
    <w:rsid w:val="00A62676"/>
    <w:rsid w:val="00A64FC1"/>
    <w:rsid w:val="00A657B2"/>
    <w:rsid w:val="00A6608B"/>
    <w:rsid w:val="00A67649"/>
    <w:rsid w:val="00A70253"/>
    <w:rsid w:val="00A70621"/>
    <w:rsid w:val="00A70E95"/>
    <w:rsid w:val="00A71214"/>
    <w:rsid w:val="00A722DD"/>
    <w:rsid w:val="00A73819"/>
    <w:rsid w:val="00A82587"/>
    <w:rsid w:val="00A93F99"/>
    <w:rsid w:val="00A973CB"/>
    <w:rsid w:val="00AA0135"/>
    <w:rsid w:val="00AA3281"/>
    <w:rsid w:val="00AA659D"/>
    <w:rsid w:val="00AA7842"/>
    <w:rsid w:val="00AA78BA"/>
    <w:rsid w:val="00AB38F7"/>
    <w:rsid w:val="00AB5064"/>
    <w:rsid w:val="00AB5638"/>
    <w:rsid w:val="00AB57C3"/>
    <w:rsid w:val="00AB5B4E"/>
    <w:rsid w:val="00AB6555"/>
    <w:rsid w:val="00AC0672"/>
    <w:rsid w:val="00AC3061"/>
    <w:rsid w:val="00AC7654"/>
    <w:rsid w:val="00AC7FD2"/>
    <w:rsid w:val="00AD06BD"/>
    <w:rsid w:val="00AD1D4C"/>
    <w:rsid w:val="00AD2A56"/>
    <w:rsid w:val="00AD2A8F"/>
    <w:rsid w:val="00AE192A"/>
    <w:rsid w:val="00AE32E5"/>
    <w:rsid w:val="00AE7F64"/>
    <w:rsid w:val="00AF100B"/>
    <w:rsid w:val="00AF269A"/>
    <w:rsid w:val="00AF303D"/>
    <w:rsid w:val="00B055EE"/>
    <w:rsid w:val="00B06326"/>
    <w:rsid w:val="00B07E0D"/>
    <w:rsid w:val="00B11D08"/>
    <w:rsid w:val="00B1236D"/>
    <w:rsid w:val="00B14D00"/>
    <w:rsid w:val="00B16B3A"/>
    <w:rsid w:val="00B17CF8"/>
    <w:rsid w:val="00B20CA9"/>
    <w:rsid w:val="00B211A1"/>
    <w:rsid w:val="00B21FD0"/>
    <w:rsid w:val="00B231B9"/>
    <w:rsid w:val="00B23D28"/>
    <w:rsid w:val="00B243B4"/>
    <w:rsid w:val="00B25FBE"/>
    <w:rsid w:val="00B27090"/>
    <w:rsid w:val="00B31225"/>
    <w:rsid w:val="00B3286B"/>
    <w:rsid w:val="00B32B75"/>
    <w:rsid w:val="00B32E97"/>
    <w:rsid w:val="00B334FA"/>
    <w:rsid w:val="00B35956"/>
    <w:rsid w:val="00B37E84"/>
    <w:rsid w:val="00B405BF"/>
    <w:rsid w:val="00B41001"/>
    <w:rsid w:val="00B4241D"/>
    <w:rsid w:val="00B4248F"/>
    <w:rsid w:val="00B44A63"/>
    <w:rsid w:val="00B46154"/>
    <w:rsid w:val="00B508C4"/>
    <w:rsid w:val="00B54268"/>
    <w:rsid w:val="00B54E52"/>
    <w:rsid w:val="00B611D3"/>
    <w:rsid w:val="00B6438C"/>
    <w:rsid w:val="00B71345"/>
    <w:rsid w:val="00B7439A"/>
    <w:rsid w:val="00B765CF"/>
    <w:rsid w:val="00B76DA4"/>
    <w:rsid w:val="00B76FF8"/>
    <w:rsid w:val="00B80C4A"/>
    <w:rsid w:val="00B811D3"/>
    <w:rsid w:val="00B811D7"/>
    <w:rsid w:val="00B83006"/>
    <w:rsid w:val="00B83670"/>
    <w:rsid w:val="00B85330"/>
    <w:rsid w:val="00B85E74"/>
    <w:rsid w:val="00B91BD2"/>
    <w:rsid w:val="00B940FB"/>
    <w:rsid w:val="00B954B4"/>
    <w:rsid w:val="00B96ABA"/>
    <w:rsid w:val="00BA013E"/>
    <w:rsid w:val="00BA1BC8"/>
    <w:rsid w:val="00BA1E15"/>
    <w:rsid w:val="00BA2A97"/>
    <w:rsid w:val="00BA35E6"/>
    <w:rsid w:val="00BA4C7A"/>
    <w:rsid w:val="00BA68B4"/>
    <w:rsid w:val="00BA7225"/>
    <w:rsid w:val="00BA7833"/>
    <w:rsid w:val="00BB17AD"/>
    <w:rsid w:val="00BB296E"/>
    <w:rsid w:val="00BB2C8B"/>
    <w:rsid w:val="00BB4339"/>
    <w:rsid w:val="00BB5ADB"/>
    <w:rsid w:val="00BB5FD2"/>
    <w:rsid w:val="00BC0239"/>
    <w:rsid w:val="00BC32B0"/>
    <w:rsid w:val="00BC55C3"/>
    <w:rsid w:val="00BC6DD7"/>
    <w:rsid w:val="00BC7346"/>
    <w:rsid w:val="00BD4A99"/>
    <w:rsid w:val="00BD537E"/>
    <w:rsid w:val="00BE10C5"/>
    <w:rsid w:val="00BE2522"/>
    <w:rsid w:val="00BE2D9A"/>
    <w:rsid w:val="00BE4F01"/>
    <w:rsid w:val="00BE6ABC"/>
    <w:rsid w:val="00BF4DF1"/>
    <w:rsid w:val="00BF5205"/>
    <w:rsid w:val="00BF638D"/>
    <w:rsid w:val="00BF7D9F"/>
    <w:rsid w:val="00C03679"/>
    <w:rsid w:val="00C03938"/>
    <w:rsid w:val="00C05958"/>
    <w:rsid w:val="00C062F6"/>
    <w:rsid w:val="00C07B15"/>
    <w:rsid w:val="00C07F47"/>
    <w:rsid w:val="00C13C60"/>
    <w:rsid w:val="00C1429D"/>
    <w:rsid w:val="00C165B2"/>
    <w:rsid w:val="00C165C3"/>
    <w:rsid w:val="00C236D6"/>
    <w:rsid w:val="00C239CD"/>
    <w:rsid w:val="00C23B19"/>
    <w:rsid w:val="00C23E4F"/>
    <w:rsid w:val="00C267DE"/>
    <w:rsid w:val="00C31247"/>
    <w:rsid w:val="00C347DB"/>
    <w:rsid w:val="00C35313"/>
    <w:rsid w:val="00C35C4C"/>
    <w:rsid w:val="00C36C07"/>
    <w:rsid w:val="00C3713F"/>
    <w:rsid w:val="00C40061"/>
    <w:rsid w:val="00C422BF"/>
    <w:rsid w:val="00C42E9C"/>
    <w:rsid w:val="00C45564"/>
    <w:rsid w:val="00C4586C"/>
    <w:rsid w:val="00C45EAE"/>
    <w:rsid w:val="00C47559"/>
    <w:rsid w:val="00C508A8"/>
    <w:rsid w:val="00C515B4"/>
    <w:rsid w:val="00C54CFB"/>
    <w:rsid w:val="00C5569D"/>
    <w:rsid w:val="00C55899"/>
    <w:rsid w:val="00C61C09"/>
    <w:rsid w:val="00C655B2"/>
    <w:rsid w:val="00C656E2"/>
    <w:rsid w:val="00C67004"/>
    <w:rsid w:val="00C670C8"/>
    <w:rsid w:val="00C6796C"/>
    <w:rsid w:val="00C67A91"/>
    <w:rsid w:val="00C7084C"/>
    <w:rsid w:val="00C7322E"/>
    <w:rsid w:val="00C74274"/>
    <w:rsid w:val="00C7497A"/>
    <w:rsid w:val="00C74EA8"/>
    <w:rsid w:val="00C7722B"/>
    <w:rsid w:val="00C80F4D"/>
    <w:rsid w:val="00C8194E"/>
    <w:rsid w:val="00C83889"/>
    <w:rsid w:val="00C838B9"/>
    <w:rsid w:val="00C83988"/>
    <w:rsid w:val="00C8425A"/>
    <w:rsid w:val="00C8598D"/>
    <w:rsid w:val="00C9031A"/>
    <w:rsid w:val="00C93002"/>
    <w:rsid w:val="00C944A6"/>
    <w:rsid w:val="00C951E2"/>
    <w:rsid w:val="00CA00A6"/>
    <w:rsid w:val="00CA1721"/>
    <w:rsid w:val="00CB23B0"/>
    <w:rsid w:val="00CB558D"/>
    <w:rsid w:val="00CC037D"/>
    <w:rsid w:val="00CC2392"/>
    <w:rsid w:val="00CC6EA7"/>
    <w:rsid w:val="00CC7246"/>
    <w:rsid w:val="00CD2F2E"/>
    <w:rsid w:val="00CD56A8"/>
    <w:rsid w:val="00CD61DD"/>
    <w:rsid w:val="00CE1C3D"/>
    <w:rsid w:val="00CE2577"/>
    <w:rsid w:val="00CE2BAF"/>
    <w:rsid w:val="00CE5356"/>
    <w:rsid w:val="00CE6A78"/>
    <w:rsid w:val="00CF0085"/>
    <w:rsid w:val="00CF065C"/>
    <w:rsid w:val="00CF1309"/>
    <w:rsid w:val="00CF1753"/>
    <w:rsid w:val="00CF1FA2"/>
    <w:rsid w:val="00CF36C7"/>
    <w:rsid w:val="00CF3B5C"/>
    <w:rsid w:val="00CF43D9"/>
    <w:rsid w:val="00CF4927"/>
    <w:rsid w:val="00CF5884"/>
    <w:rsid w:val="00CF5F28"/>
    <w:rsid w:val="00CF6901"/>
    <w:rsid w:val="00CF736C"/>
    <w:rsid w:val="00D02B23"/>
    <w:rsid w:val="00D02BD1"/>
    <w:rsid w:val="00D03B80"/>
    <w:rsid w:val="00D0489D"/>
    <w:rsid w:val="00D04BE2"/>
    <w:rsid w:val="00D05174"/>
    <w:rsid w:val="00D16DB6"/>
    <w:rsid w:val="00D1740D"/>
    <w:rsid w:val="00D20F00"/>
    <w:rsid w:val="00D21727"/>
    <w:rsid w:val="00D21F17"/>
    <w:rsid w:val="00D33F51"/>
    <w:rsid w:val="00D35AF4"/>
    <w:rsid w:val="00D40B66"/>
    <w:rsid w:val="00D42041"/>
    <w:rsid w:val="00D42F4B"/>
    <w:rsid w:val="00D44F3D"/>
    <w:rsid w:val="00D46C90"/>
    <w:rsid w:val="00D5061A"/>
    <w:rsid w:val="00D52072"/>
    <w:rsid w:val="00D528ED"/>
    <w:rsid w:val="00D54FAB"/>
    <w:rsid w:val="00D56944"/>
    <w:rsid w:val="00D600CB"/>
    <w:rsid w:val="00D63495"/>
    <w:rsid w:val="00D66A73"/>
    <w:rsid w:val="00D67A19"/>
    <w:rsid w:val="00D71521"/>
    <w:rsid w:val="00D73A65"/>
    <w:rsid w:val="00D77454"/>
    <w:rsid w:val="00D811DC"/>
    <w:rsid w:val="00D8159F"/>
    <w:rsid w:val="00D830A4"/>
    <w:rsid w:val="00D835EA"/>
    <w:rsid w:val="00D8459C"/>
    <w:rsid w:val="00D86AAE"/>
    <w:rsid w:val="00D90AE3"/>
    <w:rsid w:val="00D9171B"/>
    <w:rsid w:val="00D923F9"/>
    <w:rsid w:val="00D945AE"/>
    <w:rsid w:val="00D9481F"/>
    <w:rsid w:val="00D94CC2"/>
    <w:rsid w:val="00D9697A"/>
    <w:rsid w:val="00D973BC"/>
    <w:rsid w:val="00D97621"/>
    <w:rsid w:val="00DA14FF"/>
    <w:rsid w:val="00DA21FE"/>
    <w:rsid w:val="00DA26BF"/>
    <w:rsid w:val="00DB323E"/>
    <w:rsid w:val="00DB3495"/>
    <w:rsid w:val="00DB3B42"/>
    <w:rsid w:val="00DB584B"/>
    <w:rsid w:val="00DB652C"/>
    <w:rsid w:val="00DB746B"/>
    <w:rsid w:val="00DC25FD"/>
    <w:rsid w:val="00DC3998"/>
    <w:rsid w:val="00DC5867"/>
    <w:rsid w:val="00DC6B48"/>
    <w:rsid w:val="00DC6FF5"/>
    <w:rsid w:val="00DD039C"/>
    <w:rsid w:val="00DD1AD1"/>
    <w:rsid w:val="00DD4AE1"/>
    <w:rsid w:val="00DE0606"/>
    <w:rsid w:val="00DE0E8A"/>
    <w:rsid w:val="00DE1299"/>
    <w:rsid w:val="00DE49D5"/>
    <w:rsid w:val="00DE6C0F"/>
    <w:rsid w:val="00DE6F69"/>
    <w:rsid w:val="00DF0B70"/>
    <w:rsid w:val="00DF2D42"/>
    <w:rsid w:val="00DF5428"/>
    <w:rsid w:val="00DF7347"/>
    <w:rsid w:val="00E01473"/>
    <w:rsid w:val="00E026F9"/>
    <w:rsid w:val="00E030D1"/>
    <w:rsid w:val="00E04161"/>
    <w:rsid w:val="00E049F6"/>
    <w:rsid w:val="00E05B53"/>
    <w:rsid w:val="00E0608E"/>
    <w:rsid w:val="00E071A6"/>
    <w:rsid w:val="00E106B9"/>
    <w:rsid w:val="00E116B5"/>
    <w:rsid w:val="00E14839"/>
    <w:rsid w:val="00E148F3"/>
    <w:rsid w:val="00E14DFA"/>
    <w:rsid w:val="00E15154"/>
    <w:rsid w:val="00E203D3"/>
    <w:rsid w:val="00E20D27"/>
    <w:rsid w:val="00E21E46"/>
    <w:rsid w:val="00E22D0C"/>
    <w:rsid w:val="00E24CBD"/>
    <w:rsid w:val="00E272D5"/>
    <w:rsid w:val="00E3201A"/>
    <w:rsid w:val="00E33D92"/>
    <w:rsid w:val="00E36468"/>
    <w:rsid w:val="00E41380"/>
    <w:rsid w:val="00E415DC"/>
    <w:rsid w:val="00E4402E"/>
    <w:rsid w:val="00E45DB6"/>
    <w:rsid w:val="00E515A1"/>
    <w:rsid w:val="00E519E7"/>
    <w:rsid w:val="00E53D8D"/>
    <w:rsid w:val="00E549B8"/>
    <w:rsid w:val="00E57626"/>
    <w:rsid w:val="00E579B1"/>
    <w:rsid w:val="00E57B67"/>
    <w:rsid w:val="00E615A7"/>
    <w:rsid w:val="00E61797"/>
    <w:rsid w:val="00E63275"/>
    <w:rsid w:val="00E642DD"/>
    <w:rsid w:val="00E66477"/>
    <w:rsid w:val="00E66FF0"/>
    <w:rsid w:val="00E701B1"/>
    <w:rsid w:val="00E706CD"/>
    <w:rsid w:val="00E70812"/>
    <w:rsid w:val="00E7094B"/>
    <w:rsid w:val="00E714DF"/>
    <w:rsid w:val="00E7161C"/>
    <w:rsid w:val="00E74C55"/>
    <w:rsid w:val="00E7568A"/>
    <w:rsid w:val="00E75976"/>
    <w:rsid w:val="00E76A42"/>
    <w:rsid w:val="00E805C1"/>
    <w:rsid w:val="00E8293C"/>
    <w:rsid w:val="00E8334A"/>
    <w:rsid w:val="00E85ACB"/>
    <w:rsid w:val="00E86827"/>
    <w:rsid w:val="00E87F6A"/>
    <w:rsid w:val="00E90BE4"/>
    <w:rsid w:val="00E90DBE"/>
    <w:rsid w:val="00E9117F"/>
    <w:rsid w:val="00E94148"/>
    <w:rsid w:val="00E94E74"/>
    <w:rsid w:val="00E976D3"/>
    <w:rsid w:val="00EA34EF"/>
    <w:rsid w:val="00EA59E2"/>
    <w:rsid w:val="00EA5F90"/>
    <w:rsid w:val="00EB357C"/>
    <w:rsid w:val="00EB7007"/>
    <w:rsid w:val="00EC350E"/>
    <w:rsid w:val="00EC3A9D"/>
    <w:rsid w:val="00EC47A1"/>
    <w:rsid w:val="00EC5F4A"/>
    <w:rsid w:val="00EC7654"/>
    <w:rsid w:val="00ED03A1"/>
    <w:rsid w:val="00ED0B5E"/>
    <w:rsid w:val="00ED1A8D"/>
    <w:rsid w:val="00ED2CA4"/>
    <w:rsid w:val="00ED3801"/>
    <w:rsid w:val="00ED39CB"/>
    <w:rsid w:val="00ED6389"/>
    <w:rsid w:val="00EE139F"/>
    <w:rsid w:val="00EE7DE7"/>
    <w:rsid w:val="00EF35E6"/>
    <w:rsid w:val="00EF5A0E"/>
    <w:rsid w:val="00EF6048"/>
    <w:rsid w:val="00EF6549"/>
    <w:rsid w:val="00EF6EE0"/>
    <w:rsid w:val="00F00CCA"/>
    <w:rsid w:val="00F00F7F"/>
    <w:rsid w:val="00F01F8C"/>
    <w:rsid w:val="00F02F89"/>
    <w:rsid w:val="00F103D9"/>
    <w:rsid w:val="00F13DCD"/>
    <w:rsid w:val="00F14DCC"/>
    <w:rsid w:val="00F14EEC"/>
    <w:rsid w:val="00F155CE"/>
    <w:rsid w:val="00F16D92"/>
    <w:rsid w:val="00F211A5"/>
    <w:rsid w:val="00F2161A"/>
    <w:rsid w:val="00F224F4"/>
    <w:rsid w:val="00F23ED4"/>
    <w:rsid w:val="00F24584"/>
    <w:rsid w:val="00F2570C"/>
    <w:rsid w:val="00F259C8"/>
    <w:rsid w:val="00F27550"/>
    <w:rsid w:val="00F31814"/>
    <w:rsid w:val="00F35BF0"/>
    <w:rsid w:val="00F36179"/>
    <w:rsid w:val="00F36F1E"/>
    <w:rsid w:val="00F41090"/>
    <w:rsid w:val="00F42E71"/>
    <w:rsid w:val="00F446AF"/>
    <w:rsid w:val="00F45F84"/>
    <w:rsid w:val="00F466D0"/>
    <w:rsid w:val="00F4758C"/>
    <w:rsid w:val="00F47999"/>
    <w:rsid w:val="00F52F68"/>
    <w:rsid w:val="00F54933"/>
    <w:rsid w:val="00F56852"/>
    <w:rsid w:val="00F57F52"/>
    <w:rsid w:val="00F57F7D"/>
    <w:rsid w:val="00F60435"/>
    <w:rsid w:val="00F60AEC"/>
    <w:rsid w:val="00F678BA"/>
    <w:rsid w:val="00F71CB8"/>
    <w:rsid w:val="00F812E4"/>
    <w:rsid w:val="00F82D9B"/>
    <w:rsid w:val="00F83AA7"/>
    <w:rsid w:val="00F8538A"/>
    <w:rsid w:val="00F85ACE"/>
    <w:rsid w:val="00F8747F"/>
    <w:rsid w:val="00F90707"/>
    <w:rsid w:val="00F90C71"/>
    <w:rsid w:val="00F93A0C"/>
    <w:rsid w:val="00F95FCF"/>
    <w:rsid w:val="00FA166F"/>
    <w:rsid w:val="00FA4832"/>
    <w:rsid w:val="00FA4A4E"/>
    <w:rsid w:val="00FA675A"/>
    <w:rsid w:val="00FA7612"/>
    <w:rsid w:val="00FA79D3"/>
    <w:rsid w:val="00FB157D"/>
    <w:rsid w:val="00FB4257"/>
    <w:rsid w:val="00FB6354"/>
    <w:rsid w:val="00FB7366"/>
    <w:rsid w:val="00FC38D0"/>
    <w:rsid w:val="00FC61D6"/>
    <w:rsid w:val="00FD029B"/>
    <w:rsid w:val="00FD33DC"/>
    <w:rsid w:val="00FD43AB"/>
    <w:rsid w:val="00FD6B29"/>
    <w:rsid w:val="00FD7969"/>
    <w:rsid w:val="00FE2B10"/>
    <w:rsid w:val="00FE6F24"/>
    <w:rsid w:val="00FE73B6"/>
    <w:rsid w:val="00FE7DED"/>
    <w:rsid w:val="00FF146A"/>
    <w:rsid w:val="00FF1B82"/>
    <w:rsid w:val="00FF40D9"/>
    <w:rsid w:val="00FF5BC8"/>
    <w:rsid w:val="00FF63AA"/>
    <w:rsid w:val="00FF6C56"/>
    <w:rsid w:val="00FF7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F45C9"/>
  <w15:docId w15:val="{43402A13-9340-45DD-AFCA-33BF59632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933"/>
  </w:style>
  <w:style w:type="paragraph" w:styleId="Heading1">
    <w:name w:val="heading 1"/>
    <w:basedOn w:val="Normal"/>
    <w:next w:val="Normal"/>
    <w:link w:val="Heading1Char"/>
    <w:uiPriority w:val="9"/>
    <w:qFormat/>
    <w:rsid w:val="00C35313"/>
    <w:pPr>
      <w:keepNext/>
      <w:keepLines/>
      <w:spacing w:before="200" w:line="240" w:lineRule="auto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048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8B18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B18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B18E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51940"/>
    <w:rPr>
      <w:b w:val="0"/>
      <w:i w:val="0"/>
      <w:color w:val="FF571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35313"/>
    <w:rPr>
      <w:rFonts w:eastAsiaTheme="majorEastAsia" w:cstheme="majorBidi"/>
      <w:b/>
      <w:bCs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B91BD2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EF6048"/>
    <w:rPr>
      <w:rFonts w:eastAsiaTheme="majorEastAsia" w:cstheme="majorBidi"/>
      <w:b/>
      <w:bCs/>
      <w:i/>
      <w:szCs w:val="26"/>
    </w:rPr>
  </w:style>
  <w:style w:type="paragraph" w:styleId="ListParagraph">
    <w:name w:val="List Paragraph"/>
    <w:basedOn w:val="Normal"/>
    <w:uiPriority w:val="34"/>
    <w:qFormat/>
    <w:rsid w:val="000601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1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13F"/>
  </w:style>
  <w:style w:type="paragraph" w:styleId="Footer">
    <w:name w:val="footer"/>
    <w:basedOn w:val="Normal"/>
    <w:link w:val="FooterChar"/>
    <w:uiPriority w:val="99"/>
    <w:unhideWhenUsed/>
    <w:rsid w:val="00C371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13F"/>
  </w:style>
  <w:style w:type="paragraph" w:styleId="BalloonText">
    <w:name w:val="Balloon Text"/>
    <w:basedOn w:val="Normal"/>
    <w:link w:val="BalloonTextChar"/>
    <w:uiPriority w:val="99"/>
    <w:semiHidden/>
    <w:unhideWhenUsed/>
    <w:rsid w:val="00F71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CB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D4AE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4AE1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D7950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851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0E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21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2148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DB584B"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sz w:val="16"/>
      <w:szCs w:val="16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DB584B"/>
    <w:rPr>
      <w:rFonts w:ascii="Century Gothic" w:hAnsi="Century Gothic" w:cs="Century Gothic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3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424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3102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hsbok.org.au/chapter-39-1-the-ohs-professional-as-a-critical-consumer-of-research/" TargetMode="External"/><Relationship Id="rId18" Type="http://schemas.openxmlformats.org/officeDocument/2006/relationships/hyperlink" Target="https://www.ohsbok.org.au/chapter-12-2-ohs-management-systems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inshpo.org/storage/app/media/docs/INSHPO_2017_Capability_Framework_Final.pdf" TargetMode="External"/><Relationship Id="rId17" Type="http://schemas.openxmlformats.org/officeDocument/2006/relationships/hyperlink" Target="https://www.ohsbok.org.au/chapter-31-2-ohs-risk-and-decision-making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hsbok.org.au/chapter-31-1-risk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nshpo.org/storage/app/media/docs/INSHPO_2017_Capability_Framework_Final.pdf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ohsbok.org.au/chapter-38-3-ethics-and-professional-practice/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inshpo.org/storage/app/media/docs/INSHPO_2017_Capability_Framework_Final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hsbok.org.au/chapter-38-3-ethics-and-professional-practice/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571ec4-5f84-4594-a2bf-9f86d3f4b67f" xsi:nil="true"/>
    <lcf76f155ced4ddcb4097134ff3c332f xmlns="e3116d5e-cf67-4546-858f-c519c33d1c8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78CF9CD3BC3346A89D62B1C0EE1018" ma:contentTypeVersion="16" ma:contentTypeDescription="Create a new document." ma:contentTypeScope="" ma:versionID="c3515e975f2aebc6fa72d9e4497e45a8">
  <xsd:schema xmlns:xsd="http://www.w3.org/2001/XMLSchema" xmlns:xs="http://www.w3.org/2001/XMLSchema" xmlns:p="http://schemas.microsoft.com/office/2006/metadata/properties" xmlns:ns2="e3116d5e-cf67-4546-858f-c519c33d1c82" xmlns:ns3="ad571ec4-5f84-4594-a2bf-9f86d3f4b67f" targetNamespace="http://schemas.microsoft.com/office/2006/metadata/properties" ma:root="true" ma:fieldsID="1a4122d0d38104d8e85a6c6c4c22e44d" ns2:_="" ns3:_="">
    <xsd:import namespace="e3116d5e-cf67-4546-858f-c519c33d1c82"/>
    <xsd:import namespace="ad571ec4-5f84-4594-a2bf-9f86d3f4b6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16d5e-cf67-4546-858f-c519c33d1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84172f-3e94-48bb-8eca-89453361cf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71ec4-5f84-4594-a2bf-9f86d3f4b67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b2eb1d-ab2f-45f5-b440-f6a877175681}" ma:internalName="TaxCatchAll" ma:showField="CatchAllData" ma:web="ad571ec4-5f84-4594-a2bf-9f86d3f4b6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44319-EDAD-4F7D-AE9A-AC207F308D69}">
  <ds:schemaRefs>
    <ds:schemaRef ds:uri="http://schemas.microsoft.com/office/2006/metadata/properties"/>
    <ds:schemaRef ds:uri="http://schemas.microsoft.com/office/infopath/2007/PartnerControls"/>
    <ds:schemaRef ds:uri="ad571ec4-5f84-4594-a2bf-9f86d3f4b67f"/>
    <ds:schemaRef ds:uri="e3116d5e-cf67-4546-858f-c519c33d1c82"/>
  </ds:schemaRefs>
</ds:datastoreItem>
</file>

<file path=customXml/itemProps2.xml><?xml version="1.0" encoding="utf-8"?>
<ds:datastoreItem xmlns:ds="http://schemas.openxmlformats.org/officeDocument/2006/customXml" ds:itemID="{520ABF65-5F5E-4833-9400-D5BBC4B490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70E4DD-458D-46A3-B1FA-06708A86EB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2DA7F8-6A51-4EF9-B624-1477EF7D10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16d5e-cf67-4546-858f-c519c33d1c82"/>
    <ds:schemaRef ds:uri="ad571ec4-5f84-4594-a2bf-9f86d3f4b6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98</Words>
  <Characters>8919</Characters>
  <Application>Microsoft Office Word</Application>
  <DocSecurity>0</DocSecurity>
  <Lines>254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01</CharactersWithSpaces>
  <SharedDoc>false</SharedDoc>
  <HLinks>
    <vt:vector size="12" baseType="variant">
      <vt:variant>
        <vt:i4>3670132</vt:i4>
      </vt:variant>
      <vt:variant>
        <vt:i4>15</vt:i4>
      </vt:variant>
      <vt:variant>
        <vt:i4>0</vt:i4>
      </vt:variant>
      <vt:variant>
        <vt:i4>5</vt:i4>
      </vt:variant>
      <vt:variant>
        <vt:lpwstr>https://www.inshpo.org/storage/app/media/docs/INSHPO_2017_Capability_Framework_Final.pdf</vt:lpwstr>
      </vt:variant>
      <vt:variant>
        <vt:lpwstr/>
      </vt:variant>
      <vt:variant>
        <vt:i4>3670132</vt:i4>
      </vt:variant>
      <vt:variant>
        <vt:i4>0</vt:i4>
      </vt:variant>
      <vt:variant>
        <vt:i4>0</vt:i4>
      </vt:variant>
      <vt:variant>
        <vt:i4>5</vt:i4>
      </vt:variant>
      <vt:variant>
        <vt:lpwstr>https://www.inshpo.org/storage/app/media/docs/INSHPO_2017_Capability_Framework_Fina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omerville</dc:creator>
  <cp:keywords/>
  <cp:lastModifiedBy>Sarah Hemingway</cp:lastModifiedBy>
  <cp:revision>3</cp:revision>
  <cp:lastPrinted>2019-06-28T21:21:00Z</cp:lastPrinted>
  <dcterms:created xsi:type="dcterms:W3CDTF">2023-06-22T03:59:00Z</dcterms:created>
  <dcterms:modified xsi:type="dcterms:W3CDTF">2023-06-22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78CF9CD3BC3346A89D62B1C0EE1018</vt:lpwstr>
  </property>
  <property fmtid="{D5CDD505-2E9C-101B-9397-08002B2CF9AE}" pid="3" name="MediaServiceImageTags">
    <vt:lpwstr/>
  </property>
  <property fmtid="{D5CDD505-2E9C-101B-9397-08002B2CF9AE}" pid="4" name="GrammarlyDocumentId">
    <vt:lpwstr>aae41dfde88c73d8a2417144dec4860461dbfa253e10e7f5485386f178218eca</vt:lpwstr>
  </property>
</Properties>
</file>